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CCD40" w14:textId="1024A80A" w:rsidR="009571E2" w:rsidRPr="000F5F21" w:rsidRDefault="000F5F21" w:rsidP="008E4CB2">
      <w:pPr>
        <w:widowControl/>
        <w:spacing w:line="360" w:lineRule="auto"/>
        <w:jc w:val="left"/>
        <w:rPr>
          <w:rFonts w:ascii="Times New Roman" w:eastAsia="Arial Unicode MS" w:hAnsi="Times New Roman" w:cs="Times New Roman"/>
          <w:b/>
          <w:sz w:val="24"/>
          <w:szCs w:val="24"/>
        </w:rPr>
      </w:pPr>
      <w:r w:rsidRPr="000F5F21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Extended Data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Tables</w:t>
      </w:r>
    </w:p>
    <w:tbl>
      <w:tblPr>
        <w:tblW w:w="6360" w:type="dxa"/>
        <w:tblInd w:w="108" w:type="dxa"/>
        <w:tblLook w:val="04A0" w:firstRow="1" w:lastRow="0" w:firstColumn="1" w:lastColumn="0" w:noHBand="0" w:noVBand="1"/>
      </w:tblPr>
      <w:tblGrid>
        <w:gridCol w:w="2860"/>
        <w:gridCol w:w="1960"/>
        <w:gridCol w:w="1540"/>
      </w:tblGrid>
      <w:tr w:rsidR="00B35C10" w:rsidRPr="008C20D8" w14:paraId="149ED7D5" w14:textId="77777777" w:rsidTr="00A904D9">
        <w:trPr>
          <w:trHeight w:val="300"/>
          <w:tblHeader/>
        </w:trPr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32AC8A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Characteristics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B613FB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N</w:t>
            </w:r>
            <w:r w:rsidR="00FF67EF"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umber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5CD5E42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%</w:t>
            </w:r>
          </w:p>
        </w:tc>
      </w:tr>
      <w:tr w:rsidR="00B35C10" w:rsidRPr="008C20D8" w14:paraId="75013345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2CCABF2D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Gender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914EF0C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323871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4451CAB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A18E2B0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Femal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7BD674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42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82F295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2.4</w:t>
            </w:r>
          </w:p>
        </w:tc>
      </w:tr>
      <w:tr w:rsidR="00B35C10" w:rsidRPr="008C20D8" w14:paraId="10245F0B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0D9CB49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al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E5860F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57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F8D05C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7.6</w:t>
            </w:r>
          </w:p>
        </w:tc>
      </w:tr>
      <w:tr w:rsidR="00B35C10" w:rsidRPr="008C20D8" w14:paraId="10C73F76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E5EED41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Age at diagnosis (years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AC0C2A8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FF8A46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228A52DE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6DA4F0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015E1F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67</w:t>
            </w:r>
          </w:p>
        </w:tc>
      </w:tr>
      <w:tr w:rsidR="00B35C10" w:rsidRPr="008C20D8" w14:paraId="35B27E68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F99C07A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879DA2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58-76</w:t>
            </w:r>
          </w:p>
        </w:tc>
      </w:tr>
      <w:tr w:rsidR="00B35C10" w:rsidRPr="008C20D8" w14:paraId="066879FA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BA821C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BMI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C2428B5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23A6CB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31F18BEB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11C1DB8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EAD1AF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3.5</w:t>
            </w:r>
          </w:p>
        </w:tc>
      </w:tr>
      <w:tr w:rsidR="00B35C10" w:rsidRPr="008C20D8" w14:paraId="5FF19188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A9183B3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B762EE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1.2-26</w:t>
            </w:r>
          </w:p>
        </w:tc>
      </w:tr>
      <w:tr w:rsidR="00B35C10" w:rsidRPr="008C20D8" w14:paraId="32BAA3BA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168EAC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umor size (cm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1044629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C04799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11416BA7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D27DDA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D701E2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4</w:t>
            </w:r>
          </w:p>
        </w:tc>
      </w:tr>
      <w:tr w:rsidR="00B35C10" w:rsidRPr="008C20D8" w14:paraId="2C634B9A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5CBA2F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037812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4-6</w:t>
            </w:r>
          </w:p>
        </w:tc>
      </w:tr>
      <w:tr w:rsidR="00B35C10" w:rsidRPr="008C20D8" w14:paraId="410020D6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8582BE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umor locat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9986E3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7CA2528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108E4BA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CF8792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Ascending col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34C849E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4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98864C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4</w:t>
            </w:r>
          </w:p>
        </w:tc>
      </w:tr>
      <w:tr w:rsidR="00B35C10" w:rsidRPr="008C20D8" w14:paraId="13D6709F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DF8419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Transverse col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7F84EF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BFA13CE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</w:t>
            </w:r>
          </w:p>
        </w:tc>
      </w:tr>
      <w:tr w:rsidR="00B35C10" w:rsidRPr="008C20D8" w14:paraId="6E5AF234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4AB52BD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Descending col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5B91E15E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67FC2A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6</w:t>
            </w:r>
          </w:p>
        </w:tc>
      </w:tr>
      <w:tr w:rsidR="00B35C10" w:rsidRPr="008C20D8" w14:paraId="0D8D42F9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20AB2EC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Sigmoid col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5F7ECF4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EE335A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4.6</w:t>
            </w:r>
          </w:p>
        </w:tc>
      </w:tr>
      <w:tr w:rsidR="00B35C10" w:rsidRPr="008C20D8" w14:paraId="1C1939C9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F4F09F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Rectum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63F56AD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6ECF90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1.9</w:t>
            </w:r>
          </w:p>
        </w:tc>
      </w:tr>
      <w:tr w:rsidR="00B35C10" w:rsidRPr="008C20D8" w14:paraId="6789C689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ECAA41F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Gross morpholog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hideMark/>
          </w:tcPr>
          <w:p w14:paraId="0F06F369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8B4B4D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28418473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B926557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Ulcer typ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A467FD7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7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DA32EA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1.6</w:t>
            </w:r>
          </w:p>
        </w:tc>
      </w:tr>
      <w:tr w:rsidR="00B35C10" w:rsidRPr="008C20D8" w14:paraId="6BE21D0C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4830A37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Eminence typ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22BC30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7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3E60F3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7</w:t>
            </w:r>
          </w:p>
        </w:tc>
      </w:tr>
      <w:tr w:rsidR="00B35C10" w:rsidRPr="008C20D8" w14:paraId="4D381074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C81496C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Infiltration typ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6EA9C0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1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516FE88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4</w:t>
            </w:r>
          </w:p>
        </w:tc>
      </w:tr>
      <w:tr w:rsidR="00B35C10" w:rsidRPr="008C20D8" w14:paraId="2D1FD4B4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ADC1FAF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Histological typ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9B86BD7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30E0D4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6BB087C0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92FBF8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Adenocarcinoma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7D46CF8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9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B6563C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90.5</w:t>
            </w:r>
          </w:p>
        </w:tc>
      </w:tr>
      <w:tr w:rsidR="00B35C10" w:rsidRPr="008C20D8" w14:paraId="3E124DC9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E54CA2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Other*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5DB5E1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9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BB51C7B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9.5</w:t>
            </w:r>
          </w:p>
        </w:tc>
      </w:tr>
      <w:tr w:rsidR="00B35C10" w:rsidRPr="008C20D8" w14:paraId="3B346853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F3EED3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umor differentiat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C1F1E9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0E6396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12F1074C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4931E6D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Well and Moderat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B03397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78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5C0DD27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77.8</w:t>
            </w:r>
          </w:p>
        </w:tc>
      </w:tr>
      <w:tr w:rsidR="00B35C10" w:rsidRPr="008C20D8" w14:paraId="5C5901D8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3B1B830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Poor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3F3F18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2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08513E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2.2</w:t>
            </w:r>
          </w:p>
        </w:tc>
      </w:tr>
      <w:tr w:rsidR="00B35C10" w:rsidRPr="008C20D8" w14:paraId="48978787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DA8AA83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proofErr w:type="spellStart"/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Lymphovascular</w:t>
            </w:r>
            <w:proofErr w:type="spellEnd"/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 xml:space="preserve"> inva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AA244C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E3529F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57AED71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837129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Positiv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3D229A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09538B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2.4</w:t>
            </w:r>
          </w:p>
        </w:tc>
      </w:tr>
      <w:tr w:rsidR="00B35C10" w:rsidRPr="008C20D8" w14:paraId="457D13D5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97DA5A7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Negativ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448E8E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7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C1B118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7.4</w:t>
            </w:r>
          </w:p>
        </w:tc>
      </w:tr>
      <w:tr w:rsidR="00B35C10" w:rsidRPr="008C20D8" w14:paraId="42FD4E2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A6EA26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</w:t>
            </w:r>
            <w:r w:rsidR="005F16F3"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 xml:space="preserve"> (tumor stage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15922F5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39EED2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6724191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AAB3B15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T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606481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A09057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4</w:t>
            </w:r>
          </w:p>
        </w:tc>
      </w:tr>
      <w:tr w:rsidR="00B35C10" w:rsidRPr="008C20D8" w14:paraId="370FE2C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EE2BC20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T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B5809B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2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B7A8A1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2</w:t>
            </w:r>
          </w:p>
        </w:tc>
      </w:tr>
      <w:tr w:rsidR="00B35C10" w:rsidRPr="008C20D8" w14:paraId="1116C1D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77AD68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T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E84359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6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109693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6.6</w:t>
            </w:r>
          </w:p>
        </w:tc>
      </w:tr>
      <w:tr w:rsidR="00B35C10" w:rsidRPr="008C20D8" w14:paraId="35025C84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116508F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T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01D4B6D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9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EE3676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9</w:t>
            </w:r>
          </w:p>
        </w:tc>
      </w:tr>
      <w:tr w:rsidR="00B35C10" w:rsidRPr="008C20D8" w14:paraId="0596E17E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6A41117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N</w:t>
            </w:r>
            <w:r w:rsidR="005F16F3"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 xml:space="preserve"> (regional lymph node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F3070BA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061737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44D8ACAD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85542A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N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9EB4DD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3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31557DD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3.5</w:t>
            </w:r>
          </w:p>
        </w:tc>
      </w:tr>
      <w:tr w:rsidR="00B35C10" w:rsidRPr="008C20D8" w14:paraId="40952CA7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765383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N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129BDB8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6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95FF05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5.9</w:t>
            </w:r>
          </w:p>
        </w:tc>
      </w:tr>
      <w:tr w:rsidR="00B35C10" w:rsidRPr="008C20D8" w14:paraId="7040649B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5DEC8BA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N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EC75B0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0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0FC75D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0.6</w:t>
            </w:r>
          </w:p>
        </w:tc>
      </w:tr>
      <w:tr w:rsidR="00B35C10" w:rsidRPr="008C20D8" w14:paraId="7ABF0B4A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160896A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M</w:t>
            </w:r>
            <w:r w:rsidR="005F16F3"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 xml:space="preserve"> (metastasis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F849DAC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DA1943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7B69611E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E2120E1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7F7091E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0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B25924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0.4</w:t>
            </w:r>
          </w:p>
        </w:tc>
      </w:tr>
      <w:tr w:rsidR="00B35C10" w:rsidRPr="008C20D8" w14:paraId="7D5DCC4A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4BFA600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lastRenderedPageBreak/>
              <w:t xml:space="preserve">  M+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750094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480698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.6</w:t>
            </w:r>
          </w:p>
        </w:tc>
      </w:tr>
      <w:tr w:rsidR="00B35C10" w:rsidRPr="008C20D8" w14:paraId="6239175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273282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linical stag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6D7F79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64362F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274B4998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34059FD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I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6C91767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3B9391C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1.9</w:t>
            </w:r>
          </w:p>
        </w:tc>
      </w:tr>
      <w:tr w:rsidR="00B35C10" w:rsidRPr="008C20D8" w14:paraId="7DDCF036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E5313B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II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4279EC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F042A71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9.9</w:t>
            </w:r>
          </w:p>
        </w:tc>
      </w:tr>
      <w:tr w:rsidR="00B35C10" w:rsidRPr="008C20D8" w14:paraId="248D434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FF84C8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III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139D2CF7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8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FD2C99D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8.2</w:t>
            </w:r>
          </w:p>
        </w:tc>
      </w:tr>
      <w:tr w:rsidR="00B35C10" w:rsidRPr="008C20D8" w14:paraId="117CEE1A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A5A0FC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IV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C1CD04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86E7B4D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</w:t>
            </w:r>
          </w:p>
        </w:tc>
      </w:tr>
      <w:tr w:rsidR="00B35C10" w:rsidRPr="008C20D8" w14:paraId="4C262B3E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0C7069C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Postoperative adjuvant therap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E5533C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55AF964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0AD7AF00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F55BB7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Ye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706C60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7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9E82B7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7.1</w:t>
            </w:r>
          </w:p>
        </w:tc>
      </w:tr>
      <w:tr w:rsidR="00B35C10" w:rsidRPr="008C20D8" w14:paraId="05BB3D05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0F614CC6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No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2CAFD2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05DB37A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1.6</w:t>
            </w:r>
          </w:p>
        </w:tc>
      </w:tr>
      <w:tr w:rsidR="00B35C10" w:rsidRPr="008C20D8" w14:paraId="09D518B3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7B20994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 Unknow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2CA5C018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6DC71748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</w:t>
            </w:r>
          </w:p>
        </w:tc>
      </w:tr>
      <w:tr w:rsidR="00B35C10" w:rsidRPr="008C20D8" w14:paraId="094A45DB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F214219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EA (ng/m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49F1A65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bottom"/>
            <w:hideMark/>
          </w:tcPr>
          <w:p w14:paraId="5686B7E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41C3FA42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1669EB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8E419F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4.2</w:t>
            </w:r>
          </w:p>
        </w:tc>
      </w:tr>
      <w:tr w:rsidR="00B35C10" w:rsidRPr="008C20D8" w14:paraId="790D11C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66494C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BABCE1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.2-11.6</w:t>
            </w:r>
          </w:p>
        </w:tc>
      </w:tr>
      <w:tr w:rsidR="00B35C10" w:rsidRPr="008C20D8" w14:paraId="6BFA41A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56F0012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AFP (ng/m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E6255D5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D83950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24182CC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AB4ADF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0825C3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2.4</w:t>
            </w:r>
          </w:p>
        </w:tc>
      </w:tr>
      <w:tr w:rsidR="00B35C10" w:rsidRPr="008C20D8" w14:paraId="390F0F46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E79B73D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E777D4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1.6-3.4</w:t>
            </w:r>
          </w:p>
        </w:tc>
      </w:tr>
      <w:tr w:rsidR="00B35C10" w:rsidRPr="008C20D8" w14:paraId="231B6CD0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1C9C687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A199 (U/m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4D1D135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0539F85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66D3386E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E2A239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1A3DFF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12.5</w:t>
            </w:r>
          </w:p>
        </w:tc>
      </w:tr>
      <w:tr w:rsidR="00B35C10" w:rsidRPr="008C20D8" w14:paraId="6729A771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5028B4EB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4B176D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6.8-23.5</w:t>
            </w:r>
          </w:p>
        </w:tc>
      </w:tr>
      <w:tr w:rsidR="00B35C10" w:rsidRPr="008C20D8" w14:paraId="6136DFF0" w14:textId="77777777" w:rsidTr="00A904D9">
        <w:trPr>
          <w:trHeight w:val="282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4098BD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A125 (U/ml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D479A1E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EF03BE6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B35C10" w:rsidRPr="008C20D8" w14:paraId="3E4CCAF0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139DDEC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Median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403512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9.6</w:t>
            </w:r>
          </w:p>
        </w:tc>
      </w:tr>
      <w:tr w:rsidR="00B35C10" w:rsidRPr="008C20D8" w14:paraId="6E5D4D06" w14:textId="77777777" w:rsidTr="00A904D9">
        <w:trPr>
          <w:trHeight w:val="300"/>
        </w:trPr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3123294" w14:textId="77777777" w:rsidR="00B35C10" w:rsidRPr="008C20D8" w:rsidRDefault="00B35C10" w:rsidP="003903C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Range</w:t>
            </w:r>
          </w:p>
        </w:tc>
        <w:tc>
          <w:tcPr>
            <w:tcW w:w="35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C2B25F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Cs w:val="21"/>
              </w:rPr>
              <w:t>5.3-16.1</w:t>
            </w:r>
          </w:p>
        </w:tc>
      </w:tr>
    </w:tbl>
    <w:p w14:paraId="0C60D186" w14:textId="77777777" w:rsidR="007D29B0" w:rsidRPr="008C20D8" w:rsidRDefault="007D29B0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t>*</w:t>
      </w:r>
      <w:r w:rsidRPr="008C20D8">
        <w:rPr>
          <w:rFonts w:ascii="Times New Roman" w:hAnsi="Times New Roman" w:cs="Times New Roman"/>
        </w:rPr>
        <w:t xml:space="preserve"> </w:t>
      </w:r>
      <w:r w:rsidRPr="008C20D8">
        <w:rPr>
          <w:rFonts w:ascii="Times New Roman" w:eastAsia="Arial Unicode MS" w:hAnsi="Times New Roman" w:cs="Times New Roman"/>
          <w:sz w:val="24"/>
          <w:szCs w:val="24"/>
        </w:rPr>
        <w:t>Mucinous adenocarcinoma, neuroendocrine carcinoma, signet ring cell carcinoma</w:t>
      </w:r>
    </w:p>
    <w:p w14:paraId="7952BC58" w14:textId="05CBE4F6" w:rsidR="008E331A" w:rsidRPr="008C20D8" w:rsidRDefault="000F5F21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sz w:val="24"/>
          <w:szCs w:val="24"/>
        </w:rPr>
        <w:t>Extended Data Table</w:t>
      </w:r>
      <w:r w:rsidR="00267A72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</w:t>
      </w:r>
      <w:r w:rsidR="008E331A" w:rsidRPr="008C20D8">
        <w:rPr>
          <w:rFonts w:ascii="Times New Roman" w:eastAsia="Arial Unicode MS" w:hAnsi="Times New Roman" w:cs="Times New Roman"/>
          <w:b/>
          <w:sz w:val="24"/>
          <w:szCs w:val="24"/>
        </w:rPr>
        <w:t>1.</w:t>
      </w:r>
      <w:r w:rsidR="003903C4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Baseline clinical c</w:t>
      </w:r>
      <w:r w:rsidR="00267A72" w:rsidRPr="008C20D8">
        <w:rPr>
          <w:rFonts w:ascii="Times New Roman" w:eastAsia="Arial Unicode MS" w:hAnsi="Times New Roman" w:cs="Times New Roman"/>
          <w:b/>
          <w:sz w:val="24"/>
          <w:szCs w:val="24"/>
        </w:rPr>
        <w:t>haracteristics of CRC Patients</w:t>
      </w:r>
      <w:r w:rsidR="00060C1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</w:t>
      </w:r>
      <w:r w:rsidR="00267A72" w:rsidRPr="008C20D8">
        <w:rPr>
          <w:rFonts w:ascii="Times New Roman" w:eastAsia="Arial Unicode MS" w:hAnsi="Times New Roman" w:cs="Times New Roman"/>
          <w:b/>
          <w:sz w:val="24"/>
          <w:szCs w:val="24"/>
        </w:rPr>
        <w:t>(n=1006)</w:t>
      </w:r>
    </w:p>
    <w:p w14:paraId="761084C9" w14:textId="77777777" w:rsidR="008E331A" w:rsidRPr="008C20D8" w:rsidRDefault="008E331A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sz w:val="24"/>
          <w:szCs w:val="24"/>
        </w:rPr>
        <w:t>TNM staging was performed according to AJCC 's (8</w:t>
      </w:r>
      <w:r w:rsidRPr="008C20D8">
        <w:rPr>
          <w:rFonts w:ascii="Times New Roman" w:eastAsia="Arial Unicode MS" w:hAnsi="Times New Roman" w:cs="Times New Roman"/>
          <w:sz w:val="24"/>
          <w:szCs w:val="24"/>
          <w:vertAlign w:val="superscript"/>
        </w:rPr>
        <w:t>th</w:t>
      </w:r>
      <w:r w:rsidRPr="008C20D8">
        <w:rPr>
          <w:rFonts w:ascii="Times New Roman" w:eastAsia="Arial Unicode MS" w:hAnsi="Times New Roman" w:cs="Times New Roman"/>
          <w:sz w:val="24"/>
          <w:szCs w:val="24"/>
        </w:rPr>
        <w:t xml:space="preserve"> edition) instructions.</w:t>
      </w:r>
    </w:p>
    <w:p w14:paraId="72C306EE" w14:textId="77777777" w:rsidR="00267A72" w:rsidRPr="008C20D8" w:rsidRDefault="00267A72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br w:type="page"/>
      </w:r>
    </w:p>
    <w:tbl>
      <w:tblPr>
        <w:tblW w:w="9366" w:type="dxa"/>
        <w:tblInd w:w="108" w:type="dxa"/>
        <w:tblLook w:val="04A0" w:firstRow="1" w:lastRow="0" w:firstColumn="1" w:lastColumn="0" w:noHBand="0" w:noVBand="1"/>
      </w:tblPr>
      <w:tblGrid>
        <w:gridCol w:w="1182"/>
        <w:gridCol w:w="1158"/>
        <w:gridCol w:w="965"/>
        <w:gridCol w:w="1380"/>
        <w:gridCol w:w="1978"/>
        <w:gridCol w:w="711"/>
        <w:gridCol w:w="1390"/>
        <w:gridCol w:w="821"/>
      </w:tblGrid>
      <w:tr w:rsidR="00654807" w:rsidRPr="008C20D8" w14:paraId="61CF93C0" w14:textId="77777777" w:rsidTr="00654807">
        <w:trPr>
          <w:trHeight w:val="300"/>
        </w:trPr>
        <w:tc>
          <w:tcPr>
            <w:tcW w:w="33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DD8AA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lastRenderedPageBreak/>
              <w:t>SNP rs117518546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DC381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HCs (%)</w:t>
            </w:r>
          </w:p>
        </w:tc>
        <w:tc>
          <w:tcPr>
            <w:tcW w:w="19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20C38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RC patients (%)</w:t>
            </w:r>
          </w:p>
        </w:tc>
        <w:tc>
          <w:tcPr>
            <w:tcW w:w="5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BB0CF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OR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AE7B1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95% CI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D739C2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654807" w:rsidRPr="008C20D8" w14:paraId="4C3616F5" w14:textId="77777777" w:rsidTr="00654807">
        <w:trPr>
          <w:trHeight w:val="300"/>
        </w:trPr>
        <w:tc>
          <w:tcPr>
            <w:tcW w:w="234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2981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Allelic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2442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F57B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69.73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6530A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0 (72.07)</w:t>
            </w:r>
          </w:p>
        </w:tc>
        <w:tc>
          <w:tcPr>
            <w:tcW w:w="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7AED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3</w:t>
            </w:r>
          </w:p>
        </w:tc>
        <w:tc>
          <w:tcPr>
            <w:tcW w:w="13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4BD33" w14:textId="77777777" w:rsidR="00654807" w:rsidRPr="008C20D8" w:rsidRDefault="00C260D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2</w:t>
            </w:r>
            <w:r w:rsidR="00654807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046</w:t>
            </w:r>
          </w:p>
        </w:tc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24F9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086 </w:t>
            </w:r>
          </w:p>
        </w:tc>
      </w:tr>
      <w:tr w:rsidR="00654807" w:rsidRPr="008C20D8" w14:paraId="20833DC8" w14:textId="77777777" w:rsidTr="00654807">
        <w:trPr>
          <w:trHeight w:val="300"/>
        </w:trPr>
        <w:tc>
          <w:tcPr>
            <w:tcW w:w="234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1B9F2E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680F4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D0ED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30.27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50E74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2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7.93)</w:t>
            </w:r>
          </w:p>
        </w:tc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869BB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8D12DC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19594B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654807" w:rsidRPr="008C20D8" w14:paraId="214D8DB1" w14:textId="77777777" w:rsidTr="00654807">
        <w:trPr>
          <w:trHeight w:val="300"/>
        </w:trPr>
        <w:tc>
          <w:tcPr>
            <w:tcW w:w="118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E5E996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Genotypic</w:t>
            </w:r>
          </w:p>
        </w:tc>
        <w:tc>
          <w:tcPr>
            <w:tcW w:w="11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07B8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Dominant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7EAB8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C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7C9F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0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51.46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DA931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7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53.38)</w:t>
            </w:r>
          </w:p>
        </w:tc>
        <w:tc>
          <w:tcPr>
            <w:tcW w:w="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96F1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6</w:t>
            </w:r>
          </w:p>
        </w:tc>
        <w:tc>
          <w:tcPr>
            <w:tcW w:w="13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62BB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5-1.136</w:t>
            </w:r>
          </w:p>
        </w:tc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8F34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246 </w:t>
            </w:r>
          </w:p>
        </w:tc>
      </w:tr>
      <w:tr w:rsidR="00654807" w:rsidRPr="008C20D8" w14:paraId="32546B48" w14:textId="77777777" w:rsidTr="00654807">
        <w:trPr>
          <w:trHeight w:val="300"/>
        </w:trPr>
        <w:tc>
          <w:tcPr>
            <w:tcW w:w="118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4183F0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F5059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4F15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T+T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8AFEB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48.54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BBA9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9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46.62)</w:t>
            </w:r>
          </w:p>
        </w:tc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F934CF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BD10E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FB01E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654807" w:rsidRPr="008C20D8" w14:paraId="258F772D" w14:textId="77777777" w:rsidTr="00654807">
        <w:trPr>
          <w:trHeight w:val="300"/>
        </w:trPr>
        <w:tc>
          <w:tcPr>
            <w:tcW w:w="118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A470B6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E1DE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Recessive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BCEA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C+C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50D9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87.99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67C8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90.76)</w:t>
            </w:r>
          </w:p>
        </w:tc>
        <w:tc>
          <w:tcPr>
            <w:tcW w:w="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51A0E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7</w:t>
            </w:r>
          </w:p>
        </w:tc>
        <w:tc>
          <w:tcPr>
            <w:tcW w:w="13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55FFB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8-1.037</w:t>
            </w:r>
          </w:p>
        </w:tc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F24E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9</w:t>
            </w:r>
            <w:r w:rsidR="00FF67EF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*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654807" w:rsidRPr="008C20D8" w14:paraId="712BB9AA" w14:textId="77777777" w:rsidTr="00654807">
        <w:trPr>
          <w:trHeight w:val="300"/>
        </w:trPr>
        <w:tc>
          <w:tcPr>
            <w:tcW w:w="118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DBAEDA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F88D6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13098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E932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12.01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C02EC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9.24)</w:t>
            </w:r>
          </w:p>
        </w:tc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8F6D1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819D06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71B4A4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654807" w:rsidRPr="008C20D8" w14:paraId="3B97AF25" w14:textId="77777777" w:rsidTr="00654807">
        <w:trPr>
          <w:trHeight w:val="300"/>
        </w:trPr>
        <w:tc>
          <w:tcPr>
            <w:tcW w:w="118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7E908A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5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7BD99F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Additive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7A48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C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80DF9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0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51.46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CDFED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7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53.38)</w:t>
            </w:r>
          </w:p>
        </w:tc>
        <w:tc>
          <w:tcPr>
            <w:tcW w:w="57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C7521B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2</w:t>
            </w:r>
          </w:p>
        </w:tc>
        <w:tc>
          <w:tcPr>
            <w:tcW w:w="139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A58277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5-1.049</w:t>
            </w:r>
          </w:p>
        </w:tc>
        <w:tc>
          <w:tcPr>
            <w:tcW w:w="7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8AF2F7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0.180 </w:t>
            </w:r>
          </w:p>
        </w:tc>
      </w:tr>
      <w:tr w:rsidR="00654807" w:rsidRPr="008C20D8" w14:paraId="74B9CB6F" w14:textId="77777777" w:rsidTr="00654807">
        <w:trPr>
          <w:trHeight w:val="300"/>
        </w:trPr>
        <w:tc>
          <w:tcPr>
            <w:tcW w:w="118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26E7DF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5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9A3028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0F5A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7B89A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36.53)</w:t>
            </w:r>
          </w:p>
        </w:tc>
        <w:tc>
          <w:tcPr>
            <w:tcW w:w="1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1C723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6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37.38)</w:t>
            </w:r>
          </w:p>
        </w:tc>
        <w:tc>
          <w:tcPr>
            <w:tcW w:w="57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F13F5E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9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18AEBA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F3C42C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654807" w:rsidRPr="008C20D8" w14:paraId="1B92BE7D" w14:textId="77777777" w:rsidTr="00654807">
        <w:trPr>
          <w:trHeight w:val="300"/>
        </w:trPr>
        <w:tc>
          <w:tcPr>
            <w:tcW w:w="118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BE607B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5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880B9A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1E046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75A249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12.01)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FC7F4" w14:textId="77777777" w:rsidR="00654807" w:rsidRPr="008C20D8" w:rsidRDefault="00654807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</w:t>
            </w:r>
            <w:r w:rsidR="000D7401"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9.24)</w:t>
            </w:r>
          </w:p>
        </w:tc>
        <w:tc>
          <w:tcPr>
            <w:tcW w:w="57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0691D0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9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14BEEA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ECF57F" w14:textId="77777777" w:rsidR="00654807" w:rsidRPr="008C20D8" w:rsidRDefault="00654807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67A28179" w14:textId="77777777" w:rsidR="00FF67EF" w:rsidRPr="008C20D8" w:rsidRDefault="00FF67EF" w:rsidP="005D14A9">
      <w:pPr>
        <w:spacing w:before="100" w:beforeAutospacing="1"/>
        <w:rPr>
          <w:rFonts w:ascii="Times New Roman" w:eastAsia="Arial Unicode MS" w:hAnsi="Times New Roman" w:cs="Times New Roman"/>
          <w:b/>
          <w:sz w:val="24"/>
          <w:szCs w:val="24"/>
        </w:rPr>
      </w:pPr>
    </w:p>
    <w:tbl>
      <w:tblPr>
        <w:tblW w:w="5808" w:type="dxa"/>
        <w:tblInd w:w="108" w:type="dxa"/>
        <w:tblLook w:val="04A0" w:firstRow="1" w:lastRow="0" w:firstColumn="1" w:lastColumn="0" w:noHBand="0" w:noVBand="1"/>
      </w:tblPr>
      <w:tblGrid>
        <w:gridCol w:w="2276"/>
        <w:gridCol w:w="1676"/>
        <w:gridCol w:w="1856"/>
      </w:tblGrid>
      <w:tr w:rsidR="00B35C10" w:rsidRPr="008C20D8" w14:paraId="486A6703" w14:textId="77777777" w:rsidTr="00A904D9">
        <w:trPr>
          <w:trHeight w:val="285"/>
        </w:trPr>
        <w:tc>
          <w:tcPr>
            <w:tcW w:w="2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04DE46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74067BD" w14:textId="77777777" w:rsidR="00B35C10" w:rsidRPr="008C20D8" w:rsidRDefault="005F16F3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HCs</w:t>
            </w: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CD87E19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CRC Patients</w:t>
            </w:r>
          </w:p>
        </w:tc>
      </w:tr>
      <w:tr w:rsidR="00B35C10" w:rsidRPr="008C20D8" w14:paraId="4E03ED6C" w14:textId="77777777" w:rsidTr="00A904D9">
        <w:trPr>
          <w:trHeight w:val="300"/>
        </w:trPr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4FEC78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ample size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2D38DC3C" w14:textId="77777777" w:rsidR="00B35C10" w:rsidRPr="008C20D8" w:rsidRDefault="00FF67EF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3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7965B5FF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06</w:t>
            </w:r>
          </w:p>
        </w:tc>
      </w:tr>
      <w:tr w:rsidR="00B35C10" w:rsidRPr="008C20D8" w14:paraId="5F5435EF" w14:textId="77777777" w:rsidTr="00A904D9">
        <w:trPr>
          <w:trHeight w:val="300"/>
        </w:trPr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7B836C2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11960E1" w14:textId="77777777" w:rsidR="00B35C10" w:rsidRPr="008C20D8" w:rsidRDefault="00654807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5</w:t>
            </w:r>
            <w:r w:rsidR="000D7401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B35C10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57.</w:t>
            </w: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</w:t>
            </w:r>
            <w:r w:rsidR="00B35C10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5A67E9E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9</w:t>
            </w:r>
            <w:r w:rsidR="000D7401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57.55%)</w:t>
            </w:r>
          </w:p>
        </w:tc>
      </w:tr>
      <w:tr w:rsidR="00B35C10" w:rsidRPr="008C20D8" w14:paraId="4FF544BE" w14:textId="77777777" w:rsidTr="002E3EDE">
        <w:trPr>
          <w:trHeight w:val="89"/>
        </w:trPr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CA5F70E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460396C6" w14:textId="77777777" w:rsidR="00B35C10" w:rsidRPr="008C20D8" w:rsidRDefault="00654807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8</w:t>
            </w:r>
            <w:r w:rsidR="000D7401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B35C10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42.</w:t>
            </w: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</w:t>
            </w:r>
            <w:r w:rsidR="00B35C10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12BBF6BC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7</w:t>
            </w:r>
            <w:r w:rsidR="000D7401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42.45%)</w:t>
            </w:r>
          </w:p>
        </w:tc>
      </w:tr>
      <w:tr w:rsidR="00B35C10" w:rsidRPr="008C20D8" w14:paraId="2794A4AA" w14:textId="77777777" w:rsidTr="00A904D9">
        <w:trPr>
          <w:trHeight w:val="300"/>
        </w:trPr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0F5AFA9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ge</w:t>
            </w:r>
            <w:r w:rsidR="00FF67EF"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(</w:t>
            </w:r>
            <w:r w:rsidR="00DD0075"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Mean± SEM</w:t>
            </w: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304BB32B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="00654807"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18±18.57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lrTbV"/>
            <w:vAlign w:val="center"/>
            <w:hideMark/>
          </w:tcPr>
          <w:p w14:paraId="63254353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26±12.41</w:t>
            </w:r>
          </w:p>
        </w:tc>
      </w:tr>
    </w:tbl>
    <w:p w14:paraId="0C7DDB9D" w14:textId="77777777" w:rsidR="001B0B2D" w:rsidRPr="008C20D8" w:rsidRDefault="00FF67EF" w:rsidP="001B0B2D">
      <w:pPr>
        <w:spacing w:before="100" w:beforeAutospacing="1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t>*</w:t>
      </w:r>
      <w:r w:rsidRPr="008C20D8">
        <w:rPr>
          <w:rFonts w:ascii="Times New Roman" w:hAnsi="Times New Roman" w:cs="Times New Roman"/>
          <w:sz w:val="24"/>
          <w:szCs w:val="24"/>
        </w:rPr>
        <w:t>P value &lt; 0.05</w:t>
      </w:r>
      <w:r w:rsidR="001B0B2D" w:rsidRPr="008C20D8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</w:p>
    <w:p w14:paraId="535EBEF2" w14:textId="77777777" w:rsidR="00FF67EF" w:rsidRPr="008C20D8" w:rsidRDefault="001B0B2D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sz w:val="24"/>
          <w:szCs w:val="24"/>
        </w:rPr>
        <w:t>OR, odds ratio; CI, confidence interval</w:t>
      </w:r>
    </w:p>
    <w:p w14:paraId="74D02A7E" w14:textId="0A096C59" w:rsidR="00B35C10" w:rsidRPr="008C20D8" w:rsidRDefault="000F5F21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sz w:val="24"/>
          <w:szCs w:val="24"/>
        </w:rPr>
        <w:t>Extended Data Table</w:t>
      </w:r>
      <w:r w:rsidR="0007574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</w:t>
      </w:r>
      <w:r w:rsidR="00267A72" w:rsidRPr="008C20D8">
        <w:rPr>
          <w:rFonts w:ascii="Times New Roman" w:eastAsia="Arial Unicode MS" w:hAnsi="Times New Roman" w:cs="Times New Roman"/>
          <w:b/>
          <w:sz w:val="24"/>
          <w:szCs w:val="24"/>
        </w:rPr>
        <w:t>2</w:t>
      </w:r>
      <w:r w:rsidR="008E331A" w:rsidRPr="008C20D8">
        <w:rPr>
          <w:rFonts w:ascii="Times New Roman" w:eastAsia="Arial Unicode MS" w:hAnsi="Times New Roman" w:cs="Times New Roman"/>
          <w:b/>
          <w:sz w:val="24"/>
          <w:szCs w:val="24"/>
        </w:rPr>
        <w:t>.</w:t>
      </w:r>
      <w:r w:rsidR="00A56459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</w:t>
      </w:r>
      <w:r w:rsidR="00FF67EF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The </w:t>
      </w:r>
      <w:r w:rsidR="00AC07C1" w:rsidRPr="008C20D8">
        <w:rPr>
          <w:rFonts w:ascii="Times New Roman" w:eastAsia="Arial Unicode MS" w:hAnsi="Times New Roman" w:cs="Times New Roman"/>
          <w:b/>
          <w:sz w:val="24"/>
          <w:szCs w:val="24"/>
        </w:rPr>
        <w:t>hIgG1-G396R</w:t>
      </w:r>
      <w:r w:rsidR="0007574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variant allele frequency in </w:t>
      </w:r>
      <w:r w:rsidR="00B35C10" w:rsidRPr="008C20D8">
        <w:rPr>
          <w:rFonts w:ascii="Times New Roman" w:eastAsia="Arial Unicode MS" w:hAnsi="Times New Roman" w:cs="Times New Roman"/>
          <w:b/>
          <w:sz w:val="24"/>
          <w:szCs w:val="24"/>
        </w:rPr>
        <w:t>HC</w:t>
      </w:r>
      <w:r w:rsidR="0007574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s and </w:t>
      </w:r>
      <w:r w:rsidR="00B35C10" w:rsidRPr="008C20D8">
        <w:rPr>
          <w:rFonts w:ascii="Times New Roman" w:eastAsia="Arial Unicode MS" w:hAnsi="Times New Roman" w:cs="Times New Roman"/>
          <w:b/>
          <w:sz w:val="24"/>
          <w:szCs w:val="24"/>
        </w:rPr>
        <w:t>CRC</w:t>
      </w:r>
      <w:r w:rsidR="0007574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patients</w:t>
      </w:r>
    </w:p>
    <w:p w14:paraId="70FB2925" w14:textId="7A16C2E4" w:rsidR="00615AB5" w:rsidRPr="008C20D8" w:rsidRDefault="00615AB5">
      <w:pPr>
        <w:widowControl/>
        <w:jc w:val="left"/>
        <w:rPr>
          <w:rFonts w:ascii="Times New Roman" w:eastAsia="Arial Unicode MS" w:hAnsi="Times New Roman" w:cs="Times New Roman"/>
          <w:b/>
          <w:kern w:val="0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br w:type="page"/>
      </w:r>
    </w:p>
    <w:tbl>
      <w:tblPr>
        <w:tblW w:w="9039" w:type="dxa"/>
        <w:tblLayout w:type="fixed"/>
        <w:tblLook w:val="04A0" w:firstRow="1" w:lastRow="0" w:firstColumn="1" w:lastColumn="0" w:noHBand="0" w:noVBand="1"/>
      </w:tblPr>
      <w:tblGrid>
        <w:gridCol w:w="2552"/>
        <w:gridCol w:w="1028"/>
        <w:gridCol w:w="1280"/>
        <w:gridCol w:w="810"/>
        <w:gridCol w:w="890"/>
        <w:gridCol w:w="1360"/>
        <w:gridCol w:w="1119"/>
      </w:tblGrid>
      <w:tr w:rsidR="00552C20" w:rsidRPr="008C20D8" w14:paraId="518FBB35" w14:textId="77777777" w:rsidTr="002238C8">
        <w:trPr>
          <w:trHeight w:val="315"/>
        </w:trPr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2D74BEF" w14:textId="7B8ABDF3" w:rsidR="00552C20" w:rsidRPr="008C20D8" w:rsidRDefault="00615AB5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Arial Unicode MS" w:hAnsi="Times New Roman" w:cs="Times New Roman"/>
                <w:b/>
                <w:kern w:val="0"/>
                <w:sz w:val="24"/>
                <w:szCs w:val="24"/>
              </w:rPr>
              <w:lastRenderedPageBreak/>
              <w:br w:type="page"/>
            </w:r>
            <w:r w:rsidR="00552C20"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7518546, OS</w:t>
            </w:r>
          </w:p>
        </w:tc>
        <w:tc>
          <w:tcPr>
            <w:tcW w:w="311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8890EA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Univariable COX regression analysis</w:t>
            </w:r>
          </w:p>
        </w:tc>
        <w:tc>
          <w:tcPr>
            <w:tcW w:w="336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D04F09E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ultivariable COX regression analysis</w:t>
            </w:r>
          </w:p>
        </w:tc>
      </w:tr>
      <w:tr w:rsidR="00552C20" w:rsidRPr="008C20D8" w14:paraId="1E7ECCD1" w14:textId="77777777" w:rsidTr="002238C8">
        <w:trPr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20DC9F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odel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60A60F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737128A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5% C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26CF090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value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F9B3E8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1BA456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5% CI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204D57C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P value</w:t>
            </w:r>
          </w:p>
        </w:tc>
      </w:tr>
      <w:tr w:rsidR="00552C20" w:rsidRPr="008C20D8" w14:paraId="70AA4422" w14:textId="77777777" w:rsidTr="002238C8">
        <w:trPr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1842E71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dditive (CT vs CC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6F66796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5F0CAB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723-1.15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19DE95C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45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20E334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5D2283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69-1.107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2A5DEF1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242</w:t>
            </w:r>
          </w:p>
        </w:tc>
      </w:tr>
      <w:tr w:rsidR="00552C20" w:rsidRPr="008C20D8" w14:paraId="0285555E" w14:textId="77777777" w:rsidTr="002238C8">
        <w:trPr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F04B31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dditive (TT vs CC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256E14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A0E3B6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03-0.8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F0A0F53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09*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FFACE5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3CC100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27-0.81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68F4CE2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07*</w:t>
            </w:r>
          </w:p>
        </w:tc>
      </w:tr>
      <w:tr w:rsidR="00552C20" w:rsidRPr="008C20D8" w14:paraId="020B1160" w14:textId="77777777" w:rsidTr="002238C8">
        <w:trPr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028B3C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ecessive (TT vs CC+CT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4853E0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5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6A9322A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17-0.86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3F641C2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12*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9459AC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E4F7BF6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289-0.853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A538B12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11*</w:t>
            </w:r>
          </w:p>
        </w:tc>
      </w:tr>
      <w:tr w:rsidR="00552C20" w:rsidRPr="008C20D8" w14:paraId="35E6F81B" w14:textId="77777777" w:rsidTr="002238C8">
        <w:trPr>
          <w:trHeight w:val="315"/>
        </w:trPr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DA64F90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ominant (CT+TT vs CC)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047304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61463B7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65-1.045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74265C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11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9477EB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6D4791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12-0.994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0361597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45*</w:t>
            </w:r>
          </w:p>
        </w:tc>
      </w:tr>
    </w:tbl>
    <w:p w14:paraId="78C8EAC4" w14:textId="77777777" w:rsidR="00552C20" w:rsidRPr="008C20D8" w:rsidRDefault="00552C20" w:rsidP="00552C20">
      <w:pPr>
        <w:spacing w:before="100" w:beforeAutospacing="1"/>
        <w:rPr>
          <w:rFonts w:ascii="Times New Roman" w:hAnsi="Times New Roman" w:cs="Times New Roman"/>
          <w:sz w:val="18"/>
          <w:szCs w:val="18"/>
        </w:rPr>
      </w:pPr>
    </w:p>
    <w:tbl>
      <w:tblPr>
        <w:tblW w:w="9039" w:type="dxa"/>
        <w:tblLook w:val="04A0" w:firstRow="1" w:lastRow="0" w:firstColumn="1" w:lastColumn="0" w:noHBand="0" w:noVBand="1"/>
      </w:tblPr>
      <w:tblGrid>
        <w:gridCol w:w="2680"/>
        <w:gridCol w:w="900"/>
        <w:gridCol w:w="1280"/>
        <w:gridCol w:w="880"/>
        <w:gridCol w:w="820"/>
        <w:gridCol w:w="1360"/>
        <w:gridCol w:w="1119"/>
      </w:tblGrid>
      <w:tr w:rsidR="00552C20" w:rsidRPr="008C20D8" w14:paraId="01AE26F4" w14:textId="77777777" w:rsidTr="002238C8">
        <w:trPr>
          <w:trHeight w:val="315"/>
        </w:trPr>
        <w:tc>
          <w:tcPr>
            <w:tcW w:w="26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EE349F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7518546, PFS</w:t>
            </w:r>
          </w:p>
        </w:tc>
        <w:tc>
          <w:tcPr>
            <w:tcW w:w="306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098ED16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Univariable COX regression analysis</w:t>
            </w:r>
          </w:p>
        </w:tc>
        <w:tc>
          <w:tcPr>
            <w:tcW w:w="329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5CC177F" w14:textId="77777777" w:rsidR="00552C20" w:rsidRPr="008C20D8" w:rsidRDefault="00552C20" w:rsidP="002238C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ultivariable COX regression analysis</w:t>
            </w:r>
          </w:p>
        </w:tc>
      </w:tr>
      <w:tr w:rsidR="00552C20" w:rsidRPr="008C20D8" w14:paraId="79637DC2" w14:textId="77777777" w:rsidTr="002238C8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119060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ode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808717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6F5CF7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5% CI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F2496B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valu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9B8083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420C063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5% CI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781609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P value</w:t>
            </w:r>
          </w:p>
        </w:tc>
      </w:tr>
      <w:tr w:rsidR="00552C20" w:rsidRPr="008C20D8" w14:paraId="7EEB7B5F" w14:textId="77777777" w:rsidTr="002238C8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8DC73C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dditive (CT vs CC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C53C19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4376FC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707-1.11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DC8645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BBEFE7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9348A9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84-1.116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FB5DCF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28</w:t>
            </w:r>
          </w:p>
        </w:tc>
      </w:tr>
      <w:tr w:rsidR="00552C20" w:rsidRPr="008C20D8" w14:paraId="6BBE7784" w14:textId="77777777" w:rsidTr="002238C8">
        <w:trPr>
          <w:trHeight w:val="282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2AE8E4D2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dditive (TT vs CC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39F2920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BF98C7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55-0.91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F8F656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2*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B324A5A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35B5D66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58-0.977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731AF1E3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4*</w:t>
            </w:r>
          </w:p>
        </w:tc>
      </w:tr>
      <w:tr w:rsidR="00552C20" w:rsidRPr="008C20D8" w14:paraId="2FCE7B87" w14:textId="77777777" w:rsidTr="002238C8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04FBEC1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ecessive (TT vs CC+CT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F9C8F1C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42B08D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76-0.95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1FE76D2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3*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5A212CE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5C49939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382-1.023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2236EA7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552C20" w:rsidRPr="008C20D8" w14:paraId="6D91C27A" w14:textId="77777777" w:rsidTr="002238C8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F65B3C6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ominant (CT+TT vs CC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BAE8295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10D444D4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64-1.0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3A61436C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406447D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226145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649-1.03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lrTbV"/>
            <w:vAlign w:val="center"/>
            <w:hideMark/>
          </w:tcPr>
          <w:p w14:paraId="69E7681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C20D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</w:tr>
    </w:tbl>
    <w:p w14:paraId="0BDEA707" w14:textId="77777777" w:rsidR="00552C20" w:rsidRPr="008C20D8" w:rsidRDefault="00552C20" w:rsidP="00552C20">
      <w:pPr>
        <w:spacing w:before="100" w:beforeAutospacing="1" w:line="36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bookmarkStart w:id="0" w:name="OLE_LINK28"/>
      <w:bookmarkStart w:id="1" w:name="OLE_LINK29"/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t>*</w:t>
      </w:r>
      <w:r w:rsidRPr="008C20D8">
        <w:rPr>
          <w:rFonts w:ascii="Times New Roman" w:hAnsi="Times New Roman" w:cs="Times New Roman"/>
          <w:sz w:val="24"/>
          <w:szCs w:val="24"/>
        </w:rPr>
        <w:t>P value &lt; 0.05</w:t>
      </w:r>
    </w:p>
    <w:bookmarkEnd w:id="0"/>
    <w:bookmarkEnd w:id="1"/>
    <w:p w14:paraId="77BA6FD0" w14:textId="3C6658DF" w:rsidR="00552C20" w:rsidRPr="008C20D8" w:rsidRDefault="000F5F21" w:rsidP="00552C20">
      <w:pPr>
        <w:spacing w:line="36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sz w:val="24"/>
          <w:szCs w:val="24"/>
        </w:rPr>
        <w:t>Extended Data Table</w:t>
      </w:r>
      <w:r w:rsidR="00552C2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3. </w:t>
      </w:r>
      <w:proofErr w:type="spellStart"/>
      <w:r w:rsidR="00552C20" w:rsidRPr="008C20D8">
        <w:rPr>
          <w:rFonts w:ascii="Times New Roman" w:eastAsia="Arial Unicode MS" w:hAnsi="Times New Roman" w:cs="Times New Roman"/>
          <w:b/>
          <w:sz w:val="24"/>
          <w:szCs w:val="24"/>
        </w:rPr>
        <w:t>Univariable</w:t>
      </w:r>
      <w:proofErr w:type="spellEnd"/>
      <w:r w:rsidR="00552C20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and multivariable COX regression analyses to investigate the effects of hIgG1-G396R variants on OS or PFS</w:t>
      </w:r>
    </w:p>
    <w:p w14:paraId="0396CAA4" w14:textId="46606836" w:rsidR="008E331A" w:rsidRPr="008C20D8" w:rsidRDefault="00552C20" w:rsidP="00552C20">
      <w:pPr>
        <w:spacing w:before="100" w:beforeAutospacing="1"/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sectPr w:rsidR="008E331A" w:rsidRPr="008C20D8" w:rsidSect="00566FC7">
          <w:headerReference w:type="even" r:id="rId8"/>
          <w:headerReference w:type="default" r:id="rId9"/>
          <w:type w:val="continuous"/>
          <w:pgSz w:w="11906" w:h="16838"/>
          <w:pgMar w:top="1440" w:right="1080" w:bottom="1440" w:left="1080" w:header="851" w:footer="992" w:gutter="0"/>
          <w:cols w:space="425"/>
          <w:textDirection w:val="lrTbV"/>
          <w:docGrid w:type="lines" w:linePitch="312"/>
        </w:sectPr>
      </w:pPr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br w:type="page"/>
      </w:r>
    </w:p>
    <w:tbl>
      <w:tblPr>
        <w:tblW w:w="14863" w:type="dxa"/>
        <w:tblInd w:w="108" w:type="dxa"/>
        <w:tblLook w:val="04A0" w:firstRow="1" w:lastRow="0" w:firstColumn="1" w:lastColumn="0" w:noHBand="0" w:noVBand="1"/>
      </w:tblPr>
      <w:tblGrid>
        <w:gridCol w:w="1985"/>
        <w:gridCol w:w="1144"/>
        <w:gridCol w:w="1021"/>
        <w:gridCol w:w="916"/>
        <w:gridCol w:w="1021"/>
        <w:gridCol w:w="680"/>
        <w:gridCol w:w="1021"/>
        <w:gridCol w:w="1021"/>
        <w:gridCol w:w="680"/>
        <w:gridCol w:w="1021"/>
        <w:gridCol w:w="951"/>
        <w:gridCol w:w="680"/>
        <w:gridCol w:w="1021"/>
        <w:gridCol w:w="1021"/>
        <w:gridCol w:w="680"/>
      </w:tblGrid>
      <w:tr w:rsidR="00ED4BBB" w:rsidRPr="008C20D8" w14:paraId="1A9483C4" w14:textId="77777777" w:rsidTr="00ED4BBB">
        <w:trPr>
          <w:trHeight w:val="282"/>
          <w:tblHeader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65691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lastRenderedPageBreak/>
              <w:t xml:space="preserve">　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3E8B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All case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2BD6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C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99A0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T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69E1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T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BB4E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  <w:t>P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7192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C+CT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D630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T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C1C2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P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077C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C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0F4C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T+TT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C239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  <w:t>P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DCD1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C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F0D90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T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2787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  <w:t>P</w:t>
            </w:r>
          </w:p>
        </w:tc>
      </w:tr>
      <w:tr w:rsidR="00ED4BBB" w:rsidRPr="008C20D8" w14:paraId="4082518F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FA675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Gender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AF7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733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036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6AA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B69E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A540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56DB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F375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A68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73C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9C67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213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032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2C7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20679031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FC3D9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Femal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410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27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1C5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40(56.2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8C4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59(37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46C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(6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343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32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CAF0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99(93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31D8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(6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054D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12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316D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40(56.2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111E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87(43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96B5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2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E17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40(89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50E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(10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08E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09*</w:t>
            </w:r>
          </w:p>
        </w:tc>
      </w:tr>
      <w:tr w:rsidR="00ED4BBB" w:rsidRPr="008C20D8" w14:paraId="7F498AF4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79B3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Mal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8FF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79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923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97(51.3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AE5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17(37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F47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(11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FB5C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6F4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14(88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B92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(11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DF10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7E4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97(51.3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CF4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2(48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7E8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252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97(8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9819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(1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2BF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712A37AA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4A5F5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Age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707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2B2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00D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AD5C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80A6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27A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12A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885B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E3FF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4D4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899B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F3C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FD6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FF4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703C5BC3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A656E9" w14:textId="77777777" w:rsidR="00ED4BBB" w:rsidRPr="008C20D8" w:rsidRDefault="00ED4BBB" w:rsidP="00ED4BBB">
            <w:pPr>
              <w:widowControl/>
              <w:ind w:firstLineChars="100" w:firstLine="140"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≤70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1270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87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3E1A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3 (56.7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5C6B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7(35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74D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8.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E164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31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936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40(92.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7FE8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8.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C586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0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8860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40(92.0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B1BE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4(43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B525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12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245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3(87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6CC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12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F17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37*</w:t>
            </w:r>
          </w:p>
        </w:tc>
      </w:tr>
      <w:tr w:rsidR="00ED4BBB" w:rsidRPr="008C20D8" w14:paraId="20CF02B0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93981" w14:textId="77777777" w:rsidR="00ED4BBB" w:rsidRPr="008C20D8" w:rsidRDefault="00ED4BBB" w:rsidP="00ED4BBB">
            <w:pPr>
              <w:widowControl/>
              <w:ind w:firstLineChars="50" w:firstLine="70"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&gt;70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F8D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9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DD9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4(48.7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DE5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69(40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A74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11.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DEB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A64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73(89.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72306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11.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6E37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1FB9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73(89.0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EA1B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15(51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E775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35A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4(81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E50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18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D87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31B66649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6D428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BMI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E18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A514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C40E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5F7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17DB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C5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882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2E0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33F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347A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078A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A3B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54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6B7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53403000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BEE2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&lt;18.5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BF1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1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B64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(44.3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D07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(44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EC5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(11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4F5F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B4B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4(88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A71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(11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9430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4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D07F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(44.3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7267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4(55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C2CD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28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7DC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(79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6D8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(20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B8B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68</w:t>
            </w:r>
          </w:p>
        </w:tc>
      </w:tr>
      <w:tr w:rsidR="00ED4BBB" w:rsidRPr="008C20D8" w14:paraId="3873C94A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62F0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18.5-23.9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6837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42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D30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8(53.1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98B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7(38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ECE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8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6A2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CBE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95(91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52E8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8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80A2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4AB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8(53.1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1327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4(46.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8B20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96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8(8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60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1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CA7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1BD9BDCE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ED1B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&gt;24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DFAC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55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7EB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96(55.2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88E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3(34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9A4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6(10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A3F0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058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19(89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EBE6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6(10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C2B0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4D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96(55.2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2B30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59(44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A3AC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CE9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96(84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2DA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6(15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4AD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4B14BED1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34030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Native place distribution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15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11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415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B9A1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27AD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006F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F34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8A1D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627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43D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E8C0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472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961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7C1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569E64EF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3090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Northern Region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FFF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23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FB5A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5(57.7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910E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02(36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299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5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7695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&lt;0.001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D0A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77(94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E758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5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F943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&lt;0.001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939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5(57.7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FBB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48(42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AD48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&lt;0.001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9183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5(91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AF1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8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17B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&lt;0.001*</w:t>
            </w:r>
          </w:p>
        </w:tc>
      </w:tr>
      <w:tr w:rsidR="00ED4BBB" w:rsidRPr="008C20D8" w14:paraId="71769159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0273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Southern Region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A3E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83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DD7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2(33.9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0FA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4(40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137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25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CE89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2D3D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6(74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14A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25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5293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52A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2(33.9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DBA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1(66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4BA2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9F1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2(56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0F0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(43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031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3090F62D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B2F72B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umor location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25E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8F84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A577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8AF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1B63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8345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C0D8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092F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202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25E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3448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96DB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33B4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1FC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18EE3F38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F0DE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Right colon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4A4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91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EA5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56(53.6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4C2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05(36.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E0C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0(10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170F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7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731D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61(89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8A0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0(10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B34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5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975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56(53.6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C51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5(46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3C1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92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60EA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56(83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CE5E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0(16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B879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31</w:t>
            </w:r>
          </w:p>
        </w:tc>
      </w:tr>
      <w:tr w:rsidR="00ED4BBB" w:rsidRPr="008C20D8" w14:paraId="1FF6EAF4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C0F34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Left colon and rectum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FF8C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15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080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1(53.3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68D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1(37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668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3(8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877F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50C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2(91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A49B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3(8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ADB8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BE9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1(53.3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3F29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4(46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E39D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D9C4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1(85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6D2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3(14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30F1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647275D4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0674F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umor size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254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FDF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D40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84FA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AE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C5A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4CA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63F9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882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A643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40A2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5F7B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C41B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2632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0708B78A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3BBB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≤5cm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3361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6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1E2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8(52.9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17E4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99(37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62C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9(9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7FF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9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D4E1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7(90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A6C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9(9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F81F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93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0B7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8(52.9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992F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48(47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290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72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C69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8(8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488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9(1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1DD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87</w:t>
            </w:r>
          </w:p>
        </w:tc>
      </w:tr>
      <w:tr w:rsidR="00ED4BBB" w:rsidRPr="008C20D8" w14:paraId="350F5A43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F016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  &gt;5cm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7CB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80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7B1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9(54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9F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77(36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A9DB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4(9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19F4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E47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36(90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B79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4(9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4208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B55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9(54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791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21(4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D4C2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99F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9(85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0B2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4(14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A4F4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1C42A312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69A87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Gross morphology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2ECE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6AA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46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178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4583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ABB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69B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564D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0BC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3C22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CA76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F656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1D65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A59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6ECFA4B3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9DC4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Ulcer typ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32D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20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EBE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6(53.6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08EB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69(37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84A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(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DEC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7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F1F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5(9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0C0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(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6BDC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0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C64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6(53.6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247D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4(46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9F55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5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F1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6(85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24D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5(14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39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68</w:t>
            </w:r>
          </w:p>
        </w:tc>
      </w:tr>
      <w:tr w:rsidR="00ED4BBB" w:rsidRPr="008C20D8" w14:paraId="2687BC23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E613D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Eminence typ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51E8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2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F1D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2(52.2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B16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02(37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558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(10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6C97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438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44(89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90B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(10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4157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777E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2(52.2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A95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0(47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F5E7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02F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2(83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CFD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(16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4CB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77F8E740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5D83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Infiltration typ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396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74A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(64.3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AF5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(35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73F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(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C34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8AB9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(10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BC04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(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C70B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DA95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(64.3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A48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(35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4AA0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8F9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(10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3A2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(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A966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585EDEB1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C6994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Histological type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18D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2A2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CE7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7D1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7FCD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153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2A9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4576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9F4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46E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CDB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F84D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A98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0A60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1091F7C3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1F51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Adenocarcinoma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394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10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AEE6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87(53.5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BE6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8(37.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7A1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5(9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DE4F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8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F58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25(90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2A9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5(9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AD1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74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BF2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87(53.5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B0F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23(46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54C0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78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516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87(85.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F5F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5(14.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625B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827</w:t>
            </w:r>
          </w:p>
        </w:tc>
      </w:tr>
      <w:tr w:rsidR="00ED4BBB" w:rsidRPr="008C20D8" w14:paraId="0470967D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AA73E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Other**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C03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6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4E9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0(52.1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77F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(36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A77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(8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0141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6F0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8(91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392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(8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6709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952C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0(52.1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750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(47.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63B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38B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0(86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329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(13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FB6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4F948DC5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9DFB2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umor differentiation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7A8E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755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D01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CBD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980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02DF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4C5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CB1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8DC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675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0D42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103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20B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F2C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5C975A55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9C9B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Well </w:t>
            </w:r>
            <w:proofErr w:type="spellStart"/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amd</w:t>
            </w:r>
            <w:proofErr w:type="spellEnd"/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Moderat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EF7983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83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97286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4(52.9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600F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89(36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0B04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0(10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7100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F730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03(89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D99B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0(10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E827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46*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F83D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4(52.9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1B7E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69(47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A03B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4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D970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4(83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40E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0(16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DC1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53</w:t>
            </w:r>
          </w:p>
        </w:tc>
      </w:tr>
      <w:tr w:rsidR="00ED4BBB" w:rsidRPr="008C20D8" w14:paraId="448DD4E1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146EC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Poor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5BA8F9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23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1248FF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3(55.2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3E25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7(39.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E840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(5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D219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E9E8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10(94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3B65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(5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734F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8EB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3(55.2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34E0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00(44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5483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78D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3(90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AA8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(9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79A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1FE0F657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C88D8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proofErr w:type="spellStart"/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lastRenderedPageBreak/>
              <w:t>Lymphovascular</w:t>
            </w:r>
            <w:proofErr w:type="spellEnd"/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 xml:space="preserve"> invasion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766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F0A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850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F3C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AB0E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497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499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D1CD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751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057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2ADC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9B6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1AB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6C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72A3E26C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35E9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Positiv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D80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28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663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90(53.6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53A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0(37.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EBE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8(9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44DB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9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2ED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60(90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F9AE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8(9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6CE4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8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59B9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90(53.6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E97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8(46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F4C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84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952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90(85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7C1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8(14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45B6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943</w:t>
            </w:r>
          </w:p>
        </w:tc>
      </w:tr>
      <w:tr w:rsidR="00ED4BBB" w:rsidRPr="008C20D8" w14:paraId="79135DB5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3F2D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Negative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E513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6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FA8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6(52.9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E12C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05(3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3B1F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(9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0124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E4D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1(90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B96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(9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9D36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0ED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6(52.9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B0E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0(47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FAE1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4F9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6(85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412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(14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7BE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0ECF3E47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ED971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T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8CB7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1B6F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364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563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FC26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4F9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54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EE8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E2D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53D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AA99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7CB5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15E4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B1CD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1BCA84AF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E42A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T1+T2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E5D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45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46F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6(52.4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489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3(36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11CF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6(1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1854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7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C23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9(8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0C41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6(1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E9A1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2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48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6(52.4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140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69(47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A2C0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80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9268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6(82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ABC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6(17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08D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42</w:t>
            </w:r>
          </w:p>
        </w:tc>
      </w:tr>
      <w:tr w:rsidR="00ED4BBB" w:rsidRPr="008C20D8" w14:paraId="063E70A6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F4FB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T3+T4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31EF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61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E00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1(53.5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61EC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23(37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0D7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7(8.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5F2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3B9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84(91.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540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7(8.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70BD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668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1(53.5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4BA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00(46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7E98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333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1(85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6D2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77(14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0BC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2D93B555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43433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N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33C3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63A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A45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203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F38B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E68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5EB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3BF7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E1D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E19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854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74D4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D40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24F2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61612137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44C4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N0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AC03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38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D9E0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8(51.7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6EE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8(38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21B9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(9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82B0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7322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86(90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41F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(9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E144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2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D553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8(51.7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F6C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60(48.3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60BA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2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C33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8(84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E6E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(15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0DB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6</w:t>
            </w:r>
          </w:p>
        </w:tc>
      </w:tr>
      <w:tr w:rsidR="00ED4BBB" w:rsidRPr="008C20D8" w14:paraId="6F8FFF18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42A19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N+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E93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8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368B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9(55.3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4AD4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68(35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B8F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(8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BACD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DC9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27(91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86C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(8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DFB1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063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9(55.3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9E8B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9(44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81C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A71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9(86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C18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(13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C15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051BFEC2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A296B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M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9E5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AA2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7C1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7EA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10B9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64C6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F417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EADD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316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D7D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1657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E965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869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BDD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2A36E4F4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128C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M0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55E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09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279D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8(52.6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A93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43(37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455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8(9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35A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80A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21(90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E5A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8(9.7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4271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4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54B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8(52.6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465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31(47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5C76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2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824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78(84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BEC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88(15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CD6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098</w:t>
            </w:r>
          </w:p>
        </w:tc>
      </w:tr>
      <w:tr w:rsidR="00ED4BBB" w:rsidRPr="008C20D8" w14:paraId="4422FE35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2229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M+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373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7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0FC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9(60.8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1F5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3(3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6CCA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(5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5563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57D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2(94.8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9ED9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(5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B885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B2C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9(60.8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13B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8(39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75AA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AC5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9(92.2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508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(7.8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E3DB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67FA56E0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F17D7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linical stage, n(%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4BC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0EAE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835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DA28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FEDC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2C17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C77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18E5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DE7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D88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1A6C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1F0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227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FF22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52756285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C7DD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I+II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1FC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1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315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66(51.1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A49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03(3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EC28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(1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95DF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2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3A3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69(9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7BB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(1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B019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0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9874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66(51.1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8A5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55(48.9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5777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12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48D2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66(83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269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52(16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B69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256</w:t>
            </w:r>
          </w:p>
        </w:tc>
      </w:tr>
      <w:tr w:rsidR="00ED4BBB" w:rsidRPr="008C20D8" w14:paraId="695B9FB0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73D6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  III+IV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5CBA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85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3C4A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1(55.9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B15F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73(35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E83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(8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7825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0F15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44(91.5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825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(8.5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0982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DC4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1(55.9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5E4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14(44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E0AF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 xml:space="preserve">　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3D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71(86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3085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1(13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E54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</w:p>
        </w:tc>
      </w:tr>
      <w:tr w:rsidR="00ED4BBB" w:rsidRPr="008C20D8" w14:paraId="3CFCFFA7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A222A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EA(ng/ml), median(range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D8F6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2(2.2-11.6)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457A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4(2.2-12.7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D88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.8(2.1-10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9F52F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4(2.2-11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FD7C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4CC2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2(2.2-11.6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A64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4(2.2-11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252D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2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280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4(2.2-12.7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8415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3.8(2.2-10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BEE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3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E952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4(2.2-12.7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24C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4.4(2.2-11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921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2</w:t>
            </w:r>
          </w:p>
        </w:tc>
      </w:tr>
      <w:tr w:rsidR="00ED4BBB" w:rsidRPr="008C20D8" w14:paraId="20A9B3A4" w14:textId="77777777" w:rsidTr="00ED4BBB">
        <w:trPr>
          <w:trHeight w:val="28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88335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AFP(ng/ml), median(range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646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4(1.6-3.4)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206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4(1.5-3.4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1C5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3(1.6-3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B37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6(1.8-3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978E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FF12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4(1.6-3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050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6(1.8-3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42580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2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F581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4(1.5-3.4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289B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4(1.6-3.4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965B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4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0784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4(1.5-3.4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2EEF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2.6(1.8-3.6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7C4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85</w:t>
            </w:r>
          </w:p>
        </w:tc>
      </w:tr>
      <w:tr w:rsidR="00ED4BBB" w:rsidRPr="008C20D8" w14:paraId="12BFDD6E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D4EE1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A199(U/ml), median(range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DF5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5(6.8-23.5)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B8A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5(6.5-23.3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241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3(7-25.1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EB4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.4(7.1-22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B3FC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B33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3(6.8-23.9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6A4E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.4(7.1-22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1626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45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DA6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5(6.5-23.3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2BCC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6(7-24.2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230CA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3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7CA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2.5(6.5-23.3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6F74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13.4(7.1-22.1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80B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381</w:t>
            </w:r>
          </w:p>
        </w:tc>
      </w:tr>
      <w:tr w:rsidR="00ED4BBB" w:rsidRPr="008C20D8" w14:paraId="6CA7E37C" w14:textId="77777777" w:rsidTr="00ED4BBB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9E87B8" w14:textId="77777777" w:rsidR="00ED4BBB" w:rsidRPr="008C20D8" w:rsidRDefault="00ED4BBB" w:rsidP="00ED4BB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b/>
                <w:bCs/>
                <w:kern w:val="0"/>
                <w:sz w:val="14"/>
                <w:szCs w:val="14"/>
              </w:rPr>
              <w:t>CA125(U/ml), median(range)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C997F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6(5.3-16.1)</w:t>
            </w:r>
          </w:p>
        </w:tc>
        <w:tc>
          <w:tcPr>
            <w:tcW w:w="10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82E8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9(5.4-16.3)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CFF2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3(5.2-16)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55516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3(3.7-14.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1059B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E0EAB1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7(5.3-16.1)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986AE9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3(3.7-14.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A219E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61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89458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9(5.4-16.3)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FEE07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3(5.2-15.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B5842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39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B5D463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9(5.4-16.3)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A1AFD5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9.3(3.7-14.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E35E5D" w14:textId="77777777" w:rsidR="00ED4BBB" w:rsidRPr="008C20D8" w:rsidRDefault="00ED4BBB" w:rsidP="00ED4BB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</w:pPr>
            <w:r w:rsidRPr="008C20D8">
              <w:rPr>
                <w:rFonts w:ascii="Times New Roman" w:eastAsia="宋体" w:hAnsi="Times New Roman" w:cs="Times New Roman"/>
                <w:kern w:val="0"/>
                <w:sz w:val="14"/>
                <w:szCs w:val="14"/>
              </w:rPr>
              <w:t>0.514</w:t>
            </w:r>
          </w:p>
        </w:tc>
      </w:tr>
    </w:tbl>
    <w:p w14:paraId="7FCEF3BE" w14:textId="77777777" w:rsidR="008E331A" w:rsidRPr="008C20D8" w:rsidRDefault="008E331A" w:rsidP="00B33284">
      <w:pPr>
        <w:spacing w:before="100" w:beforeAutospacing="1" w:line="360" w:lineRule="auto"/>
        <w:rPr>
          <w:rFonts w:ascii="Times New Roman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* </w:t>
      </w:r>
      <w:r w:rsidRPr="008C20D8">
        <w:rPr>
          <w:rFonts w:ascii="Times New Roman" w:hAnsi="Times New Roman" w:cs="Times New Roman"/>
          <w:sz w:val="24"/>
          <w:szCs w:val="24"/>
        </w:rPr>
        <w:t>P value &lt; 0.05</w:t>
      </w:r>
    </w:p>
    <w:p w14:paraId="4169CF36" w14:textId="77777777" w:rsidR="00ED4BBB" w:rsidRPr="008C20D8" w:rsidRDefault="00ED4BBB" w:rsidP="00B33284">
      <w:pPr>
        <w:spacing w:before="100" w:beforeAutospacing="1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b/>
          <w:sz w:val="24"/>
          <w:szCs w:val="24"/>
        </w:rPr>
        <w:t>**</w:t>
      </w:r>
      <w:r w:rsidRPr="008C20D8">
        <w:rPr>
          <w:rFonts w:ascii="Times New Roman" w:hAnsi="Times New Roman" w:cs="Times New Roman"/>
        </w:rPr>
        <w:t xml:space="preserve"> </w:t>
      </w:r>
      <w:r w:rsidRPr="008C20D8">
        <w:rPr>
          <w:rFonts w:ascii="Times New Roman" w:eastAsia="Arial Unicode MS" w:hAnsi="Times New Roman" w:cs="Times New Roman"/>
          <w:sz w:val="24"/>
          <w:szCs w:val="24"/>
        </w:rPr>
        <w:t>Mucinous adenocarcinoma, neuroendocrine carcinoma, signet ring cell carcinoma</w:t>
      </w:r>
    </w:p>
    <w:p w14:paraId="133F28F4" w14:textId="79AFA829" w:rsidR="003A299B" w:rsidRPr="008C20D8" w:rsidRDefault="000F5F21" w:rsidP="00B33284">
      <w:pPr>
        <w:spacing w:before="100" w:beforeAutospacing="1" w:line="360" w:lineRule="auto"/>
        <w:rPr>
          <w:rFonts w:ascii="Times New Roman" w:hAnsi="Times New Roman" w:cs="Times New Roman"/>
          <w:b/>
          <w:sz w:val="24"/>
          <w:szCs w:val="24"/>
        </w:rPr>
        <w:sectPr w:rsidR="003A299B" w:rsidRPr="008C20D8" w:rsidSect="009D544E">
          <w:pgSz w:w="16838" w:h="11906" w:orient="landscape"/>
          <w:pgMar w:top="1080" w:right="1440" w:bottom="1080" w:left="1440" w:header="851" w:footer="992" w:gutter="0"/>
          <w:cols w:space="425"/>
          <w:textDirection w:val="lrTbV"/>
          <w:docGrid w:type="lines" w:linePitch="312"/>
        </w:sectPr>
      </w:pPr>
      <w:r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t>Extended Data Table</w:t>
      </w:r>
      <w:r w:rsidR="00B35C10" w:rsidRPr="008C20D8"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t xml:space="preserve"> </w:t>
      </w:r>
      <w:r w:rsidR="00615AB5" w:rsidRPr="008C20D8"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t>4</w:t>
      </w:r>
      <w:r w:rsidR="008E331A" w:rsidRPr="008C20D8"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t>.</w:t>
      </w:r>
      <w:r w:rsidR="00B35C10" w:rsidRPr="008C20D8">
        <w:rPr>
          <w:rFonts w:ascii="Times New Roman" w:eastAsia="Arial Unicode MS" w:hAnsi="Times New Roman" w:cs="Times New Roman"/>
          <w:b/>
          <w:kern w:val="0"/>
          <w:sz w:val="24"/>
          <w:szCs w:val="24"/>
        </w:rPr>
        <w:t xml:space="preserve"> </w:t>
      </w:r>
      <w:r w:rsidR="00B35C10" w:rsidRPr="008C20D8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Characteristics of CRC patients </w:t>
      </w:r>
      <w:r w:rsidR="008E331A" w:rsidRPr="008C20D8">
        <w:rPr>
          <w:rFonts w:ascii="Times New Roman" w:eastAsia="宋体" w:hAnsi="Times New Roman" w:cs="Times New Roman"/>
          <w:b/>
          <w:kern w:val="0"/>
          <w:sz w:val="24"/>
          <w:szCs w:val="24"/>
        </w:rPr>
        <w:t>in different genotypes (n=1006)</w:t>
      </w:r>
    </w:p>
    <w:tbl>
      <w:tblPr>
        <w:tblW w:w="4995" w:type="dxa"/>
        <w:tblInd w:w="108" w:type="dxa"/>
        <w:tblLook w:val="04A0" w:firstRow="1" w:lastRow="0" w:firstColumn="1" w:lastColumn="0" w:noHBand="0" w:noVBand="1"/>
      </w:tblPr>
      <w:tblGrid>
        <w:gridCol w:w="2444"/>
        <w:gridCol w:w="2551"/>
      </w:tblGrid>
      <w:tr w:rsidR="00272EA9" w:rsidRPr="008C20D8" w14:paraId="52ECBC3A" w14:textId="77777777" w:rsidTr="002E3EDE">
        <w:trPr>
          <w:trHeight w:val="675"/>
        </w:trPr>
        <w:tc>
          <w:tcPr>
            <w:tcW w:w="24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B8BC24" w14:textId="77777777" w:rsidR="00272EA9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  <w:lastRenderedPageBreak/>
              <w:t>CRC p</w:t>
            </w:r>
            <w:r w:rsidR="00272EA9"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  <w:t>atient</w:t>
            </w: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  <w:t xml:space="preserve">s, </w:t>
            </w:r>
            <w:r w:rsidR="00272EA9"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  <w:t>number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16A60A" w14:textId="77777777" w:rsidR="00272EA9" w:rsidRPr="008C20D8" w:rsidRDefault="00272EA9" w:rsidP="008826B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2"/>
              </w:rPr>
              <w:t>rs117518546 genotype</w:t>
            </w:r>
          </w:p>
        </w:tc>
      </w:tr>
      <w:tr w:rsidR="00C260DB" w:rsidRPr="008C20D8" w14:paraId="1DF0D122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DDACE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41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FF397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C</w:t>
            </w:r>
          </w:p>
        </w:tc>
      </w:tr>
      <w:tr w:rsidR="00C260DB" w:rsidRPr="008C20D8" w14:paraId="28529DD9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3C0B2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1228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4411C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C</w:t>
            </w:r>
          </w:p>
        </w:tc>
      </w:tr>
      <w:tr w:rsidR="00C260DB" w:rsidRPr="008C20D8" w14:paraId="39E33272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5D09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41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3D584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C</w:t>
            </w:r>
          </w:p>
        </w:tc>
      </w:tr>
      <w:tr w:rsidR="00C260DB" w:rsidRPr="008C20D8" w14:paraId="42F98C6A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3253D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825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8F97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C</w:t>
            </w:r>
          </w:p>
        </w:tc>
      </w:tr>
      <w:tr w:rsidR="00C260DB" w:rsidRPr="008C20D8" w14:paraId="0CADE34A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CA24F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202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AECF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C</w:t>
            </w:r>
          </w:p>
        </w:tc>
      </w:tr>
      <w:tr w:rsidR="00C260DB" w:rsidRPr="008C20D8" w14:paraId="5978F958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482F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720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DAB4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C</w:t>
            </w:r>
          </w:p>
        </w:tc>
      </w:tr>
      <w:tr w:rsidR="00C260DB" w:rsidRPr="008C20D8" w14:paraId="27E108D4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82A2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12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3647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1DDCB306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C67FB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1212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E0682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31F2FE98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A228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309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9C1D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60F54AAA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E2F0" w14:textId="77777777" w:rsidR="00C260DB" w:rsidRPr="008C20D8" w:rsidRDefault="00C260DB" w:rsidP="003F193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104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7E33B" w14:textId="77777777" w:rsidR="00C260DB" w:rsidRPr="008C20D8" w:rsidRDefault="00C260DB" w:rsidP="003F193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25F3820A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3BBE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305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6B5A7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370F5DFA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8038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32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39BDE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66562D11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20DA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408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2DA6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7BBA535E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D772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410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E3F7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2A79AEF3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38C8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61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1F69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498B96C5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975C6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0728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EA12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2478E235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E26E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1026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47C9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CT</w:t>
            </w:r>
          </w:p>
        </w:tc>
      </w:tr>
      <w:tr w:rsidR="00C260DB" w:rsidRPr="008C20D8" w14:paraId="5B9BD104" w14:textId="77777777" w:rsidTr="002E3EDE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ACC37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P1025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94655" w14:textId="77777777" w:rsidR="00C260DB" w:rsidRPr="008C20D8" w:rsidRDefault="00C260DB" w:rsidP="008826B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8C20D8">
              <w:rPr>
                <w:rFonts w:ascii="Times New Roman" w:eastAsia="等线" w:hAnsi="Times New Roman" w:cs="Times New Roman"/>
                <w:kern w:val="0"/>
                <w:sz w:val="22"/>
              </w:rPr>
              <w:t>TT</w:t>
            </w:r>
          </w:p>
        </w:tc>
      </w:tr>
    </w:tbl>
    <w:p w14:paraId="03AE71C1" w14:textId="5A5EEADD" w:rsidR="006021E9" w:rsidRPr="008C20D8" w:rsidRDefault="000F5F21" w:rsidP="002933B0">
      <w:pPr>
        <w:spacing w:line="36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bookmarkStart w:id="2" w:name="_GoBack"/>
      <w:r>
        <w:rPr>
          <w:rFonts w:ascii="Times New Roman" w:eastAsia="Arial Unicode MS" w:hAnsi="Times New Roman" w:cs="Times New Roman"/>
          <w:b/>
          <w:sz w:val="24"/>
          <w:szCs w:val="24"/>
        </w:rPr>
        <w:t>Extended Data Table</w:t>
      </w:r>
      <w:r w:rsidR="006021E9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5. Genotypes of 18 CRC patients involved in scRNA-seq analyses</w:t>
      </w:r>
    </w:p>
    <w:p w14:paraId="564EB0C9" w14:textId="77777777" w:rsidR="006021E9" w:rsidRPr="008C20D8" w:rsidRDefault="006021E9" w:rsidP="002933B0">
      <w:pPr>
        <w:widowControl/>
        <w:spacing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C20D8">
        <w:rPr>
          <w:rFonts w:ascii="Times New Roman" w:eastAsia="Arial Unicode MS" w:hAnsi="Times New Roman" w:cs="Times New Roman"/>
          <w:sz w:val="24"/>
          <w:szCs w:val="24"/>
        </w:rPr>
        <w:t xml:space="preserve">The rs117518546 genotypes of 18 CRC patients using in the scRNA-seq assays </w:t>
      </w:r>
      <w:r w:rsidR="00C260DB" w:rsidRPr="008C20D8">
        <w:rPr>
          <w:rFonts w:ascii="Times New Roman" w:eastAsia="Arial Unicode MS" w:hAnsi="Times New Roman" w:cs="Times New Roman"/>
          <w:sz w:val="24"/>
          <w:szCs w:val="24"/>
        </w:rPr>
        <w:t>are</w:t>
      </w:r>
      <w:r w:rsidRPr="008C20D8">
        <w:rPr>
          <w:rFonts w:ascii="Times New Roman" w:eastAsia="Arial Unicode MS" w:hAnsi="Times New Roman" w:cs="Times New Roman"/>
          <w:sz w:val="24"/>
          <w:szCs w:val="24"/>
        </w:rPr>
        <w:t xml:space="preserve"> shown, which were verified via either </w:t>
      </w:r>
      <w:proofErr w:type="spellStart"/>
      <w:r w:rsidRPr="008C20D8">
        <w:rPr>
          <w:rFonts w:ascii="Times New Roman" w:eastAsia="Arial Unicode MS" w:hAnsi="Times New Roman" w:cs="Times New Roman"/>
          <w:sz w:val="24"/>
          <w:szCs w:val="24"/>
        </w:rPr>
        <w:t>Taqman</w:t>
      </w:r>
      <w:proofErr w:type="spellEnd"/>
      <w:r w:rsidRPr="008C20D8">
        <w:rPr>
          <w:rFonts w:ascii="Times New Roman" w:eastAsia="Arial Unicode MS" w:hAnsi="Times New Roman" w:cs="Times New Roman"/>
          <w:sz w:val="24"/>
          <w:szCs w:val="24"/>
        </w:rPr>
        <w:t>-pr</w:t>
      </w:r>
      <w:r w:rsidR="001B0B2D" w:rsidRPr="008C20D8">
        <w:rPr>
          <w:rFonts w:ascii="Times New Roman" w:eastAsia="Arial Unicode MS" w:hAnsi="Times New Roman" w:cs="Times New Roman"/>
          <w:sz w:val="24"/>
          <w:szCs w:val="24"/>
        </w:rPr>
        <w:t>obe-based genotyping or bulk WES</w:t>
      </w:r>
      <w:r w:rsidRPr="008C20D8">
        <w:rPr>
          <w:rFonts w:ascii="Times New Roman" w:eastAsia="Arial Unicode MS" w:hAnsi="Times New Roman" w:cs="Times New Roman"/>
          <w:sz w:val="24"/>
          <w:szCs w:val="24"/>
        </w:rPr>
        <w:t>.</w:t>
      </w:r>
    </w:p>
    <w:bookmarkEnd w:id="2"/>
    <w:p w14:paraId="0615B450" w14:textId="73F1F881" w:rsidR="005D14A9" w:rsidRDefault="005D14A9">
      <w:pPr>
        <w:widowControl/>
        <w:jc w:val="left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sz w:val="24"/>
          <w:szCs w:val="24"/>
        </w:rPr>
        <w:br w:type="page"/>
      </w:r>
    </w:p>
    <w:tbl>
      <w:tblPr>
        <w:tblW w:w="7967" w:type="dxa"/>
        <w:tblInd w:w="108" w:type="dxa"/>
        <w:tblLook w:val="04A0" w:firstRow="1" w:lastRow="0" w:firstColumn="1" w:lastColumn="0" w:noHBand="0" w:noVBand="1"/>
      </w:tblPr>
      <w:tblGrid>
        <w:gridCol w:w="1134"/>
        <w:gridCol w:w="1872"/>
        <w:gridCol w:w="1134"/>
        <w:gridCol w:w="3827"/>
      </w:tblGrid>
      <w:tr w:rsidR="00B35C10" w:rsidRPr="008C20D8" w14:paraId="70B99BA3" w14:textId="77777777" w:rsidTr="000B1189">
        <w:trPr>
          <w:trHeight w:val="28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09B31DE8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lastRenderedPageBreak/>
              <w:t>Species</w:t>
            </w: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378F13A4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Target</w:t>
            </w:r>
            <w:r w:rsidR="00FF67EF"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 gene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06F14390" w14:textId="77777777" w:rsidR="00B35C10" w:rsidRPr="008C20D8" w:rsidRDefault="00B35C10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Sequences (5'-3')</w:t>
            </w:r>
          </w:p>
        </w:tc>
      </w:tr>
      <w:tr w:rsidR="007B0039" w:rsidRPr="008C20D8" w14:paraId="605553F1" w14:textId="77777777" w:rsidTr="000B1189">
        <w:trPr>
          <w:trHeight w:val="285"/>
        </w:trPr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1B94C27D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34F5FC12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GAPDH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5BD3FD07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6E9EE21D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CTCAACTACATGGCTGAGAAC</w:t>
            </w:r>
          </w:p>
        </w:tc>
      </w:tr>
      <w:tr w:rsidR="007B0039" w:rsidRPr="008C20D8" w14:paraId="0A028F6F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4482237C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4F982B35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BBE5DF5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1274157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TGGTGGTGAAGACGCCAG</w:t>
            </w:r>
          </w:p>
        </w:tc>
      </w:tr>
      <w:tr w:rsidR="007B0039" w:rsidRPr="008C20D8" w14:paraId="4E01B333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1F454D4C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40B32A63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IGHG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346DE046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6419BC4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GGGCAGCCGGAGAACAACT</w:t>
            </w:r>
          </w:p>
        </w:tc>
      </w:tr>
      <w:tr w:rsidR="007B0039" w:rsidRPr="008C20D8" w14:paraId="63E05CAA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2449541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0C1E9D68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D895A81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6961B16C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CTCTTGTCCACGGTGAGCTT</w:t>
            </w:r>
          </w:p>
        </w:tc>
      </w:tr>
      <w:tr w:rsidR="007B0039" w:rsidRPr="008C20D8" w14:paraId="4A52985C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14FDD32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5FE58F2B" w14:textId="77777777" w:rsidR="007B0039" w:rsidRPr="008C20D8" w:rsidRDefault="008B10F8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IGHG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4B253D2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484641AE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GGGCAGCCGGAGAACAACT</w:t>
            </w:r>
          </w:p>
        </w:tc>
      </w:tr>
      <w:tr w:rsidR="007B0039" w:rsidRPr="008C20D8" w14:paraId="6F493A2B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5DABEDB1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27CA8B33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204AEC96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562EDC9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CTCTTGTCCACGGTGAGCTT</w:t>
            </w:r>
          </w:p>
        </w:tc>
      </w:tr>
      <w:tr w:rsidR="007B0039" w:rsidRPr="008C20D8" w14:paraId="3D7CD0FD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67497117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078467BC" w14:textId="77777777" w:rsidR="007B0039" w:rsidRPr="008C20D8" w:rsidRDefault="008B10F8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IGHG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D8C4BBE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A42BDED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GCCCACCCCAAAGGCCAAA</w:t>
            </w:r>
          </w:p>
        </w:tc>
      </w:tr>
      <w:tr w:rsidR="007B0039" w:rsidRPr="008C20D8" w14:paraId="10FDDE73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86A53F9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22245E09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68384C5E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52D6AED4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CGTGGGCATGTGTGAGTTGT</w:t>
            </w:r>
          </w:p>
        </w:tc>
      </w:tr>
      <w:tr w:rsidR="007B0039" w:rsidRPr="008C20D8" w14:paraId="69ECB5AA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64B96AC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4CE04DD4" w14:textId="77777777" w:rsidR="007B0039" w:rsidRPr="008C20D8" w:rsidRDefault="008B10F8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IGHG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541695E8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181C199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GGGCAGCCGGAGAACAACT</w:t>
            </w:r>
          </w:p>
        </w:tc>
      </w:tr>
      <w:tr w:rsidR="007B0039" w:rsidRPr="008C20D8" w14:paraId="122B9665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902259C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2269915D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46FA5F65" w14:textId="77777777" w:rsidR="007B0039" w:rsidRPr="008C20D8" w:rsidRDefault="007B0039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E2A91E4" w14:textId="77777777" w:rsidR="007B0039" w:rsidRPr="008C20D8" w:rsidRDefault="007B003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TGTCCACGGTTAGCCTGCTGT</w:t>
            </w:r>
          </w:p>
        </w:tc>
      </w:tr>
      <w:tr w:rsidR="004D17CB" w:rsidRPr="008C20D8" w14:paraId="021BE25F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</w:tcPr>
          <w:p w14:paraId="2D356DDE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</w:tcPr>
          <w:p w14:paraId="75C4BAEE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IGH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</w:tcPr>
          <w:p w14:paraId="17444223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</w:tcPr>
          <w:p w14:paraId="30A9EDFD" w14:textId="77777777" w:rsidR="004D17CB" w:rsidRPr="008C20D8" w:rsidRDefault="000B118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GCTGGCCTTCACACAGAA</w:t>
            </w:r>
          </w:p>
        </w:tc>
      </w:tr>
      <w:tr w:rsidR="004D17CB" w:rsidRPr="008C20D8" w14:paraId="7F45F893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</w:tcPr>
          <w:p w14:paraId="02C819BA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</w:tcPr>
          <w:p w14:paraId="518FA56D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</w:tcPr>
          <w:p w14:paraId="0ECA218F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</w:tcPr>
          <w:p w14:paraId="7B762A69" w14:textId="77777777" w:rsidR="004D17CB" w:rsidRPr="008C20D8" w:rsidRDefault="000B1189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GCCATGACAACAGACACA</w:t>
            </w:r>
          </w:p>
        </w:tc>
      </w:tr>
      <w:tr w:rsidR="004D17CB" w:rsidRPr="008C20D8" w14:paraId="5B3BA88B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A5E181D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46CFDBFD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CXCL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2F374F61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7ED073D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GGGTTTGTGATTGCCTCTGAA</w:t>
            </w:r>
          </w:p>
        </w:tc>
      </w:tr>
      <w:tr w:rsidR="004D17CB" w:rsidRPr="008C20D8" w14:paraId="3A44B190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1ABDC03A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7C8441D7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8DECDF6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1690561F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GAACCTGAACCCCTGCTGTG</w:t>
            </w:r>
          </w:p>
        </w:tc>
      </w:tr>
      <w:tr w:rsidR="004D17CB" w:rsidRPr="008C20D8" w14:paraId="4C4C4860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85CB408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17738521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CXCL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45C6FDF5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E0977F7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GGCAGATGGAACTTGAGC</w:t>
            </w:r>
          </w:p>
        </w:tc>
      </w:tr>
      <w:tr w:rsidR="004D17CB" w:rsidRPr="008C20D8" w14:paraId="1C9461B8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25815847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6E24679E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5A811B6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1BBC2998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GGGGATCTTCGAATGCTA</w:t>
            </w:r>
          </w:p>
        </w:tc>
      </w:tr>
      <w:tr w:rsidR="004D17CB" w:rsidRPr="008C20D8" w14:paraId="28C45345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3759DD9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extDirection w:val="lrTbV"/>
            <w:vAlign w:val="center"/>
            <w:hideMark/>
          </w:tcPr>
          <w:p w14:paraId="523544AE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 xml:space="preserve">CCL19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60989F8D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5A2DC3FB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CAGCCCCAACTCTGAGTG</w:t>
            </w:r>
          </w:p>
        </w:tc>
      </w:tr>
      <w:tr w:rsidR="004D17CB" w:rsidRPr="008C20D8" w14:paraId="1E6EE416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EBB44CD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lrTbV"/>
            <w:vAlign w:val="center"/>
            <w:hideMark/>
          </w:tcPr>
          <w:p w14:paraId="414B31EE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7CC75FE8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extDirection w:val="lrTbV"/>
            <w:vAlign w:val="bottom"/>
            <w:hideMark/>
          </w:tcPr>
          <w:p w14:paraId="07B74F6E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CCTTGATGAGAAGGTAGTGGA</w:t>
            </w:r>
          </w:p>
        </w:tc>
      </w:tr>
      <w:tr w:rsidR="004D17CB" w:rsidRPr="008C20D8" w14:paraId="093796A3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1F30F184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33AE2068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 xml:space="preserve">CCL21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3A1E0C40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2DC8BE41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GCAGCTACCGGAAGCAG</w:t>
            </w:r>
          </w:p>
        </w:tc>
      </w:tr>
      <w:tr w:rsidR="004D17CB" w:rsidRPr="008C20D8" w14:paraId="79F820E9" w14:textId="77777777" w:rsidTr="000B1189">
        <w:trPr>
          <w:trHeight w:val="285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49AA895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2C422CE7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01C16C6B" w14:textId="77777777" w:rsidR="004D17CB" w:rsidRPr="008C20D8" w:rsidRDefault="004D17CB" w:rsidP="003903C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468F7D2" w14:textId="77777777" w:rsidR="004D17CB" w:rsidRPr="008C20D8" w:rsidRDefault="004D17CB" w:rsidP="003903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GCCTGAGAGCGCTTGC</w:t>
            </w:r>
          </w:p>
        </w:tc>
      </w:tr>
      <w:tr w:rsidR="00552C20" w:rsidRPr="008C20D8" w14:paraId="7A247B9C" w14:textId="77777777" w:rsidTr="002238C8">
        <w:trPr>
          <w:trHeight w:val="285"/>
        </w:trPr>
        <w:tc>
          <w:tcPr>
            <w:tcW w:w="11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4E5059B7" w14:textId="3581FFAF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Mouse</w:t>
            </w: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7B8E9253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 xml:space="preserve">GAPDH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279079F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6CA46786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TATGACTCCACTCACGGCAA</w:t>
            </w:r>
          </w:p>
        </w:tc>
      </w:tr>
      <w:tr w:rsidR="00552C20" w:rsidRPr="008C20D8" w14:paraId="7E7B2A3E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64A6FA4B" w14:textId="2E144FF2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4DCFB5D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5CA4231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FE3BA9F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CTCGCTCCTGGAAGATGGT</w:t>
            </w:r>
          </w:p>
        </w:tc>
      </w:tr>
      <w:tr w:rsidR="00552C20" w:rsidRPr="008C20D8" w14:paraId="364AC271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56108D79" w14:textId="60FE88F0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54104C06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 xml:space="preserve">TGFB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0415FB2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3700D727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AGAAGAACTGCTGTGTGC</w:t>
            </w:r>
          </w:p>
        </w:tc>
      </w:tr>
      <w:tr w:rsidR="00552C20" w:rsidRPr="008C20D8" w14:paraId="08353DEC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6D1249A2" w14:textId="5B3D21E7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19FAADC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56AA00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368ADC61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GGTTGTGTTGGTTGTAGAG</w:t>
            </w:r>
          </w:p>
        </w:tc>
      </w:tr>
      <w:tr w:rsidR="00552C20" w:rsidRPr="008C20D8" w14:paraId="2CE700F2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D95418D" w14:textId="680B4CAE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6200AE9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IL1B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4F37A88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254A4287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ACCAACAAGTGATATTCTCCATG</w:t>
            </w:r>
          </w:p>
        </w:tc>
      </w:tr>
      <w:tr w:rsidR="00552C20" w:rsidRPr="008C20D8" w14:paraId="038217A3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51C1DD4" w14:textId="1404493B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12B126A9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3124D04D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6C57E892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TCCACACTCTCCAGCTGCA</w:t>
            </w:r>
          </w:p>
        </w:tc>
      </w:tr>
      <w:tr w:rsidR="00552C20" w:rsidRPr="008C20D8" w14:paraId="036D2057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0D17F97" w14:textId="7EF7F8EC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7018803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 xml:space="preserve">IL6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6FCDA28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5D4A38AD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CAGAGGAAATTTTCAATAGGC</w:t>
            </w:r>
          </w:p>
        </w:tc>
      </w:tr>
      <w:tr w:rsidR="00552C20" w:rsidRPr="008C20D8" w14:paraId="70545DF5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C7E54C5" w14:textId="4DF25510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6586AEA7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AE7397F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395AE82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ATGCACTTGCAGAAAACA</w:t>
            </w:r>
          </w:p>
        </w:tc>
      </w:tr>
      <w:tr w:rsidR="00552C20" w:rsidRPr="008C20D8" w14:paraId="761C43F4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6FA56AB3" w14:textId="488C6E47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37FB480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 xml:space="preserve">IL23p19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3E07A0F1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45B61A50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CAGCGGGACATATGAATCT</w:t>
            </w:r>
          </w:p>
        </w:tc>
      </w:tr>
      <w:tr w:rsidR="00552C20" w:rsidRPr="008C20D8" w14:paraId="04BF96C8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567E020" w14:textId="1267CDE0" w:rsidR="00552C20" w:rsidRPr="008C20D8" w:rsidRDefault="00552C20" w:rsidP="003903C4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6D0E0875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4E6772BB" w14:textId="77777777" w:rsidR="00552C20" w:rsidRPr="008C20D8" w:rsidRDefault="00552C20" w:rsidP="002238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1A93E15" w14:textId="77777777" w:rsidR="00552C20" w:rsidRPr="008C20D8" w:rsidRDefault="00552C20" w:rsidP="002238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GCTCCCCTTTGAAGATGT</w:t>
            </w:r>
          </w:p>
        </w:tc>
      </w:tr>
      <w:tr w:rsidR="00552C20" w:rsidRPr="008C20D8" w14:paraId="5EB5EE57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3F137185" w14:textId="03CB69C8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67F6E44A" w14:textId="218C6B97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CXCL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05A0D715" w14:textId="0E696140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0667FF33" w14:textId="59C8332E" w:rsidR="00552C20" w:rsidRPr="008C20D8" w:rsidRDefault="00D06351" w:rsidP="00552C2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CTCCACCTCCAGGCAGAATG</w:t>
            </w:r>
          </w:p>
        </w:tc>
      </w:tr>
      <w:tr w:rsidR="00552C20" w:rsidRPr="008C20D8" w14:paraId="4055E5BE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4855CE5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B497624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C45F85B" w14:textId="3125CEE1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43557427" w14:textId="2818561A" w:rsidR="00552C20" w:rsidRPr="008C20D8" w:rsidRDefault="00D06351" w:rsidP="00552C2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TGTAATGGGCTTCCAGAATACC</w:t>
            </w:r>
          </w:p>
        </w:tc>
      </w:tr>
      <w:tr w:rsidR="00552C20" w:rsidRPr="008C20D8" w14:paraId="513B6F35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A5B813E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6379EB7B" w14:textId="148004E5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CCL2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574BC438" w14:textId="7650095E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0B37FD3" w14:textId="4D54C636" w:rsidR="00552C20" w:rsidRPr="008C20D8" w:rsidRDefault="00D06351" w:rsidP="00552C2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CAAAGAGGGAGCTAGAAAACAGA</w:t>
            </w:r>
          </w:p>
        </w:tc>
      </w:tr>
      <w:tr w:rsidR="00552C20" w:rsidRPr="008C20D8" w14:paraId="3DD7CEE1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70262EE0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3E1336D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17E8D60" w14:textId="4AA6A2F3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1F027F3B" w14:textId="59EECB64" w:rsidR="00552C20" w:rsidRPr="008C20D8" w:rsidRDefault="00D06351" w:rsidP="00552C2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GACGGAGGCCAGCAT</w:t>
            </w:r>
          </w:p>
        </w:tc>
      </w:tr>
      <w:tr w:rsidR="00552C20" w:rsidRPr="008C20D8" w14:paraId="4EE0109F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1B285C6A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center"/>
            <w:hideMark/>
          </w:tcPr>
          <w:p w14:paraId="766E1DB4" w14:textId="3D1B3C77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CXCR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7976825D" w14:textId="3F584AC9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52743347" w14:textId="2CD6FDC8" w:rsidR="00552C20" w:rsidRPr="008C20D8" w:rsidRDefault="00D06351" w:rsidP="00552C2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CTCCTTACCACAGTGCACCTT</w:t>
            </w:r>
          </w:p>
        </w:tc>
      </w:tr>
      <w:tr w:rsidR="00552C20" w:rsidRPr="008C20D8" w14:paraId="6E2D0802" w14:textId="77777777" w:rsidTr="002238C8">
        <w:trPr>
          <w:trHeight w:val="28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04EA77D6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lrTbV"/>
            <w:vAlign w:val="center"/>
            <w:hideMark/>
          </w:tcPr>
          <w:p w14:paraId="3203F894" w14:textId="77777777" w:rsidR="00552C20" w:rsidRPr="008C20D8" w:rsidRDefault="00552C20" w:rsidP="00552C20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5D640335" w14:textId="4453A120" w:rsidR="00552C20" w:rsidRPr="008C20D8" w:rsidRDefault="00552C20" w:rsidP="00552C2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verse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lrTbV"/>
            <w:vAlign w:val="bottom"/>
            <w:hideMark/>
          </w:tcPr>
          <w:p w14:paraId="60DBDFFE" w14:textId="19952EE4" w:rsidR="00552C20" w:rsidRPr="008C20D8" w:rsidRDefault="00D06351" w:rsidP="00552C2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C20D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GAAACGGGAGGTGAACCA</w:t>
            </w:r>
          </w:p>
        </w:tc>
      </w:tr>
    </w:tbl>
    <w:p w14:paraId="77C9B9EC" w14:textId="6B078D5B" w:rsidR="000B1189" w:rsidRPr="008C20D8" w:rsidRDefault="000F5F21" w:rsidP="001B0B2D">
      <w:pPr>
        <w:widowControl/>
        <w:spacing w:line="360" w:lineRule="auto"/>
        <w:jc w:val="left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sz w:val="24"/>
          <w:szCs w:val="24"/>
        </w:rPr>
        <w:t>Extended Data Table</w:t>
      </w:r>
      <w:r w:rsidR="00B047A4" w:rsidRPr="008C20D8">
        <w:rPr>
          <w:rFonts w:ascii="Times New Roman" w:eastAsia="Arial Unicode MS" w:hAnsi="Times New Roman" w:cs="Times New Roman"/>
          <w:b/>
          <w:sz w:val="24"/>
          <w:szCs w:val="24"/>
        </w:rPr>
        <w:t xml:space="preserve"> 6</w:t>
      </w:r>
      <w:r w:rsidR="000B1189" w:rsidRPr="008C20D8">
        <w:rPr>
          <w:rFonts w:ascii="Times New Roman" w:eastAsia="Arial Unicode MS" w:hAnsi="Times New Roman" w:cs="Times New Roman"/>
          <w:b/>
          <w:sz w:val="24"/>
          <w:szCs w:val="24"/>
        </w:rPr>
        <w:t>. Primers for RT-qPCR analyses</w:t>
      </w:r>
    </w:p>
    <w:sectPr w:rsidR="000B1189" w:rsidRPr="008C20D8" w:rsidSect="00B35C10">
      <w:pgSz w:w="11906" w:h="16838"/>
      <w:pgMar w:top="1440" w:right="1080" w:bottom="1440" w:left="1080" w:header="851" w:footer="992" w:gutter="0"/>
      <w:cols w:space="425"/>
      <w:textDirection w:val="lrTbV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0B05F" w14:textId="77777777" w:rsidR="009810B7" w:rsidRDefault="009810B7" w:rsidP="00313EBA">
      <w:r>
        <w:separator/>
      </w:r>
    </w:p>
  </w:endnote>
  <w:endnote w:type="continuationSeparator" w:id="0">
    <w:p w14:paraId="227C245F" w14:textId="77777777" w:rsidR="009810B7" w:rsidRDefault="009810B7" w:rsidP="00313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TimesNewRomanPS-BoldMT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GraphikNaturel-RegularItalic">
    <w:altName w:val="MS Mincho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31EEB" w14:textId="77777777" w:rsidR="009810B7" w:rsidRDefault="009810B7" w:rsidP="00313EBA">
      <w:r>
        <w:separator/>
      </w:r>
    </w:p>
  </w:footnote>
  <w:footnote w:type="continuationSeparator" w:id="0">
    <w:p w14:paraId="1714C69A" w14:textId="77777777" w:rsidR="009810B7" w:rsidRDefault="009810B7" w:rsidP="00313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86C22" w14:textId="77777777" w:rsidR="005D14A9" w:rsidRDefault="005D14A9" w:rsidP="00BB2D3C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CD002" w14:textId="77777777" w:rsidR="005D14A9" w:rsidRDefault="005D14A9" w:rsidP="00BB2D3C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304BB"/>
    <w:multiLevelType w:val="hybridMultilevel"/>
    <w:tmpl w:val="D10C4B9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5C1826"/>
    <w:multiLevelType w:val="hybridMultilevel"/>
    <w:tmpl w:val="CB18CEE2"/>
    <w:lvl w:ilvl="0" w:tplc="C698650A">
      <w:start w:val="1"/>
      <w:numFmt w:val="upperLetter"/>
      <w:lvlText w:val="(%1)"/>
      <w:lvlJc w:val="left"/>
      <w:pPr>
        <w:ind w:left="360" w:hanging="360"/>
      </w:pPr>
      <w:rPr>
        <w:rFonts w:eastAsia="Arial Unicode MS" w:hint="default"/>
        <w:b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A00ACC"/>
    <w:multiLevelType w:val="hybridMultilevel"/>
    <w:tmpl w:val="049E96EA"/>
    <w:lvl w:ilvl="0" w:tplc="06EAAED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E3764A"/>
    <w:multiLevelType w:val="hybridMultilevel"/>
    <w:tmpl w:val="98EE8F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2DA5AA1"/>
    <w:multiLevelType w:val="hybridMultilevel"/>
    <w:tmpl w:val="41582FBE"/>
    <w:lvl w:ilvl="0" w:tplc="3202E4E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34D233F"/>
    <w:multiLevelType w:val="hybridMultilevel"/>
    <w:tmpl w:val="F9C23F00"/>
    <w:lvl w:ilvl="0" w:tplc="8E502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D84FAF"/>
    <w:multiLevelType w:val="hybridMultilevel"/>
    <w:tmpl w:val="7E84228A"/>
    <w:lvl w:ilvl="0" w:tplc="227448EE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0E7AA8"/>
    <w:multiLevelType w:val="hybridMultilevel"/>
    <w:tmpl w:val="7098E968"/>
    <w:lvl w:ilvl="0" w:tplc="37B0EA7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5D343D8"/>
    <w:multiLevelType w:val="hybridMultilevel"/>
    <w:tmpl w:val="F224DDF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9571F1D"/>
    <w:multiLevelType w:val="hybridMultilevel"/>
    <w:tmpl w:val="14E603F2"/>
    <w:lvl w:ilvl="0" w:tplc="74FC57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881CF6"/>
    <w:multiLevelType w:val="hybridMultilevel"/>
    <w:tmpl w:val="998C1BF4"/>
    <w:lvl w:ilvl="0" w:tplc="227448EE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23B3A09"/>
    <w:multiLevelType w:val="hybridMultilevel"/>
    <w:tmpl w:val="1BECA3E6"/>
    <w:lvl w:ilvl="0" w:tplc="F61AC3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66A3563"/>
    <w:multiLevelType w:val="hybridMultilevel"/>
    <w:tmpl w:val="7B48E260"/>
    <w:lvl w:ilvl="0" w:tplc="7A3E3D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884AC9"/>
    <w:multiLevelType w:val="hybridMultilevel"/>
    <w:tmpl w:val="D2A471B8"/>
    <w:lvl w:ilvl="0" w:tplc="A19E9BC8">
      <w:start w:val="1"/>
      <w:numFmt w:val="upperLetter"/>
      <w:lvlText w:val="(%1)"/>
      <w:lvlJc w:val="left"/>
      <w:pPr>
        <w:ind w:left="405" w:hanging="405"/>
      </w:pPr>
      <w:rPr>
        <w:rFonts w:eastAsiaTheme="minorEastAsia" w:hint="default"/>
        <w:b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DF93352"/>
    <w:multiLevelType w:val="hybridMultilevel"/>
    <w:tmpl w:val="2AB82D14"/>
    <w:lvl w:ilvl="0" w:tplc="9B9ADE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FD91CB8"/>
    <w:multiLevelType w:val="hybridMultilevel"/>
    <w:tmpl w:val="77CE8990"/>
    <w:lvl w:ilvl="0" w:tplc="17A4400C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113351C"/>
    <w:multiLevelType w:val="hybridMultilevel"/>
    <w:tmpl w:val="37B471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2592404"/>
    <w:multiLevelType w:val="hybridMultilevel"/>
    <w:tmpl w:val="7B48E260"/>
    <w:lvl w:ilvl="0" w:tplc="7A3E3D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5C677CD"/>
    <w:multiLevelType w:val="hybridMultilevel"/>
    <w:tmpl w:val="A0D80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6F269A3"/>
    <w:multiLevelType w:val="hybridMultilevel"/>
    <w:tmpl w:val="F906ECF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A903198"/>
    <w:multiLevelType w:val="hybridMultilevel"/>
    <w:tmpl w:val="A87E555E"/>
    <w:lvl w:ilvl="0" w:tplc="C0F04D6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BCE5A30"/>
    <w:multiLevelType w:val="hybridMultilevel"/>
    <w:tmpl w:val="4D18238E"/>
    <w:lvl w:ilvl="0" w:tplc="411095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0D54E30"/>
    <w:multiLevelType w:val="hybridMultilevel"/>
    <w:tmpl w:val="52EEDBF4"/>
    <w:lvl w:ilvl="0" w:tplc="0DBC6ABE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DA6EA4"/>
    <w:multiLevelType w:val="hybridMultilevel"/>
    <w:tmpl w:val="0100D07E"/>
    <w:lvl w:ilvl="0" w:tplc="227448EE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22A2F3E"/>
    <w:multiLevelType w:val="hybridMultilevel"/>
    <w:tmpl w:val="C57E0C5C"/>
    <w:lvl w:ilvl="0" w:tplc="7E8A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5361141"/>
    <w:multiLevelType w:val="hybridMultilevel"/>
    <w:tmpl w:val="0D223E1E"/>
    <w:lvl w:ilvl="0" w:tplc="A692AB1E">
      <w:start w:val="1"/>
      <w:numFmt w:val="upperLetter"/>
      <w:lvlText w:val="(%1)"/>
      <w:lvlJc w:val="left"/>
      <w:pPr>
        <w:ind w:left="36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99D0B32"/>
    <w:multiLevelType w:val="hybridMultilevel"/>
    <w:tmpl w:val="F7B69C92"/>
    <w:lvl w:ilvl="0" w:tplc="9A4001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0AF48B4"/>
    <w:multiLevelType w:val="hybridMultilevel"/>
    <w:tmpl w:val="64D0FD40"/>
    <w:lvl w:ilvl="0" w:tplc="2072F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4"/>
  </w:num>
  <w:num w:numId="2">
    <w:abstractNumId w:val="2"/>
  </w:num>
  <w:num w:numId="3">
    <w:abstractNumId w:val="16"/>
  </w:num>
  <w:num w:numId="4">
    <w:abstractNumId w:val="14"/>
  </w:num>
  <w:num w:numId="5">
    <w:abstractNumId w:val="6"/>
  </w:num>
  <w:num w:numId="6">
    <w:abstractNumId w:val="18"/>
  </w:num>
  <w:num w:numId="7">
    <w:abstractNumId w:val="19"/>
  </w:num>
  <w:num w:numId="8">
    <w:abstractNumId w:val="8"/>
  </w:num>
  <w:num w:numId="9">
    <w:abstractNumId w:val="0"/>
  </w:num>
  <w:num w:numId="10">
    <w:abstractNumId w:val="10"/>
  </w:num>
  <w:num w:numId="11">
    <w:abstractNumId w:val="23"/>
  </w:num>
  <w:num w:numId="12">
    <w:abstractNumId w:val="11"/>
  </w:num>
  <w:num w:numId="13">
    <w:abstractNumId w:val="9"/>
  </w:num>
  <w:num w:numId="14">
    <w:abstractNumId w:val="3"/>
  </w:num>
  <w:num w:numId="15">
    <w:abstractNumId w:val="12"/>
  </w:num>
  <w:num w:numId="16">
    <w:abstractNumId w:val="21"/>
  </w:num>
  <w:num w:numId="17">
    <w:abstractNumId w:val="27"/>
  </w:num>
  <w:num w:numId="18">
    <w:abstractNumId w:val="26"/>
  </w:num>
  <w:num w:numId="19">
    <w:abstractNumId w:val="17"/>
  </w:num>
  <w:num w:numId="20">
    <w:abstractNumId w:val="13"/>
  </w:num>
  <w:num w:numId="21">
    <w:abstractNumId w:val="15"/>
  </w:num>
  <w:num w:numId="22">
    <w:abstractNumId w:val="22"/>
  </w:num>
  <w:num w:numId="23">
    <w:abstractNumId w:val="1"/>
  </w:num>
  <w:num w:numId="24">
    <w:abstractNumId w:val="25"/>
  </w:num>
  <w:num w:numId="25">
    <w:abstractNumId w:val="7"/>
  </w:num>
  <w:num w:numId="26">
    <w:abstractNumId w:val="4"/>
  </w:num>
  <w:num w:numId="27">
    <w:abstractNumId w:val="5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wNje0tDQwMTYzMbVQ0lEKTi0uzszPAykwrAUAWIP7Z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B3A23"/>
    <w:rsid w:val="00000863"/>
    <w:rsid w:val="0000158F"/>
    <w:rsid w:val="000015C1"/>
    <w:rsid w:val="00002B36"/>
    <w:rsid w:val="00002E18"/>
    <w:rsid w:val="0000392B"/>
    <w:rsid w:val="00004E8D"/>
    <w:rsid w:val="000057A1"/>
    <w:rsid w:val="000057B7"/>
    <w:rsid w:val="0000729B"/>
    <w:rsid w:val="00007555"/>
    <w:rsid w:val="00007C41"/>
    <w:rsid w:val="00010090"/>
    <w:rsid w:val="00010B7F"/>
    <w:rsid w:val="000119B7"/>
    <w:rsid w:val="00011AA6"/>
    <w:rsid w:val="00011FD0"/>
    <w:rsid w:val="00012B25"/>
    <w:rsid w:val="000133DB"/>
    <w:rsid w:val="00013F35"/>
    <w:rsid w:val="00014304"/>
    <w:rsid w:val="000150DC"/>
    <w:rsid w:val="00016722"/>
    <w:rsid w:val="00017BCA"/>
    <w:rsid w:val="00021846"/>
    <w:rsid w:val="00021B99"/>
    <w:rsid w:val="00021BD7"/>
    <w:rsid w:val="00021CDD"/>
    <w:rsid w:val="00023E1B"/>
    <w:rsid w:val="0002586A"/>
    <w:rsid w:val="00025A56"/>
    <w:rsid w:val="00025EA5"/>
    <w:rsid w:val="00026004"/>
    <w:rsid w:val="00027289"/>
    <w:rsid w:val="00027400"/>
    <w:rsid w:val="000277C0"/>
    <w:rsid w:val="00030393"/>
    <w:rsid w:val="000311DB"/>
    <w:rsid w:val="00032ED8"/>
    <w:rsid w:val="00032EFE"/>
    <w:rsid w:val="00033B6D"/>
    <w:rsid w:val="00033C42"/>
    <w:rsid w:val="00035F3F"/>
    <w:rsid w:val="00036F91"/>
    <w:rsid w:val="00037B04"/>
    <w:rsid w:val="00037D47"/>
    <w:rsid w:val="0004045B"/>
    <w:rsid w:val="0004083A"/>
    <w:rsid w:val="000418E4"/>
    <w:rsid w:val="00041FE7"/>
    <w:rsid w:val="000431F7"/>
    <w:rsid w:val="000451CF"/>
    <w:rsid w:val="00045614"/>
    <w:rsid w:val="00046539"/>
    <w:rsid w:val="00046621"/>
    <w:rsid w:val="0004683E"/>
    <w:rsid w:val="00047720"/>
    <w:rsid w:val="0005147F"/>
    <w:rsid w:val="000516C3"/>
    <w:rsid w:val="000528A2"/>
    <w:rsid w:val="0005335D"/>
    <w:rsid w:val="000537A8"/>
    <w:rsid w:val="00054B81"/>
    <w:rsid w:val="000552D5"/>
    <w:rsid w:val="0005681E"/>
    <w:rsid w:val="00056C3C"/>
    <w:rsid w:val="00056D49"/>
    <w:rsid w:val="000571DF"/>
    <w:rsid w:val="00057994"/>
    <w:rsid w:val="00057A9A"/>
    <w:rsid w:val="00060C10"/>
    <w:rsid w:val="00061DED"/>
    <w:rsid w:val="000620A7"/>
    <w:rsid w:val="00062106"/>
    <w:rsid w:val="00063CAC"/>
    <w:rsid w:val="00063F21"/>
    <w:rsid w:val="00063F3E"/>
    <w:rsid w:val="000643F1"/>
    <w:rsid w:val="00064EFF"/>
    <w:rsid w:val="00065A39"/>
    <w:rsid w:val="00066039"/>
    <w:rsid w:val="000660CC"/>
    <w:rsid w:val="000662A6"/>
    <w:rsid w:val="00066BAC"/>
    <w:rsid w:val="00067D99"/>
    <w:rsid w:val="00070CE8"/>
    <w:rsid w:val="0007161A"/>
    <w:rsid w:val="0007168E"/>
    <w:rsid w:val="00073769"/>
    <w:rsid w:val="00075740"/>
    <w:rsid w:val="00075BB5"/>
    <w:rsid w:val="0007671E"/>
    <w:rsid w:val="0007742A"/>
    <w:rsid w:val="000777B7"/>
    <w:rsid w:val="00077EF1"/>
    <w:rsid w:val="00077FA6"/>
    <w:rsid w:val="00080532"/>
    <w:rsid w:val="000811A9"/>
    <w:rsid w:val="0008173A"/>
    <w:rsid w:val="00082E6B"/>
    <w:rsid w:val="0008486C"/>
    <w:rsid w:val="00084C0F"/>
    <w:rsid w:val="0008508F"/>
    <w:rsid w:val="0009029F"/>
    <w:rsid w:val="00090492"/>
    <w:rsid w:val="000917B1"/>
    <w:rsid w:val="00091CA2"/>
    <w:rsid w:val="0009270A"/>
    <w:rsid w:val="000950B4"/>
    <w:rsid w:val="000950F7"/>
    <w:rsid w:val="00097234"/>
    <w:rsid w:val="000974FE"/>
    <w:rsid w:val="00097D09"/>
    <w:rsid w:val="000A02DB"/>
    <w:rsid w:val="000A0858"/>
    <w:rsid w:val="000A1741"/>
    <w:rsid w:val="000A29F6"/>
    <w:rsid w:val="000A3B98"/>
    <w:rsid w:val="000A71B0"/>
    <w:rsid w:val="000B0FDB"/>
    <w:rsid w:val="000B1189"/>
    <w:rsid w:val="000B11ED"/>
    <w:rsid w:val="000B14BF"/>
    <w:rsid w:val="000B459A"/>
    <w:rsid w:val="000B57DC"/>
    <w:rsid w:val="000B5A7E"/>
    <w:rsid w:val="000B67F1"/>
    <w:rsid w:val="000B7EDF"/>
    <w:rsid w:val="000C030D"/>
    <w:rsid w:val="000C0547"/>
    <w:rsid w:val="000C077B"/>
    <w:rsid w:val="000C1EFE"/>
    <w:rsid w:val="000C30AF"/>
    <w:rsid w:val="000C463E"/>
    <w:rsid w:val="000C4AE1"/>
    <w:rsid w:val="000C4D8A"/>
    <w:rsid w:val="000C516D"/>
    <w:rsid w:val="000C5262"/>
    <w:rsid w:val="000C5912"/>
    <w:rsid w:val="000C5A8F"/>
    <w:rsid w:val="000C686A"/>
    <w:rsid w:val="000C6E51"/>
    <w:rsid w:val="000C6E80"/>
    <w:rsid w:val="000D0ACE"/>
    <w:rsid w:val="000D2628"/>
    <w:rsid w:val="000D38A9"/>
    <w:rsid w:val="000D5939"/>
    <w:rsid w:val="000D61A7"/>
    <w:rsid w:val="000D6F28"/>
    <w:rsid w:val="000D7401"/>
    <w:rsid w:val="000E02E6"/>
    <w:rsid w:val="000E3655"/>
    <w:rsid w:val="000E39F7"/>
    <w:rsid w:val="000E3F6F"/>
    <w:rsid w:val="000E4E59"/>
    <w:rsid w:val="000E4FC6"/>
    <w:rsid w:val="000E56F6"/>
    <w:rsid w:val="000E5704"/>
    <w:rsid w:val="000E64B9"/>
    <w:rsid w:val="000E69B9"/>
    <w:rsid w:val="000E7745"/>
    <w:rsid w:val="000E7897"/>
    <w:rsid w:val="000F31E5"/>
    <w:rsid w:val="000F41B6"/>
    <w:rsid w:val="000F4812"/>
    <w:rsid w:val="000F487A"/>
    <w:rsid w:val="000F5F21"/>
    <w:rsid w:val="000F76D2"/>
    <w:rsid w:val="00100281"/>
    <w:rsid w:val="00101EFF"/>
    <w:rsid w:val="001023ED"/>
    <w:rsid w:val="00103A18"/>
    <w:rsid w:val="001046E7"/>
    <w:rsid w:val="001047AF"/>
    <w:rsid w:val="00106291"/>
    <w:rsid w:val="0010646B"/>
    <w:rsid w:val="00106496"/>
    <w:rsid w:val="0010674F"/>
    <w:rsid w:val="001069E3"/>
    <w:rsid w:val="00107670"/>
    <w:rsid w:val="00110A16"/>
    <w:rsid w:val="00114752"/>
    <w:rsid w:val="001147F2"/>
    <w:rsid w:val="001148B1"/>
    <w:rsid w:val="001152B3"/>
    <w:rsid w:val="00115802"/>
    <w:rsid w:val="00115E20"/>
    <w:rsid w:val="001167D6"/>
    <w:rsid w:val="00116EBD"/>
    <w:rsid w:val="001176CE"/>
    <w:rsid w:val="0012045D"/>
    <w:rsid w:val="00121CEE"/>
    <w:rsid w:val="001220D4"/>
    <w:rsid w:val="00122181"/>
    <w:rsid w:val="00122BEC"/>
    <w:rsid w:val="00122F13"/>
    <w:rsid w:val="00125645"/>
    <w:rsid w:val="00125CE0"/>
    <w:rsid w:val="0012712D"/>
    <w:rsid w:val="001300F0"/>
    <w:rsid w:val="00130B07"/>
    <w:rsid w:val="00131039"/>
    <w:rsid w:val="001310CD"/>
    <w:rsid w:val="00131763"/>
    <w:rsid w:val="00131DBF"/>
    <w:rsid w:val="001323D1"/>
    <w:rsid w:val="00132C29"/>
    <w:rsid w:val="00133144"/>
    <w:rsid w:val="00133268"/>
    <w:rsid w:val="0013333B"/>
    <w:rsid w:val="0013352C"/>
    <w:rsid w:val="001340E0"/>
    <w:rsid w:val="001430C2"/>
    <w:rsid w:val="001505AB"/>
    <w:rsid w:val="00151426"/>
    <w:rsid w:val="0015306B"/>
    <w:rsid w:val="001532B5"/>
    <w:rsid w:val="00153697"/>
    <w:rsid w:val="00153D13"/>
    <w:rsid w:val="001555CF"/>
    <w:rsid w:val="00155B40"/>
    <w:rsid w:val="00156271"/>
    <w:rsid w:val="00156C68"/>
    <w:rsid w:val="00160454"/>
    <w:rsid w:val="00160927"/>
    <w:rsid w:val="001613C7"/>
    <w:rsid w:val="00161860"/>
    <w:rsid w:val="001627CE"/>
    <w:rsid w:val="00164481"/>
    <w:rsid w:val="00164909"/>
    <w:rsid w:val="00165B4D"/>
    <w:rsid w:val="00166C3F"/>
    <w:rsid w:val="0016718E"/>
    <w:rsid w:val="00167F90"/>
    <w:rsid w:val="00170468"/>
    <w:rsid w:val="00170D2E"/>
    <w:rsid w:val="00170EF4"/>
    <w:rsid w:val="00171BC1"/>
    <w:rsid w:val="001728D0"/>
    <w:rsid w:val="001734D1"/>
    <w:rsid w:val="00173DEC"/>
    <w:rsid w:val="001749B8"/>
    <w:rsid w:val="00175E57"/>
    <w:rsid w:val="00176B13"/>
    <w:rsid w:val="00177612"/>
    <w:rsid w:val="00180E19"/>
    <w:rsid w:val="001822C4"/>
    <w:rsid w:val="0018261E"/>
    <w:rsid w:val="001832D6"/>
    <w:rsid w:val="00184034"/>
    <w:rsid w:val="00184365"/>
    <w:rsid w:val="00184434"/>
    <w:rsid w:val="0018533A"/>
    <w:rsid w:val="0019008B"/>
    <w:rsid w:val="001928CE"/>
    <w:rsid w:val="0019491F"/>
    <w:rsid w:val="001967D6"/>
    <w:rsid w:val="00197AC8"/>
    <w:rsid w:val="001A034E"/>
    <w:rsid w:val="001A0473"/>
    <w:rsid w:val="001A0F47"/>
    <w:rsid w:val="001A134F"/>
    <w:rsid w:val="001A1CAB"/>
    <w:rsid w:val="001A1F41"/>
    <w:rsid w:val="001A245C"/>
    <w:rsid w:val="001A32F0"/>
    <w:rsid w:val="001A3478"/>
    <w:rsid w:val="001A3C57"/>
    <w:rsid w:val="001A3D25"/>
    <w:rsid w:val="001A47B7"/>
    <w:rsid w:val="001A59C4"/>
    <w:rsid w:val="001A5E2E"/>
    <w:rsid w:val="001A6D5B"/>
    <w:rsid w:val="001A6EEC"/>
    <w:rsid w:val="001A72DF"/>
    <w:rsid w:val="001A73B8"/>
    <w:rsid w:val="001B047A"/>
    <w:rsid w:val="001B0B2D"/>
    <w:rsid w:val="001B1B2C"/>
    <w:rsid w:val="001B1CC2"/>
    <w:rsid w:val="001B3CC9"/>
    <w:rsid w:val="001B4A36"/>
    <w:rsid w:val="001B537E"/>
    <w:rsid w:val="001B6C06"/>
    <w:rsid w:val="001B6C17"/>
    <w:rsid w:val="001B7270"/>
    <w:rsid w:val="001B7737"/>
    <w:rsid w:val="001B7DE6"/>
    <w:rsid w:val="001C0589"/>
    <w:rsid w:val="001C0765"/>
    <w:rsid w:val="001C0DEE"/>
    <w:rsid w:val="001C1239"/>
    <w:rsid w:val="001C1FC8"/>
    <w:rsid w:val="001C22DB"/>
    <w:rsid w:val="001C2470"/>
    <w:rsid w:val="001C25D3"/>
    <w:rsid w:val="001C35FE"/>
    <w:rsid w:val="001C5A94"/>
    <w:rsid w:val="001C7F53"/>
    <w:rsid w:val="001D0514"/>
    <w:rsid w:val="001D1E51"/>
    <w:rsid w:val="001D2B6A"/>
    <w:rsid w:val="001D3FC3"/>
    <w:rsid w:val="001D66A5"/>
    <w:rsid w:val="001D7A1D"/>
    <w:rsid w:val="001E0C8F"/>
    <w:rsid w:val="001E27E3"/>
    <w:rsid w:val="001E2E7A"/>
    <w:rsid w:val="001E2ECD"/>
    <w:rsid w:val="001E34B3"/>
    <w:rsid w:val="001E4383"/>
    <w:rsid w:val="001E441D"/>
    <w:rsid w:val="001E4577"/>
    <w:rsid w:val="001E4F80"/>
    <w:rsid w:val="001E5073"/>
    <w:rsid w:val="001E5B03"/>
    <w:rsid w:val="001E5BB1"/>
    <w:rsid w:val="001E5BC5"/>
    <w:rsid w:val="001F0EE2"/>
    <w:rsid w:val="001F3023"/>
    <w:rsid w:val="001F38DA"/>
    <w:rsid w:val="001F473A"/>
    <w:rsid w:val="001F73B4"/>
    <w:rsid w:val="001F7AEA"/>
    <w:rsid w:val="001F7B05"/>
    <w:rsid w:val="001F7DEB"/>
    <w:rsid w:val="00201575"/>
    <w:rsid w:val="00201AD8"/>
    <w:rsid w:val="002029FF"/>
    <w:rsid w:val="00205676"/>
    <w:rsid w:val="00205B5E"/>
    <w:rsid w:val="00206636"/>
    <w:rsid w:val="00206CDE"/>
    <w:rsid w:val="0021078C"/>
    <w:rsid w:val="00212275"/>
    <w:rsid w:val="00212957"/>
    <w:rsid w:val="00215148"/>
    <w:rsid w:val="00216003"/>
    <w:rsid w:val="002163FD"/>
    <w:rsid w:val="00221E97"/>
    <w:rsid w:val="002226B0"/>
    <w:rsid w:val="002238C8"/>
    <w:rsid w:val="00223FC7"/>
    <w:rsid w:val="00224AF0"/>
    <w:rsid w:val="00226B00"/>
    <w:rsid w:val="00226F73"/>
    <w:rsid w:val="0022703F"/>
    <w:rsid w:val="00227F50"/>
    <w:rsid w:val="00230A74"/>
    <w:rsid w:val="00230DBC"/>
    <w:rsid w:val="00231228"/>
    <w:rsid w:val="002318F5"/>
    <w:rsid w:val="00231AB4"/>
    <w:rsid w:val="00231DCF"/>
    <w:rsid w:val="00233311"/>
    <w:rsid w:val="00233E39"/>
    <w:rsid w:val="00235D2C"/>
    <w:rsid w:val="00236FC3"/>
    <w:rsid w:val="00237759"/>
    <w:rsid w:val="00237B88"/>
    <w:rsid w:val="002401E9"/>
    <w:rsid w:val="002413EC"/>
    <w:rsid w:val="00241922"/>
    <w:rsid w:val="00241C81"/>
    <w:rsid w:val="0024306D"/>
    <w:rsid w:val="002447BA"/>
    <w:rsid w:val="00244F9D"/>
    <w:rsid w:val="00246FE0"/>
    <w:rsid w:val="00247F11"/>
    <w:rsid w:val="002509ED"/>
    <w:rsid w:val="00252378"/>
    <w:rsid w:val="002529CE"/>
    <w:rsid w:val="00253CB3"/>
    <w:rsid w:val="00253DB0"/>
    <w:rsid w:val="00254007"/>
    <w:rsid w:val="002548EB"/>
    <w:rsid w:val="00257C8B"/>
    <w:rsid w:val="00260551"/>
    <w:rsid w:val="00260CCD"/>
    <w:rsid w:val="00261878"/>
    <w:rsid w:val="00261D3F"/>
    <w:rsid w:val="00264926"/>
    <w:rsid w:val="00265158"/>
    <w:rsid w:val="00266377"/>
    <w:rsid w:val="00266E42"/>
    <w:rsid w:val="00267068"/>
    <w:rsid w:val="00267A72"/>
    <w:rsid w:val="00267D05"/>
    <w:rsid w:val="002701ED"/>
    <w:rsid w:val="0027062D"/>
    <w:rsid w:val="002715EE"/>
    <w:rsid w:val="002719E8"/>
    <w:rsid w:val="00272EA9"/>
    <w:rsid w:val="00273C2E"/>
    <w:rsid w:val="00276552"/>
    <w:rsid w:val="00276B33"/>
    <w:rsid w:val="00280716"/>
    <w:rsid w:val="002828E0"/>
    <w:rsid w:val="002832D7"/>
    <w:rsid w:val="002847AD"/>
    <w:rsid w:val="00284C11"/>
    <w:rsid w:val="00285E2E"/>
    <w:rsid w:val="00285ED3"/>
    <w:rsid w:val="00286A84"/>
    <w:rsid w:val="00290940"/>
    <w:rsid w:val="00290E95"/>
    <w:rsid w:val="002915EE"/>
    <w:rsid w:val="002933B0"/>
    <w:rsid w:val="0029349E"/>
    <w:rsid w:val="00293C9C"/>
    <w:rsid w:val="00294641"/>
    <w:rsid w:val="00294FFA"/>
    <w:rsid w:val="002A03B1"/>
    <w:rsid w:val="002A16B7"/>
    <w:rsid w:val="002A16C9"/>
    <w:rsid w:val="002A1FDA"/>
    <w:rsid w:val="002A2270"/>
    <w:rsid w:val="002A3BA6"/>
    <w:rsid w:val="002A3BEB"/>
    <w:rsid w:val="002A4579"/>
    <w:rsid w:val="002A5C14"/>
    <w:rsid w:val="002A6C61"/>
    <w:rsid w:val="002A6D56"/>
    <w:rsid w:val="002A7458"/>
    <w:rsid w:val="002A7511"/>
    <w:rsid w:val="002A7E31"/>
    <w:rsid w:val="002B0B25"/>
    <w:rsid w:val="002B0B6E"/>
    <w:rsid w:val="002B0CCB"/>
    <w:rsid w:val="002B1A7F"/>
    <w:rsid w:val="002B20D4"/>
    <w:rsid w:val="002B27A5"/>
    <w:rsid w:val="002B47A8"/>
    <w:rsid w:val="002B4E4F"/>
    <w:rsid w:val="002B4E8D"/>
    <w:rsid w:val="002B5F74"/>
    <w:rsid w:val="002B6587"/>
    <w:rsid w:val="002B6B73"/>
    <w:rsid w:val="002B7791"/>
    <w:rsid w:val="002C00C4"/>
    <w:rsid w:val="002C13C1"/>
    <w:rsid w:val="002C140F"/>
    <w:rsid w:val="002C238F"/>
    <w:rsid w:val="002C303F"/>
    <w:rsid w:val="002C4339"/>
    <w:rsid w:val="002C54D9"/>
    <w:rsid w:val="002C59F7"/>
    <w:rsid w:val="002C74D1"/>
    <w:rsid w:val="002C7703"/>
    <w:rsid w:val="002D1853"/>
    <w:rsid w:val="002D2C0D"/>
    <w:rsid w:val="002D3728"/>
    <w:rsid w:val="002D384A"/>
    <w:rsid w:val="002D43CF"/>
    <w:rsid w:val="002D455D"/>
    <w:rsid w:val="002D4566"/>
    <w:rsid w:val="002D4959"/>
    <w:rsid w:val="002D4CE7"/>
    <w:rsid w:val="002D4E30"/>
    <w:rsid w:val="002D5F0B"/>
    <w:rsid w:val="002D610E"/>
    <w:rsid w:val="002D6497"/>
    <w:rsid w:val="002D6C8B"/>
    <w:rsid w:val="002D7742"/>
    <w:rsid w:val="002D7AF4"/>
    <w:rsid w:val="002E0019"/>
    <w:rsid w:val="002E19DA"/>
    <w:rsid w:val="002E2195"/>
    <w:rsid w:val="002E33B6"/>
    <w:rsid w:val="002E3EDE"/>
    <w:rsid w:val="002E4450"/>
    <w:rsid w:val="002E4740"/>
    <w:rsid w:val="002E47A4"/>
    <w:rsid w:val="002E552F"/>
    <w:rsid w:val="002E55AE"/>
    <w:rsid w:val="002E591D"/>
    <w:rsid w:val="002E5B3F"/>
    <w:rsid w:val="002E6791"/>
    <w:rsid w:val="002F0942"/>
    <w:rsid w:val="002F098D"/>
    <w:rsid w:val="002F1329"/>
    <w:rsid w:val="002F2084"/>
    <w:rsid w:val="002F33E9"/>
    <w:rsid w:val="002F406A"/>
    <w:rsid w:val="002F6051"/>
    <w:rsid w:val="002F791D"/>
    <w:rsid w:val="00300A51"/>
    <w:rsid w:val="00302CD6"/>
    <w:rsid w:val="00303E49"/>
    <w:rsid w:val="00304D60"/>
    <w:rsid w:val="00305859"/>
    <w:rsid w:val="00306496"/>
    <w:rsid w:val="0030764F"/>
    <w:rsid w:val="00310571"/>
    <w:rsid w:val="003113A5"/>
    <w:rsid w:val="00311696"/>
    <w:rsid w:val="00313EBA"/>
    <w:rsid w:val="00314677"/>
    <w:rsid w:val="00314C8F"/>
    <w:rsid w:val="00314F67"/>
    <w:rsid w:val="00315313"/>
    <w:rsid w:val="00315EE8"/>
    <w:rsid w:val="00315EFF"/>
    <w:rsid w:val="00316D71"/>
    <w:rsid w:val="00317671"/>
    <w:rsid w:val="003212CA"/>
    <w:rsid w:val="00321704"/>
    <w:rsid w:val="00322501"/>
    <w:rsid w:val="003225A1"/>
    <w:rsid w:val="0032339C"/>
    <w:rsid w:val="00324673"/>
    <w:rsid w:val="00326028"/>
    <w:rsid w:val="003269B1"/>
    <w:rsid w:val="00326C58"/>
    <w:rsid w:val="003270C7"/>
    <w:rsid w:val="00327A37"/>
    <w:rsid w:val="00327ABE"/>
    <w:rsid w:val="00331DE1"/>
    <w:rsid w:val="0033210A"/>
    <w:rsid w:val="00332A95"/>
    <w:rsid w:val="003341A2"/>
    <w:rsid w:val="0033494E"/>
    <w:rsid w:val="00335874"/>
    <w:rsid w:val="003362E3"/>
    <w:rsid w:val="00337946"/>
    <w:rsid w:val="00340783"/>
    <w:rsid w:val="00340B9B"/>
    <w:rsid w:val="00342F3F"/>
    <w:rsid w:val="00344402"/>
    <w:rsid w:val="0034465B"/>
    <w:rsid w:val="00344E6F"/>
    <w:rsid w:val="0034532C"/>
    <w:rsid w:val="003454D6"/>
    <w:rsid w:val="00347BCB"/>
    <w:rsid w:val="003502F0"/>
    <w:rsid w:val="0035210A"/>
    <w:rsid w:val="00352B44"/>
    <w:rsid w:val="00354728"/>
    <w:rsid w:val="00355241"/>
    <w:rsid w:val="00355DFF"/>
    <w:rsid w:val="00356214"/>
    <w:rsid w:val="00356384"/>
    <w:rsid w:val="00356F28"/>
    <w:rsid w:val="00357992"/>
    <w:rsid w:val="003615FC"/>
    <w:rsid w:val="00361E29"/>
    <w:rsid w:val="00362744"/>
    <w:rsid w:val="00363155"/>
    <w:rsid w:val="003631D5"/>
    <w:rsid w:val="00363398"/>
    <w:rsid w:val="0036364A"/>
    <w:rsid w:val="00365208"/>
    <w:rsid w:val="00367441"/>
    <w:rsid w:val="003711FB"/>
    <w:rsid w:val="00371283"/>
    <w:rsid w:val="00371F4A"/>
    <w:rsid w:val="00372573"/>
    <w:rsid w:val="00372D0B"/>
    <w:rsid w:val="00372F83"/>
    <w:rsid w:val="00375679"/>
    <w:rsid w:val="0037602A"/>
    <w:rsid w:val="003770CB"/>
    <w:rsid w:val="00381178"/>
    <w:rsid w:val="00382BEE"/>
    <w:rsid w:val="0038343B"/>
    <w:rsid w:val="0038357D"/>
    <w:rsid w:val="00384A1F"/>
    <w:rsid w:val="00385B11"/>
    <w:rsid w:val="00385BB2"/>
    <w:rsid w:val="00387182"/>
    <w:rsid w:val="00390351"/>
    <w:rsid w:val="003903C4"/>
    <w:rsid w:val="003904ED"/>
    <w:rsid w:val="00390B7F"/>
    <w:rsid w:val="00391074"/>
    <w:rsid w:val="0039130B"/>
    <w:rsid w:val="003935E6"/>
    <w:rsid w:val="00393D18"/>
    <w:rsid w:val="003969E9"/>
    <w:rsid w:val="003A1108"/>
    <w:rsid w:val="003A1A4C"/>
    <w:rsid w:val="003A1A8E"/>
    <w:rsid w:val="003A1C6A"/>
    <w:rsid w:val="003A21BD"/>
    <w:rsid w:val="003A28ED"/>
    <w:rsid w:val="003A299B"/>
    <w:rsid w:val="003A37BB"/>
    <w:rsid w:val="003A3F74"/>
    <w:rsid w:val="003A4831"/>
    <w:rsid w:val="003A576B"/>
    <w:rsid w:val="003A6370"/>
    <w:rsid w:val="003A6A2C"/>
    <w:rsid w:val="003A764A"/>
    <w:rsid w:val="003A7730"/>
    <w:rsid w:val="003A7B99"/>
    <w:rsid w:val="003B17F4"/>
    <w:rsid w:val="003B1AA4"/>
    <w:rsid w:val="003B3DB6"/>
    <w:rsid w:val="003B49A5"/>
    <w:rsid w:val="003B4B9C"/>
    <w:rsid w:val="003B75B3"/>
    <w:rsid w:val="003B75D8"/>
    <w:rsid w:val="003B7C51"/>
    <w:rsid w:val="003B7CF0"/>
    <w:rsid w:val="003C0654"/>
    <w:rsid w:val="003C0E84"/>
    <w:rsid w:val="003C1978"/>
    <w:rsid w:val="003C349A"/>
    <w:rsid w:val="003C4098"/>
    <w:rsid w:val="003C5960"/>
    <w:rsid w:val="003C5E05"/>
    <w:rsid w:val="003C60A0"/>
    <w:rsid w:val="003C672C"/>
    <w:rsid w:val="003C6A1C"/>
    <w:rsid w:val="003C6B2E"/>
    <w:rsid w:val="003C6B57"/>
    <w:rsid w:val="003C6DC6"/>
    <w:rsid w:val="003C74F1"/>
    <w:rsid w:val="003C796A"/>
    <w:rsid w:val="003D03F8"/>
    <w:rsid w:val="003D264E"/>
    <w:rsid w:val="003D4536"/>
    <w:rsid w:val="003D5176"/>
    <w:rsid w:val="003D570D"/>
    <w:rsid w:val="003D616C"/>
    <w:rsid w:val="003D76A2"/>
    <w:rsid w:val="003D7C0E"/>
    <w:rsid w:val="003E35DF"/>
    <w:rsid w:val="003E35EB"/>
    <w:rsid w:val="003E3CEB"/>
    <w:rsid w:val="003E413B"/>
    <w:rsid w:val="003E6C9D"/>
    <w:rsid w:val="003E706E"/>
    <w:rsid w:val="003F0BE0"/>
    <w:rsid w:val="003F1080"/>
    <w:rsid w:val="003F1933"/>
    <w:rsid w:val="003F2E5C"/>
    <w:rsid w:val="003F35D5"/>
    <w:rsid w:val="003F493C"/>
    <w:rsid w:val="003F4B29"/>
    <w:rsid w:val="003F4FC8"/>
    <w:rsid w:val="003F6FC2"/>
    <w:rsid w:val="003F70CD"/>
    <w:rsid w:val="003F7158"/>
    <w:rsid w:val="003F746A"/>
    <w:rsid w:val="0040352D"/>
    <w:rsid w:val="00403C79"/>
    <w:rsid w:val="00403F6D"/>
    <w:rsid w:val="004042CC"/>
    <w:rsid w:val="00404871"/>
    <w:rsid w:val="00404D8D"/>
    <w:rsid w:val="004052F8"/>
    <w:rsid w:val="0040781F"/>
    <w:rsid w:val="00407A3B"/>
    <w:rsid w:val="0041183B"/>
    <w:rsid w:val="00412B50"/>
    <w:rsid w:val="0041464B"/>
    <w:rsid w:val="00414811"/>
    <w:rsid w:val="00414E1D"/>
    <w:rsid w:val="00415499"/>
    <w:rsid w:val="0041583D"/>
    <w:rsid w:val="004165EC"/>
    <w:rsid w:val="00417027"/>
    <w:rsid w:val="00417424"/>
    <w:rsid w:val="0042003E"/>
    <w:rsid w:val="0042070B"/>
    <w:rsid w:val="00420F1A"/>
    <w:rsid w:val="00420FC5"/>
    <w:rsid w:val="0042122B"/>
    <w:rsid w:val="004226D9"/>
    <w:rsid w:val="00422D25"/>
    <w:rsid w:val="0042347B"/>
    <w:rsid w:val="00424FA6"/>
    <w:rsid w:val="004250E5"/>
    <w:rsid w:val="00426470"/>
    <w:rsid w:val="00430DBD"/>
    <w:rsid w:val="00431892"/>
    <w:rsid w:val="004326C2"/>
    <w:rsid w:val="00433DEA"/>
    <w:rsid w:val="00436069"/>
    <w:rsid w:val="00436332"/>
    <w:rsid w:val="0043668A"/>
    <w:rsid w:val="004400E3"/>
    <w:rsid w:val="0044104E"/>
    <w:rsid w:val="004412EA"/>
    <w:rsid w:val="0044133B"/>
    <w:rsid w:val="0044504A"/>
    <w:rsid w:val="00445C46"/>
    <w:rsid w:val="0044725D"/>
    <w:rsid w:val="00450462"/>
    <w:rsid w:val="00454CBE"/>
    <w:rsid w:val="00455611"/>
    <w:rsid w:val="004559EE"/>
    <w:rsid w:val="004562BB"/>
    <w:rsid w:val="00460194"/>
    <w:rsid w:val="004614CF"/>
    <w:rsid w:val="004628E3"/>
    <w:rsid w:val="004631B1"/>
    <w:rsid w:val="00463F06"/>
    <w:rsid w:val="0046428D"/>
    <w:rsid w:val="00464B13"/>
    <w:rsid w:val="00464E50"/>
    <w:rsid w:val="00465084"/>
    <w:rsid w:val="00465085"/>
    <w:rsid w:val="00466DC1"/>
    <w:rsid w:val="0046723E"/>
    <w:rsid w:val="00467DC1"/>
    <w:rsid w:val="00472956"/>
    <w:rsid w:val="00473253"/>
    <w:rsid w:val="004748C7"/>
    <w:rsid w:val="0047606E"/>
    <w:rsid w:val="004769D0"/>
    <w:rsid w:val="00476D35"/>
    <w:rsid w:val="0048174D"/>
    <w:rsid w:val="00484323"/>
    <w:rsid w:val="0048469B"/>
    <w:rsid w:val="00485462"/>
    <w:rsid w:val="00486893"/>
    <w:rsid w:val="004868B1"/>
    <w:rsid w:val="00486954"/>
    <w:rsid w:val="00490B92"/>
    <w:rsid w:val="00490D18"/>
    <w:rsid w:val="00491714"/>
    <w:rsid w:val="00492211"/>
    <w:rsid w:val="00492B35"/>
    <w:rsid w:val="00492FDB"/>
    <w:rsid w:val="00494B8D"/>
    <w:rsid w:val="00495013"/>
    <w:rsid w:val="004966D8"/>
    <w:rsid w:val="0049684B"/>
    <w:rsid w:val="0049771A"/>
    <w:rsid w:val="004979E3"/>
    <w:rsid w:val="004A0360"/>
    <w:rsid w:val="004A0EC3"/>
    <w:rsid w:val="004A1235"/>
    <w:rsid w:val="004A1664"/>
    <w:rsid w:val="004A29B9"/>
    <w:rsid w:val="004A2F9D"/>
    <w:rsid w:val="004A34C4"/>
    <w:rsid w:val="004A3906"/>
    <w:rsid w:val="004A45A8"/>
    <w:rsid w:val="004A45B3"/>
    <w:rsid w:val="004A4A3D"/>
    <w:rsid w:val="004A4B36"/>
    <w:rsid w:val="004A5190"/>
    <w:rsid w:val="004A5918"/>
    <w:rsid w:val="004A5C0D"/>
    <w:rsid w:val="004A5E52"/>
    <w:rsid w:val="004A609C"/>
    <w:rsid w:val="004B13F9"/>
    <w:rsid w:val="004B1CB8"/>
    <w:rsid w:val="004B1EA1"/>
    <w:rsid w:val="004B2B79"/>
    <w:rsid w:val="004B303C"/>
    <w:rsid w:val="004B55A4"/>
    <w:rsid w:val="004B625C"/>
    <w:rsid w:val="004B6FB1"/>
    <w:rsid w:val="004B73D6"/>
    <w:rsid w:val="004C0C48"/>
    <w:rsid w:val="004C0EC0"/>
    <w:rsid w:val="004C186E"/>
    <w:rsid w:val="004C214F"/>
    <w:rsid w:val="004C22F7"/>
    <w:rsid w:val="004C4E9F"/>
    <w:rsid w:val="004C5018"/>
    <w:rsid w:val="004C58AE"/>
    <w:rsid w:val="004C5931"/>
    <w:rsid w:val="004C68AD"/>
    <w:rsid w:val="004C7CE9"/>
    <w:rsid w:val="004D00B7"/>
    <w:rsid w:val="004D0219"/>
    <w:rsid w:val="004D064F"/>
    <w:rsid w:val="004D17CB"/>
    <w:rsid w:val="004D1BDD"/>
    <w:rsid w:val="004D22CC"/>
    <w:rsid w:val="004D31A0"/>
    <w:rsid w:val="004D395C"/>
    <w:rsid w:val="004D3B99"/>
    <w:rsid w:val="004D44FF"/>
    <w:rsid w:val="004D4EB3"/>
    <w:rsid w:val="004D5718"/>
    <w:rsid w:val="004D57C0"/>
    <w:rsid w:val="004D5ACC"/>
    <w:rsid w:val="004D5E9A"/>
    <w:rsid w:val="004D657A"/>
    <w:rsid w:val="004D68C1"/>
    <w:rsid w:val="004D6AF7"/>
    <w:rsid w:val="004D7D9D"/>
    <w:rsid w:val="004E0C51"/>
    <w:rsid w:val="004E1448"/>
    <w:rsid w:val="004E1A38"/>
    <w:rsid w:val="004E28FB"/>
    <w:rsid w:val="004E29A4"/>
    <w:rsid w:val="004E2A25"/>
    <w:rsid w:val="004E34FE"/>
    <w:rsid w:val="004E4451"/>
    <w:rsid w:val="004E49BB"/>
    <w:rsid w:val="004E74F7"/>
    <w:rsid w:val="004F0CD0"/>
    <w:rsid w:val="004F0D6D"/>
    <w:rsid w:val="004F0DE8"/>
    <w:rsid w:val="004F0EF2"/>
    <w:rsid w:val="004F2C2F"/>
    <w:rsid w:val="004F3A3B"/>
    <w:rsid w:val="004F4FA8"/>
    <w:rsid w:val="004F52E2"/>
    <w:rsid w:val="004F550D"/>
    <w:rsid w:val="004F58EE"/>
    <w:rsid w:val="004F5A60"/>
    <w:rsid w:val="004F606C"/>
    <w:rsid w:val="004F64D7"/>
    <w:rsid w:val="004F6827"/>
    <w:rsid w:val="0050180A"/>
    <w:rsid w:val="00503D5B"/>
    <w:rsid w:val="00504782"/>
    <w:rsid w:val="005058CF"/>
    <w:rsid w:val="00506EF0"/>
    <w:rsid w:val="00507C88"/>
    <w:rsid w:val="00511AA3"/>
    <w:rsid w:val="005139EA"/>
    <w:rsid w:val="005152B1"/>
    <w:rsid w:val="00515C67"/>
    <w:rsid w:val="005164C5"/>
    <w:rsid w:val="005165AC"/>
    <w:rsid w:val="0051743E"/>
    <w:rsid w:val="0051799E"/>
    <w:rsid w:val="00521205"/>
    <w:rsid w:val="00521F1E"/>
    <w:rsid w:val="00522A87"/>
    <w:rsid w:val="005231AB"/>
    <w:rsid w:val="00523FDE"/>
    <w:rsid w:val="00525A68"/>
    <w:rsid w:val="005273E9"/>
    <w:rsid w:val="00531DCA"/>
    <w:rsid w:val="00532086"/>
    <w:rsid w:val="005320A1"/>
    <w:rsid w:val="00532316"/>
    <w:rsid w:val="00532F42"/>
    <w:rsid w:val="0053470D"/>
    <w:rsid w:val="00534FA8"/>
    <w:rsid w:val="005356BD"/>
    <w:rsid w:val="0053633A"/>
    <w:rsid w:val="005365EC"/>
    <w:rsid w:val="005366D6"/>
    <w:rsid w:val="005404ED"/>
    <w:rsid w:val="005436E6"/>
    <w:rsid w:val="005462A7"/>
    <w:rsid w:val="00546655"/>
    <w:rsid w:val="00546931"/>
    <w:rsid w:val="00546E75"/>
    <w:rsid w:val="005470E1"/>
    <w:rsid w:val="00550B32"/>
    <w:rsid w:val="0055272C"/>
    <w:rsid w:val="00552C20"/>
    <w:rsid w:val="00553722"/>
    <w:rsid w:val="00555B11"/>
    <w:rsid w:val="00556B2E"/>
    <w:rsid w:val="00557B06"/>
    <w:rsid w:val="00557C06"/>
    <w:rsid w:val="00560491"/>
    <w:rsid w:val="005606FC"/>
    <w:rsid w:val="00560AE8"/>
    <w:rsid w:val="00560FDE"/>
    <w:rsid w:val="00561CA7"/>
    <w:rsid w:val="005625B0"/>
    <w:rsid w:val="005637D2"/>
    <w:rsid w:val="0056436F"/>
    <w:rsid w:val="0056440C"/>
    <w:rsid w:val="00565B81"/>
    <w:rsid w:val="00566433"/>
    <w:rsid w:val="00566FC7"/>
    <w:rsid w:val="00567852"/>
    <w:rsid w:val="00570F00"/>
    <w:rsid w:val="0057124F"/>
    <w:rsid w:val="005728B0"/>
    <w:rsid w:val="0057295F"/>
    <w:rsid w:val="00575512"/>
    <w:rsid w:val="00575E80"/>
    <w:rsid w:val="00576644"/>
    <w:rsid w:val="00576B07"/>
    <w:rsid w:val="00576FE3"/>
    <w:rsid w:val="0058086A"/>
    <w:rsid w:val="00582842"/>
    <w:rsid w:val="00583487"/>
    <w:rsid w:val="0058637B"/>
    <w:rsid w:val="00586508"/>
    <w:rsid w:val="005868FF"/>
    <w:rsid w:val="00586E30"/>
    <w:rsid w:val="00587661"/>
    <w:rsid w:val="00592272"/>
    <w:rsid w:val="00592813"/>
    <w:rsid w:val="00593469"/>
    <w:rsid w:val="005935F2"/>
    <w:rsid w:val="005936B3"/>
    <w:rsid w:val="00593902"/>
    <w:rsid w:val="00596AC0"/>
    <w:rsid w:val="00597940"/>
    <w:rsid w:val="00597A46"/>
    <w:rsid w:val="005A01AD"/>
    <w:rsid w:val="005A03FD"/>
    <w:rsid w:val="005A0B93"/>
    <w:rsid w:val="005A14BE"/>
    <w:rsid w:val="005A2EE6"/>
    <w:rsid w:val="005A3D73"/>
    <w:rsid w:val="005A3EB8"/>
    <w:rsid w:val="005A49A6"/>
    <w:rsid w:val="005A7F32"/>
    <w:rsid w:val="005B04CB"/>
    <w:rsid w:val="005B05C4"/>
    <w:rsid w:val="005B230C"/>
    <w:rsid w:val="005B337E"/>
    <w:rsid w:val="005B35F1"/>
    <w:rsid w:val="005B3A23"/>
    <w:rsid w:val="005B4E93"/>
    <w:rsid w:val="005B5DCE"/>
    <w:rsid w:val="005C08EC"/>
    <w:rsid w:val="005C1E84"/>
    <w:rsid w:val="005C2007"/>
    <w:rsid w:val="005C30E9"/>
    <w:rsid w:val="005C31ED"/>
    <w:rsid w:val="005C333C"/>
    <w:rsid w:val="005C357B"/>
    <w:rsid w:val="005C3791"/>
    <w:rsid w:val="005C39FD"/>
    <w:rsid w:val="005C43DB"/>
    <w:rsid w:val="005C48B2"/>
    <w:rsid w:val="005C4A0D"/>
    <w:rsid w:val="005C5947"/>
    <w:rsid w:val="005D021A"/>
    <w:rsid w:val="005D022E"/>
    <w:rsid w:val="005D0B35"/>
    <w:rsid w:val="005D14A9"/>
    <w:rsid w:val="005D283C"/>
    <w:rsid w:val="005D2F3C"/>
    <w:rsid w:val="005D33FD"/>
    <w:rsid w:val="005D5A7A"/>
    <w:rsid w:val="005D7394"/>
    <w:rsid w:val="005E0B97"/>
    <w:rsid w:val="005E137F"/>
    <w:rsid w:val="005E1583"/>
    <w:rsid w:val="005E1656"/>
    <w:rsid w:val="005E2163"/>
    <w:rsid w:val="005E2636"/>
    <w:rsid w:val="005E35A6"/>
    <w:rsid w:val="005E4318"/>
    <w:rsid w:val="005E4FBB"/>
    <w:rsid w:val="005E618F"/>
    <w:rsid w:val="005E6FCF"/>
    <w:rsid w:val="005F0689"/>
    <w:rsid w:val="005F16F3"/>
    <w:rsid w:val="005F2B2B"/>
    <w:rsid w:val="005F3183"/>
    <w:rsid w:val="005F330B"/>
    <w:rsid w:val="005F37A6"/>
    <w:rsid w:val="005F48FD"/>
    <w:rsid w:val="005F74B7"/>
    <w:rsid w:val="006001F9"/>
    <w:rsid w:val="00600A59"/>
    <w:rsid w:val="006013B5"/>
    <w:rsid w:val="006018EB"/>
    <w:rsid w:val="006021E9"/>
    <w:rsid w:val="0060272C"/>
    <w:rsid w:val="0060562C"/>
    <w:rsid w:val="00605683"/>
    <w:rsid w:val="00605C37"/>
    <w:rsid w:val="006069C8"/>
    <w:rsid w:val="00607063"/>
    <w:rsid w:val="0061192D"/>
    <w:rsid w:val="00611F98"/>
    <w:rsid w:val="00612735"/>
    <w:rsid w:val="006138CA"/>
    <w:rsid w:val="00613A02"/>
    <w:rsid w:val="006153C3"/>
    <w:rsid w:val="00615589"/>
    <w:rsid w:val="00615AB5"/>
    <w:rsid w:val="006160EE"/>
    <w:rsid w:val="00616AFA"/>
    <w:rsid w:val="006174C0"/>
    <w:rsid w:val="006174D5"/>
    <w:rsid w:val="006202FD"/>
    <w:rsid w:val="006206A8"/>
    <w:rsid w:val="006217A1"/>
    <w:rsid w:val="00622D23"/>
    <w:rsid w:val="00623903"/>
    <w:rsid w:val="006246DF"/>
    <w:rsid w:val="00625C6B"/>
    <w:rsid w:val="00625DEB"/>
    <w:rsid w:val="00626FB5"/>
    <w:rsid w:val="00627562"/>
    <w:rsid w:val="006309B4"/>
    <w:rsid w:val="00632D36"/>
    <w:rsid w:val="006330DA"/>
    <w:rsid w:val="006345DE"/>
    <w:rsid w:val="006351BA"/>
    <w:rsid w:val="0063571D"/>
    <w:rsid w:val="00635BB6"/>
    <w:rsid w:val="00637616"/>
    <w:rsid w:val="00637D84"/>
    <w:rsid w:val="0064016B"/>
    <w:rsid w:val="0064032D"/>
    <w:rsid w:val="006414EF"/>
    <w:rsid w:val="00641B1E"/>
    <w:rsid w:val="00641B7B"/>
    <w:rsid w:val="006426EA"/>
    <w:rsid w:val="0064420A"/>
    <w:rsid w:val="00644C5C"/>
    <w:rsid w:val="00647D3C"/>
    <w:rsid w:val="00650A7A"/>
    <w:rsid w:val="006519B5"/>
    <w:rsid w:val="00652679"/>
    <w:rsid w:val="00654807"/>
    <w:rsid w:val="00655776"/>
    <w:rsid w:val="00655830"/>
    <w:rsid w:val="0065613F"/>
    <w:rsid w:val="00656254"/>
    <w:rsid w:val="00657591"/>
    <w:rsid w:val="006577B2"/>
    <w:rsid w:val="0066014A"/>
    <w:rsid w:val="006613EC"/>
    <w:rsid w:val="00661580"/>
    <w:rsid w:val="00661683"/>
    <w:rsid w:val="00661A7B"/>
    <w:rsid w:val="00662336"/>
    <w:rsid w:val="00663FA9"/>
    <w:rsid w:val="00664347"/>
    <w:rsid w:val="0066692C"/>
    <w:rsid w:val="00666C6C"/>
    <w:rsid w:val="00666CF1"/>
    <w:rsid w:val="0066791D"/>
    <w:rsid w:val="00672CD9"/>
    <w:rsid w:val="00672E59"/>
    <w:rsid w:val="0067328A"/>
    <w:rsid w:val="0067344B"/>
    <w:rsid w:val="00674525"/>
    <w:rsid w:val="0067600E"/>
    <w:rsid w:val="0067666E"/>
    <w:rsid w:val="00676D8D"/>
    <w:rsid w:val="00677DED"/>
    <w:rsid w:val="00680CAE"/>
    <w:rsid w:val="00681140"/>
    <w:rsid w:val="00681734"/>
    <w:rsid w:val="00681FFC"/>
    <w:rsid w:val="0068274D"/>
    <w:rsid w:val="006831CE"/>
    <w:rsid w:val="00684450"/>
    <w:rsid w:val="00684BF1"/>
    <w:rsid w:val="00684C83"/>
    <w:rsid w:val="00685045"/>
    <w:rsid w:val="0068514A"/>
    <w:rsid w:val="00685F0F"/>
    <w:rsid w:val="006868C5"/>
    <w:rsid w:val="00687128"/>
    <w:rsid w:val="006874CA"/>
    <w:rsid w:val="00687EF7"/>
    <w:rsid w:val="00690580"/>
    <w:rsid w:val="00690624"/>
    <w:rsid w:val="006928C5"/>
    <w:rsid w:val="00693339"/>
    <w:rsid w:val="00693DDA"/>
    <w:rsid w:val="006947AE"/>
    <w:rsid w:val="0069665E"/>
    <w:rsid w:val="006967D3"/>
    <w:rsid w:val="00697364"/>
    <w:rsid w:val="006A0954"/>
    <w:rsid w:val="006A1BEC"/>
    <w:rsid w:val="006A3306"/>
    <w:rsid w:val="006A471B"/>
    <w:rsid w:val="006A594D"/>
    <w:rsid w:val="006A6467"/>
    <w:rsid w:val="006A6C51"/>
    <w:rsid w:val="006A7BA9"/>
    <w:rsid w:val="006B108F"/>
    <w:rsid w:val="006B15F0"/>
    <w:rsid w:val="006B20CD"/>
    <w:rsid w:val="006B3EBD"/>
    <w:rsid w:val="006B6421"/>
    <w:rsid w:val="006B685F"/>
    <w:rsid w:val="006B6A2E"/>
    <w:rsid w:val="006B7101"/>
    <w:rsid w:val="006B75D5"/>
    <w:rsid w:val="006B7837"/>
    <w:rsid w:val="006C0276"/>
    <w:rsid w:val="006C0868"/>
    <w:rsid w:val="006C0AAA"/>
    <w:rsid w:val="006C0C84"/>
    <w:rsid w:val="006C1576"/>
    <w:rsid w:val="006C23A2"/>
    <w:rsid w:val="006C296D"/>
    <w:rsid w:val="006C4482"/>
    <w:rsid w:val="006C45F5"/>
    <w:rsid w:val="006C4B63"/>
    <w:rsid w:val="006C4B9F"/>
    <w:rsid w:val="006C5E8E"/>
    <w:rsid w:val="006C65EE"/>
    <w:rsid w:val="006D0713"/>
    <w:rsid w:val="006D0C9C"/>
    <w:rsid w:val="006D225F"/>
    <w:rsid w:val="006D3F4B"/>
    <w:rsid w:val="006D4652"/>
    <w:rsid w:val="006D6AC5"/>
    <w:rsid w:val="006D6D6E"/>
    <w:rsid w:val="006D72CE"/>
    <w:rsid w:val="006D730B"/>
    <w:rsid w:val="006D7B8B"/>
    <w:rsid w:val="006D7E9E"/>
    <w:rsid w:val="006E0BAA"/>
    <w:rsid w:val="006E0C7A"/>
    <w:rsid w:val="006E2305"/>
    <w:rsid w:val="006E27ED"/>
    <w:rsid w:val="006E3A91"/>
    <w:rsid w:val="006E3C3D"/>
    <w:rsid w:val="006E45A0"/>
    <w:rsid w:val="006E51BA"/>
    <w:rsid w:val="006E524C"/>
    <w:rsid w:val="006E574A"/>
    <w:rsid w:val="006E5754"/>
    <w:rsid w:val="006E6F0C"/>
    <w:rsid w:val="006E7261"/>
    <w:rsid w:val="006F028E"/>
    <w:rsid w:val="006F0DDC"/>
    <w:rsid w:val="006F137B"/>
    <w:rsid w:val="006F1A89"/>
    <w:rsid w:val="006F1E05"/>
    <w:rsid w:val="006F1FF8"/>
    <w:rsid w:val="006F4D5E"/>
    <w:rsid w:val="006F590D"/>
    <w:rsid w:val="00700488"/>
    <w:rsid w:val="00700A87"/>
    <w:rsid w:val="0070133E"/>
    <w:rsid w:val="007015C0"/>
    <w:rsid w:val="00701615"/>
    <w:rsid w:val="00701935"/>
    <w:rsid w:val="00701BAD"/>
    <w:rsid w:val="00701F4D"/>
    <w:rsid w:val="00705894"/>
    <w:rsid w:val="00705C02"/>
    <w:rsid w:val="00707687"/>
    <w:rsid w:val="00710061"/>
    <w:rsid w:val="007101F0"/>
    <w:rsid w:val="0071102C"/>
    <w:rsid w:val="00712A48"/>
    <w:rsid w:val="00712EC6"/>
    <w:rsid w:val="00712FC5"/>
    <w:rsid w:val="007136E7"/>
    <w:rsid w:val="007154B6"/>
    <w:rsid w:val="007160F1"/>
    <w:rsid w:val="00716914"/>
    <w:rsid w:val="00720232"/>
    <w:rsid w:val="007206F0"/>
    <w:rsid w:val="007225F2"/>
    <w:rsid w:val="00722F2F"/>
    <w:rsid w:val="007244BF"/>
    <w:rsid w:val="007246F7"/>
    <w:rsid w:val="00724C4F"/>
    <w:rsid w:val="0072500D"/>
    <w:rsid w:val="00725F35"/>
    <w:rsid w:val="00726089"/>
    <w:rsid w:val="00726E30"/>
    <w:rsid w:val="00726F83"/>
    <w:rsid w:val="00730979"/>
    <w:rsid w:val="00730B55"/>
    <w:rsid w:val="007310F0"/>
    <w:rsid w:val="00731E7C"/>
    <w:rsid w:val="00732761"/>
    <w:rsid w:val="00733136"/>
    <w:rsid w:val="007339EC"/>
    <w:rsid w:val="00733F32"/>
    <w:rsid w:val="00733FEA"/>
    <w:rsid w:val="007349EA"/>
    <w:rsid w:val="00736398"/>
    <w:rsid w:val="00740D39"/>
    <w:rsid w:val="00742316"/>
    <w:rsid w:val="00742931"/>
    <w:rsid w:val="00742E32"/>
    <w:rsid w:val="00744AD9"/>
    <w:rsid w:val="00744F4D"/>
    <w:rsid w:val="0074571B"/>
    <w:rsid w:val="0074591A"/>
    <w:rsid w:val="00745F84"/>
    <w:rsid w:val="0074640D"/>
    <w:rsid w:val="00746BBC"/>
    <w:rsid w:val="00747BB8"/>
    <w:rsid w:val="00747D22"/>
    <w:rsid w:val="007520C0"/>
    <w:rsid w:val="00753ED7"/>
    <w:rsid w:val="00754114"/>
    <w:rsid w:val="00755423"/>
    <w:rsid w:val="007555BC"/>
    <w:rsid w:val="00755DB1"/>
    <w:rsid w:val="00756D60"/>
    <w:rsid w:val="00757973"/>
    <w:rsid w:val="00757DCE"/>
    <w:rsid w:val="007604C8"/>
    <w:rsid w:val="00760E56"/>
    <w:rsid w:val="0076247E"/>
    <w:rsid w:val="00764C73"/>
    <w:rsid w:val="007651C0"/>
    <w:rsid w:val="007671CC"/>
    <w:rsid w:val="007672EA"/>
    <w:rsid w:val="007677AC"/>
    <w:rsid w:val="0077025B"/>
    <w:rsid w:val="0077171A"/>
    <w:rsid w:val="0077295C"/>
    <w:rsid w:val="007730DE"/>
    <w:rsid w:val="00773DDE"/>
    <w:rsid w:val="00774B87"/>
    <w:rsid w:val="007759ED"/>
    <w:rsid w:val="00775D37"/>
    <w:rsid w:val="0077706F"/>
    <w:rsid w:val="0077724D"/>
    <w:rsid w:val="007773C9"/>
    <w:rsid w:val="007774F6"/>
    <w:rsid w:val="00777811"/>
    <w:rsid w:val="00777A3E"/>
    <w:rsid w:val="0078074A"/>
    <w:rsid w:val="007831ED"/>
    <w:rsid w:val="007833BA"/>
    <w:rsid w:val="00784499"/>
    <w:rsid w:val="007859AB"/>
    <w:rsid w:val="00785DA5"/>
    <w:rsid w:val="0078672F"/>
    <w:rsid w:val="00787CAA"/>
    <w:rsid w:val="007904E6"/>
    <w:rsid w:val="00793557"/>
    <w:rsid w:val="00794C71"/>
    <w:rsid w:val="007951D1"/>
    <w:rsid w:val="0079587A"/>
    <w:rsid w:val="007963FB"/>
    <w:rsid w:val="00796A72"/>
    <w:rsid w:val="007974C5"/>
    <w:rsid w:val="007A06E6"/>
    <w:rsid w:val="007A08C3"/>
    <w:rsid w:val="007A0D71"/>
    <w:rsid w:val="007A1FB1"/>
    <w:rsid w:val="007A2286"/>
    <w:rsid w:val="007A23B5"/>
    <w:rsid w:val="007A486B"/>
    <w:rsid w:val="007A4B05"/>
    <w:rsid w:val="007A5015"/>
    <w:rsid w:val="007A5C66"/>
    <w:rsid w:val="007A6B69"/>
    <w:rsid w:val="007B0039"/>
    <w:rsid w:val="007B0578"/>
    <w:rsid w:val="007B32FB"/>
    <w:rsid w:val="007B40A9"/>
    <w:rsid w:val="007B41B7"/>
    <w:rsid w:val="007B4347"/>
    <w:rsid w:val="007B4BE9"/>
    <w:rsid w:val="007B5E92"/>
    <w:rsid w:val="007B5F7E"/>
    <w:rsid w:val="007B6B5C"/>
    <w:rsid w:val="007B6B67"/>
    <w:rsid w:val="007B779C"/>
    <w:rsid w:val="007C01B5"/>
    <w:rsid w:val="007C052B"/>
    <w:rsid w:val="007C1352"/>
    <w:rsid w:val="007C14A0"/>
    <w:rsid w:val="007C1F16"/>
    <w:rsid w:val="007C2F59"/>
    <w:rsid w:val="007C3FEA"/>
    <w:rsid w:val="007C456C"/>
    <w:rsid w:val="007C4B47"/>
    <w:rsid w:val="007C53E4"/>
    <w:rsid w:val="007C7096"/>
    <w:rsid w:val="007D0088"/>
    <w:rsid w:val="007D163F"/>
    <w:rsid w:val="007D29B0"/>
    <w:rsid w:val="007D3BC5"/>
    <w:rsid w:val="007D4318"/>
    <w:rsid w:val="007D4EC9"/>
    <w:rsid w:val="007D4F6A"/>
    <w:rsid w:val="007D543B"/>
    <w:rsid w:val="007D5ADD"/>
    <w:rsid w:val="007D6690"/>
    <w:rsid w:val="007D67EE"/>
    <w:rsid w:val="007D7FD2"/>
    <w:rsid w:val="007E0214"/>
    <w:rsid w:val="007E1C3A"/>
    <w:rsid w:val="007E1E9F"/>
    <w:rsid w:val="007E25CD"/>
    <w:rsid w:val="007E32A0"/>
    <w:rsid w:val="007E3756"/>
    <w:rsid w:val="007E393A"/>
    <w:rsid w:val="007E3D01"/>
    <w:rsid w:val="007E3F3E"/>
    <w:rsid w:val="007E3F83"/>
    <w:rsid w:val="007E4D9F"/>
    <w:rsid w:val="007E5942"/>
    <w:rsid w:val="007E61C0"/>
    <w:rsid w:val="007E7612"/>
    <w:rsid w:val="007F05AF"/>
    <w:rsid w:val="007F0FA9"/>
    <w:rsid w:val="007F2D92"/>
    <w:rsid w:val="007F3846"/>
    <w:rsid w:val="007F4D94"/>
    <w:rsid w:val="007F53B9"/>
    <w:rsid w:val="007F5662"/>
    <w:rsid w:val="007F591D"/>
    <w:rsid w:val="007F61F1"/>
    <w:rsid w:val="007F68B5"/>
    <w:rsid w:val="00802E93"/>
    <w:rsid w:val="0080385C"/>
    <w:rsid w:val="008038B7"/>
    <w:rsid w:val="00804E29"/>
    <w:rsid w:val="00804F40"/>
    <w:rsid w:val="00806A50"/>
    <w:rsid w:val="00807B8C"/>
    <w:rsid w:val="00810B95"/>
    <w:rsid w:val="00811465"/>
    <w:rsid w:val="008120B1"/>
    <w:rsid w:val="00812867"/>
    <w:rsid w:val="00812945"/>
    <w:rsid w:val="00813B40"/>
    <w:rsid w:val="00813CAD"/>
    <w:rsid w:val="00813FFF"/>
    <w:rsid w:val="008149EF"/>
    <w:rsid w:val="008157B7"/>
    <w:rsid w:val="00815DAE"/>
    <w:rsid w:val="008178FD"/>
    <w:rsid w:val="00817C66"/>
    <w:rsid w:val="00817F73"/>
    <w:rsid w:val="00820F35"/>
    <w:rsid w:val="00821831"/>
    <w:rsid w:val="00822AE1"/>
    <w:rsid w:val="00824585"/>
    <w:rsid w:val="008254B1"/>
    <w:rsid w:val="00827843"/>
    <w:rsid w:val="00827E5F"/>
    <w:rsid w:val="0083054A"/>
    <w:rsid w:val="0083088D"/>
    <w:rsid w:val="008325D5"/>
    <w:rsid w:val="00833383"/>
    <w:rsid w:val="00833C75"/>
    <w:rsid w:val="00833D48"/>
    <w:rsid w:val="00833E15"/>
    <w:rsid w:val="00834EF8"/>
    <w:rsid w:val="008351E8"/>
    <w:rsid w:val="00836850"/>
    <w:rsid w:val="00836ABA"/>
    <w:rsid w:val="008373AD"/>
    <w:rsid w:val="0084347A"/>
    <w:rsid w:val="00843602"/>
    <w:rsid w:val="00843C7B"/>
    <w:rsid w:val="0084402A"/>
    <w:rsid w:val="0084505C"/>
    <w:rsid w:val="008457F2"/>
    <w:rsid w:val="00845876"/>
    <w:rsid w:val="008459C1"/>
    <w:rsid w:val="00846483"/>
    <w:rsid w:val="008468D7"/>
    <w:rsid w:val="00846DE7"/>
    <w:rsid w:val="00846FEC"/>
    <w:rsid w:val="00847E79"/>
    <w:rsid w:val="00851267"/>
    <w:rsid w:val="00853E1D"/>
    <w:rsid w:val="008549A6"/>
    <w:rsid w:val="00854C47"/>
    <w:rsid w:val="00855AEB"/>
    <w:rsid w:val="00861D73"/>
    <w:rsid w:val="0086258D"/>
    <w:rsid w:val="00862E95"/>
    <w:rsid w:val="00864B7C"/>
    <w:rsid w:val="008702FD"/>
    <w:rsid w:val="00870338"/>
    <w:rsid w:val="008717CC"/>
    <w:rsid w:val="00874586"/>
    <w:rsid w:val="00875139"/>
    <w:rsid w:val="008756EB"/>
    <w:rsid w:val="0087605B"/>
    <w:rsid w:val="0087629E"/>
    <w:rsid w:val="008818F2"/>
    <w:rsid w:val="008819E0"/>
    <w:rsid w:val="0088234A"/>
    <w:rsid w:val="008826BA"/>
    <w:rsid w:val="00882FC5"/>
    <w:rsid w:val="0088356A"/>
    <w:rsid w:val="00883871"/>
    <w:rsid w:val="00884193"/>
    <w:rsid w:val="008856D5"/>
    <w:rsid w:val="008862F5"/>
    <w:rsid w:val="00887422"/>
    <w:rsid w:val="00887536"/>
    <w:rsid w:val="00887DDE"/>
    <w:rsid w:val="008902F3"/>
    <w:rsid w:val="00890BE8"/>
    <w:rsid w:val="008919D5"/>
    <w:rsid w:val="0089293A"/>
    <w:rsid w:val="008932AF"/>
    <w:rsid w:val="00894148"/>
    <w:rsid w:val="00894B58"/>
    <w:rsid w:val="00895A59"/>
    <w:rsid w:val="00895B38"/>
    <w:rsid w:val="00895FE3"/>
    <w:rsid w:val="00896C58"/>
    <w:rsid w:val="00897345"/>
    <w:rsid w:val="008A1F25"/>
    <w:rsid w:val="008A2F19"/>
    <w:rsid w:val="008A42A6"/>
    <w:rsid w:val="008A4E42"/>
    <w:rsid w:val="008A5611"/>
    <w:rsid w:val="008A5631"/>
    <w:rsid w:val="008A58FF"/>
    <w:rsid w:val="008A60C9"/>
    <w:rsid w:val="008A6360"/>
    <w:rsid w:val="008B069B"/>
    <w:rsid w:val="008B10F8"/>
    <w:rsid w:val="008B11A1"/>
    <w:rsid w:val="008B1D8F"/>
    <w:rsid w:val="008B414D"/>
    <w:rsid w:val="008B4AB7"/>
    <w:rsid w:val="008B4F39"/>
    <w:rsid w:val="008B4FB2"/>
    <w:rsid w:val="008B56A3"/>
    <w:rsid w:val="008B7910"/>
    <w:rsid w:val="008C015C"/>
    <w:rsid w:val="008C1EDD"/>
    <w:rsid w:val="008C20D8"/>
    <w:rsid w:val="008C2500"/>
    <w:rsid w:val="008C38D5"/>
    <w:rsid w:val="008C46AB"/>
    <w:rsid w:val="008C4E4C"/>
    <w:rsid w:val="008C5A77"/>
    <w:rsid w:val="008C626B"/>
    <w:rsid w:val="008C662C"/>
    <w:rsid w:val="008C6842"/>
    <w:rsid w:val="008C72CE"/>
    <w:rsid w:val="008D0AC2"/>
    <w:rsid w:val="008D0F55"/>
    <w:rsid w:val="008D1656"/>
    <w:rsid w:val="008D18AC"/>
    <w:rsid w:val="008D4109"/>
    <w:rsid w:val="008D4849"/>
    <w:rsid w:val="008D547C"/>
    <w:rsid w:val="008D73D8"/>
    <w:rsid w:val="008D74C0"/>
    <w:rsid w:val="008E02B6"/>
    <w:rsid w:val="008E2EA1"/>
    <w:rsid w:val="008E31DC"/>
    <w:rsid w:val="008E331A"/>
    <w:rsid w:val="008E46F2"/>
    <w:rsid w:val="008E4CB2"/>
    <w:rsid w:val="008E4E35"/>
    <w:rsid w:val="008E58ED"/>
    <w:rsid w:val="008E6756"/>
    <w:rsid w:val="008F0766"/>
    <w:rsid w:val="008F1848"/>
    <w:rsid w:val="008F1E89"/>
    <w:rsid w:val="008F2316"/>
    <w:rsid w:val="008F2929"/>
    <w:rsid w:val="008F34F7"/>
    <w:rsid w:val="008F3D24"/>
    <w:rsid w:val="008F3DAD"/>
    <w:rsid w:val="008F3EAA"/>
    <w:rsid w:val="008F3FB8"/>
    <w:rsid w:val="008F4226"/>
    <w:rsid w:val="008F4B7C"/>
    <w:rsid w:val="008F4CFA"/>
    <w:rsid w:val="008F592B"/>
    <w:rsid w:val="008F618A"/>
    <w:rsid w:val="008F776A"/>
    <w:rsid w:val="009011EA"/>
    <w:rsid w:val="009016D6"/>
    <w:rsid w:val="009017DA"/>
    <w:rsid w:val="00902F0A"/>
    <w:rsid w:val="00903443"/>
    <w:rsid w:val="00903473"/>
    <w:rsid w:val="00903578"/>
    <w:rsid w:val="009036B1"/>
    <w:rsid w:val="00903CDE"/>
    <w:rsid w:val="00905B95"/>
    <w:rsid w:val="00905D94"/>
    <w:rsid w:val="00906299"/>
    <w:rsid w:val="00910A30"/>
    <w:rsid w:val="00911DBC"/>
    <w:rsid w:val="00911E12"/>
    <w:rsid w:val="009126E1"/>
    <w:rsid w:val="0091281A"/>
    <w:rsid w:val="00912854"/>
    <w:rsid w:val="00914ED2"/>
    <w:rsid w:val="009152A6"/>
    <w:rsid w:val="0091563F"/>
    <w:rsid w:val="00915C6B"/>
    <w:rsid w:val="00916937"/>
    <w:rsid w:val="00916BBD"/>
    <w:rsid w:val="00920178"/>
    <w:rsid w:val="009210F1"/>
    <w:rsid w:val="00921997"/>
    <w:rsid w:val="009228B4"/>
    <w:rsid w:val="00923448"/>
    <w:rsid w:val="00924120"/>
    <w:rsid w:val="00926317"/>
    <w:rsid w:val="00927376"/>
    <w:rsid w:val="00927CCA"/>
    <w:rsid w:val="009326EF"/>
    <w:rsid w:val="00933B7B"/>
    <w:rsid w:val="009353FD"/>
    <w:rsid w:val="00935715"/>
    <w:rsid w:val="00937800"/>
    <w:rsid w:val="00943FC2"/>
    <w:rsid w:val="00944CAB"/>
    <w:rsid w:val="00945C19"/>
    <w:rsid w:val="0094732F"/>
    <w:rsid w:val="00947835"/>
    <w:rsid w:val="009516E6"/>
    <w:rsid w:val="00951EC6"/>
    <w:rsid w:val="009564E3"/>
    <w:rsid w:val="009571E2"/>
    <w:rsid w:val="00957BA8"/>
    <w:rsid w:val="00960AAF"/>
    <w:rsid w:val="00960E71"/>
    <w:rsid w:val="00961084"/>
    <w:rsid w:val="00962D1E"/>
    <w:rsid w:val="00962FE1"/>
    <w:rsid w:val="00963B6D"/>
    <w:rsid w:val="0096452B"/>
    <w:rsid w:val="0096614B"/>
    <w:rsid w:val="00972B54"/>
    <w:rsid w:val="0097331E"/>
    <w:rsid w:val="00974886"/>
    <w:rsid w:val="00975CBB"/>
    <w:rsid w:val="00977BD9"/>
    <w:rsid w:val="00977C38"/>
    <w:rsid w:val="009810B7"/>
    <w:rsid w:val="00981148"/>
    <w:rsid w:val="00981DBD"/>
    <w:rsid w:val="0098419E"/>
    <w:rsid w:val="00984438"/>
    <w:rsid w:val="00984C43"/>
    <w:rsid w:val="00984DB0"/>
    <w:rsid w:val="009863BA"/>
    <w:rsid w:val="00987D74"/>
    <w:rsid w:val="00991E76"/>
    <w:rsid w:val="009924D2"/>
    <w:rsid w:val="009927F7"/>
    <w:rsid w:val="00994FCC"/>
    <w:rsid w:val="009959D2"/>
    <w:rsid w:val="00997615"/>
    <w:rsid w:val="009A0B05"/>
    <w:rsid w:val="009A169A"/>
    <w:rsid w:val="009A1E4A"/>
    <w:rsid w:val="009A2BE2"/>
    <w:rsid w:val="009A3C9F"/>
    <w:rsid w:val="009A500D"/>
    <w:rsid w:val="009A69F5"/>
    <w:rsid w:val="009B01F6"/>
    <w:rsid w:val="009B06CD"/>
    <w:rsid w:val="009B2681"/>
    <w:rsid w:val="009B3533"/>
    <w:rsid w:val="009B36D1"/>
    <w:rsid w:val="009B5B25"/>
    <w:rsid w:val="009B73C8"/>
    <w:rsid w:val="009B7590"/>
    <w:rsid w:val="009C104D"/>
    <w:rsid w:val="009C1A1C"/>
    <w:rsid w:val="009C20CA"/>
    <w:rsid w:val="009C21CF"/>
    <w:rsid w:val="009C2217"/>
    <w:rsid w:val="009C2288"/>
    <w:rsid w:val="009C2AF4"/>
    <w:rsid w:val="009C2F40"/>
    <w:rsid w:val="009C31C7"/>
    <w:rsid w:val="009C3679"/>
    <w:rsid w:val="009C3C20"/>
    <w:rsid w:val="009C4A40"/>
    <w:rsid w:val="009C4BF2"/>
    <w:rsid w:val="009C55C0"/>
    <w:rsid w:val="009C563F"/>
    <w:rsid w:val="009C7666"/>
    <w:rsid w:val="009C7A83"/>
    <w:rsid w:val="009C7BC2"/>
    <w:rsid w:val="009D0094"/>
    <w:rsid w:val="009D0F0C"/>
    <w:rsid w:val="009D1EDA"/>
    <w:rsid w:val="009D3FEA"/>
    <w:rsid w:val="009D47F4"/>
    <w:rsid w:val="009D544E"/>
    <w:rsid w:val="009D6033"/>
    <w:rsid w:val="009D64BB"/>
    <w:rsid w:val="009D72D2"/>
    <w:rsid w:val="009D74E6"/>
    <w:rsid w:val="009E1074"/>
    <w:rsid w:val="009E2444"/>
    <w:rsid w:val="009E4E96"/>
    <w:rsid w:val="009E5595"/>
    <w:rsid w:val="009E5A50"/>
    <w:rsid w:val="009E684B"/>
    <w:rsid w:val="009E6E26"/>
    <w:rsid w:val="009E6F2C"/>
    <w:rsid w:val="009F1849"/>
    <w:rsid w:val="009F1F1B"/>
    <w:rsid w:val="009F3F01"/>
    <w:rsid w:val="009F450D"/>
    <w:rsid w:val="009F48F1"/>
    <w:rsid w:val="009F5296"/>
    <w:rsid w:val="009F5861"/>
    <w:rsid w:val="009F58C5"/>
    <w:rsid w:val="009F61C6"/>
    <w:rsid w:val="009F7683"/>
    <w:rsid w:val="009F79F2"/>
    <w:rsid w:val="009F7DF9"/>
    <w:rsid w:val="009F7F0D"/>
    <w:rsid w:val="00A0013E"/>
    <w:rsid w:val="00A00BCD"/>
    <w:rsid w:val="00A00D4C"/>
    <w:rsid w:val="00A019E6"/>
    <w:rsid w:val="00A02AFD"/>
    <w:rsid w:val="00A03230"/>
    <w:rsid w:val="00A0340A"/>
    <w:rsid w:val="00A042E6"/>
    <w:rsid w:val="00A04531"/>
    <w:rsid w:val="00A06139"/>
    <w:rsid w:val="00A0621D"/>
    <w:rsid w:val="00A07E46"/>
    <w:rsid w:val="00A10933"/>
    <w:rsid w:val="00A1132B"/>
    <w:rsid w:val="00A113B0"/>
    <w:rsid w:val="00A11DAF"/>
    <w:rsid w:val="00A120F9"/>
    <w:rsid w:val="00A1335C"/>
    <w:rsid w:val="00A1351D"/>
    <w:rsid w:val="00A13B26"/>
    <w:rsid w:val="00A15151"/>
    <w:rsid w:val="00A15826"/>
    <w:rsid w:val="00A16707"/>
    <w:rsid w:val="00A16F00"/>
    <w:rsid w:val="00A2126C"/>
    <w:rsid w:val="00A2190A"/>
    <w:rsid w:val="00A240A5"/>
    <w:rsid w:val="00A24DFD"/>
    <w:rsid w:val="00A25FED"/>
    <w:rsid w:val="00A26496"/>
    <w:rsid w:val="00A27857"/>
    <w:rsid w:val="00A27A98"/>
    <w:rsid w:val="00A31226"/>
    <w:rsid w:val="00A31C87"/>
    <w:rsid w:val="00A31D68"/>
    <w:rsid w:val="00A32394"/>
    <w:rsid w:val="00A329BC"/>
    <w:rsid w:val="00A3307B"/>
    <w:rsid w:val="00A34404"/>
    <w:rsid w:val="00A34860"/>
    <w:rsid w:val="00A35401"/>
    <w:rsid w:val="00A35967"/>
    <w:rsid w:val="00A35CF3"/>
    <w:rsid w:val="00A36094"/>
    <w:rsid w:val="00A367F0"/>
    <w:rsid w:val="00A36FDD"/>
    <w:rsid w:val="00A41356"/>
    <w:rsid w:val="00A41A66"/>
    <w:rsid w:val="00A42032"/>
    <w:rsid w:val="00A4433A"/>
    <w:rsid w:val="00A45D53"/>
    <w:rsid w:val="00A46A3F"/>
    <w:rsid w:val="00A50566"/>
    <w:rsid w:val="00A5058A"/>
    <w:rsid w:val="00A50A83"/>
    <w:rsid w:val="00A5245D"/>
    <w:rsid w:val="00A530A9"/>
    <w:rsid w:val="00A53422"/>
    <w:rsid w:val="00A5345A"/>
    <w:rsid w:val="00A53D9A"/>
    <w:rsid w:val="00A56429"/>
    <w:rsid w:val="00A56459"/>
    <w:rsid w:val="00A57001"/>
    <w:rsid w:val="00A57F61"/>
    <w:rsid w:val="00A60545"/>
    <w:rsid w:val="00A608EC"/>
    <w:rsid w:val="00A61166"/>
    <w:rsid w:val="00A61B63"/>
    <w:rsid w:val="00A62066"/>
    <w:rsid w:val="00A6349D"/>
    <w:rsid w:val="00A70AD9"/>
    <w:rsid w:val="00A71304"/>
    <w:rsid w:val="00A71AE7"/>
    <w:rsid w:val="00A7394D"/>
    <w:rsid w:val="00A7571D"/>
    <w:rsid w:val="00A75A81"/>
    <w:rsid w:val="00A771EB"/>
    <w:rsid w:val="00A8001F"/>
    <w:rsid w:val="00A80D40"/>
    <w:rsid w:val="00A81D7D"/>
    <w:rsid w:val="00A82384"/>
    <w:rsid w:val="00A84C86"/>
    <w:rsid w:val="00A84FC0"/>
    <w:rsid w:val="00A86290"/>
    <w:rsid w:val="00A904D9"/>
    <w:rsid w:val="00A90FE4"/>
    <w:rsid w:val="00A93812"/>
    <w:rsid w:val="00A93C52"/>
    <w:rsid w:val="00A94A2A"/>
    <w:rsid w:val="00A95D4D"/>
    <w:rsid w:val="00A95F62"/>
    <w:rsid w:val="00AA0389"/>
    <w:rsid w:val="00AA0A85"/>
    <w:rsid w:val="00AA377E"/>
    <w:rsid w:val="00AA3D9D"/>
    <w:rsid w:val="00AA3F5D"/>
    <w:rsid w:val="00AA4394"/>
    <w:rsid w:val="00AA4EB5"/>
    <w:rsid w:val="00AA526F"/>
    <w:rsid w:val="00AA5625"/>
    <w:rsid w:val="00AA5DDA"/>
    <w:rsid w:val="00AA62C1"/>
    <w:rsid w:val="00AA66D7"/>
    <w:rsid w:val="00AA6F95"/>
    <w:rsid w:val="00AA6FF1"/>
    <w:rsid w:val="00AB0617"/>
    <w:rsid w:val="00AB069E"/>
    <w:rsid w:val="00AB0CFE"/>
    <w:rsid w:val="00AB0FAA"/>
    <w:rsid w:val="00AB19B6"/>
    <w:rsid w:val="00AB22FC"/>
    <w:rsid w:val="00AB2E46"/>
    <w:rsid w:val="00AB2FC1"/>
    <w:rsid w:val="00AB3198"/>
    <w:rsid w:val="00AB357D"/>
    <w:rsid w:val="00AB3A0A"/>
    <w:rsid w:val="00AB40BA"/>
    <w:rsid w:val="00AB43A6"/>
    <w:rsid w:val="00AB468E"/>
    <w:rsid w:val="00AB4CD6"/>
    <w:rsid w:val="00AB5517"/>
    <w:rsid w:val="00AB644E"/>
    <w:rsid w:val="00AC01C7"/>
    <w:rsid w:val="00AC027A"/>
    <w:rsid w:val="00AC07C1"/>
    <w:rsid w:val="00AC1D0C"/>
    <w:rsid w:val="00AC2169"/>
    <w:rsid w:val="00AC2D83"/>
    <w:rsid w:val="00AC384D"/>
    <w:rsid w:val="00AC41B5"/>
    <w:rsid w:val="00AC4D1E"/>
    <w:rsid w:val="00AC72AC"/>
    <w:rsid w:val="00AC7BAA"/>
    <w:rsid w:val="00AC7E07"/>
    <w:rsid w:val="00AD04E2"/>
    <w:rsid w:val="00AD095D"/>
    <w:rsid w:val="00AD0AEB"/>
    <w:rsid w:val="00AD1278"/>
    <w:rsid w:val="00AD186D"/>
    <w:rsid w:val="00AD1E03"/>
    <w:rsid w:val="00AD2379"/>
    <w:rsid w:val="00AD2C9A"/>
    <w:rsid w:val="00AD2F9E"/>
    <w:rsid w:val="00AD3886"/>
    <w:rsid w:val="00AD47B4"/>
    <w:rsid w:val="00AD4A14"/>
    <w:rsid w:val="00AD4EE5"/>
    <w:rsid w:val="00AD52D8"/>
    <w:rsid w:val="00AD6A54"/>
    <w:rsid w:val="00AD6CEE"/>
    <w:rsid w:val="00AD7BF1"/>
    <w:rsid w:val="00AE05AD"/>
    <w:rsid w:val="00AE0D8F"/>
    <w:rsid w:val="00AE1755"/>
    <w:rsid w:val="00AE1897"/>
    <w:rsid w:val="00AE1A95"/>
    <w:rsid w:val="00AE1AB5"/>
    <w:rsid w:val="00AE267B"/>
    <w:rsid w:val="00AE29B8"/>
    <w:rsid w:val="00AE6CDC"/>
    <w:rsid w:val="00AF0389"/>
    <w:rsid w:val="00AF0F85"/>
    <w:rsid w:val="00AF10A8"/>
    <w:rsid w:val="00AF10ED"/>
    <w:rsid w:val="00AF1188"/>
    <w:rsid w:val="00AF227A"/>
    <w:rsid w:val="00AF5044"/>
    <w:rsid w:val="00AF52A7"/>
    <w:rsid w:val="00AF52FA"/>
    <w:rsid w:val="00AF5885"/>
    <w:rsid w:val="00AF5AFD"/>
    <w:rsid w:val="00AF6F57"/>
    <w:rsid w:val="00AF7D6D"/>
    <w:rsid w:val="00B002AC"/>
    <w:rsid w:val="00B00362"/>
    <w:rsid w:val="00B023FA"/>
    <w:rsid w:val="00B044E5"/>
    <w:rsid w:val="00B047A4"/>
    <w:rsid w:val="00B056DD"/>
    <w:rsid w:val="00B06504"/>
    <w:rsid w:val="00B07F1D"/>
    <w:rsid w:val="00B1270B"/>
    <w:rsid w:val="00B12B67"/>
    <w:rsid w:val="00B12C8F"/>
    <w:rsid w:val="00B13978"/>
    <w:rsid w:val="00B139B6"/>
    <w:rsid w:val="00B13C89"/>
    <w:rsid w:val="00B149C3"/>
    <w:rsid w:val="00B14BB4"/>
    <w:rsid w:val="00B15B16"/>
    <w:rsid w:val="00B160B9"/>
    <w:rsid w:val="00B1613F"/>
    <w:rsid w:val="00B171C2"/>
    <w:rsid w:val="00B175DA"/>
    <w:rsid w:val="00B236B0"/>
    <w:rsid w:val="00B240AB"/>
    <w:rsid w:val="00B257C6"/>
    <w:rsid w:val="00B26F40"/>
    <w:rsid w:val="00B27A82"/>
    <w:rsid w:val="00B300FA"/>
    <w:rsid w:val="00B30133"/>
    <w:rsid w:val="00B30557"/>
    <w:rsid w:val="00B3062C"/>
    <w:rsid w:val="00B30C68"/>
    <w:rsid w:val="00B30E57"/>
    <w:rsid w:val="00B327EC"/>
    <w:rsid w:val="00B33284"/>
    <w:rsid w:val="00B33488"/>
    <w:rsid w:val="00B340B1"/>
    <w:rsid w:val="00B34172"/>
    <w:rsid w:val="00B35C10"/>
    <w:rsid w:val="00B36604"/>
    <w:rsid w:val="00B379E2"/>
    <w:rsid w:val="00B37B6D"/>
    <w:rsid w:val="00B468BB"/>
    <w:rsid w:val="00B5049B"/>
    <w:rsid w:val="00B52FFD"/>
    <w:rsid w:val="00B53FB8"/>
    <w:rsid w:val="00B5449F"/>
    <w:rsid w:val="00B55819"/>
    <w:rsid w:val="00B55908"/>
    <w:rsid w:val="00B565B1"/>
    <w:rsid w:val="00B56698"/>
    <w:rsid w:val="00B602C0"/>
    <w:rsid w:val="00B616CD"/>
    <w:rsid w:val="00B62317"/>
    <w:rsid w:val="00B638A7"/>
    <w:rsid w:val="00B638D5"/>
    <w:rsid w:val="00B64AEF"/>
    <w:rsid w:val="00B66778"/>
    <w:rsid w:val="00B66A43"/>
    <w:rsid w:val="00B66D2D"/>
    <w:rsid w:val="00B70BCE"/>
    <w:rsid w:val="00B716CD"/>
    <w:rsid w:val="00B7189C"/>
    <w:rsid w:val="00B71988"/>
    <w:rsid w:val="00B72BEF"/>
    <w:rsid w:val="00B731DE"/>
    <w:rsid w:val="00B73532"/>
    <w:rsid w:val="00B746F8"/>
    <w:rsid w:val="00B80292"/>
    <w:rsid w:val="00B806C5"/>
    <w:rsid w:val="00B80B1E"/>
    <w:rsid w:val="00B81034"/>
    <w:rsid w:val="00B815CE"/>
    <w:rsid w:val="00B84C39"/>
    <w:rsid w:val="00B85419"/>
    <w:rsid w:val="00B8605A"/>
    <w:rsid w:val="00B86DA9"/>
    <w:rsid w:val="00B87AD1"/>
    <w:rsid w:val="00B90885"/>
    <w:rsid w:val="00B90C8D"/>
    <w:rsid w:val="00B912DD"/>
    <w:rsid w:val="00B938A3"/>
    <w:rsid w:val="00B93FA5"/>
    <w:rsid w:val="00B94E2F"/>
    <w:rsid w:val="00B94FAB"/>
    <w:rsid w:val="00B94FE6"/>
    <w:rsid w:val="00B96ACD"/>
    <w:rsid w:val="00B96AD6"/>
    <w:rsid w:val="00B96B58"/>
    <w:rsid w:val="00BA08C9"/>
    <w:rsid w:val="00BA0E45"/>
    <w:rsid w:val="00BA23ED"/>
    <w:rsid w:val="00BA2797"/>
    <w:rsid w:val="00BA2866"/>
    <w:rsid w:val="00BA2A78"/>
    <w:rsid w:val="00BA3B4E"/>
    <w:rsid w:val="00BA3D74"/>
    <w:rsid w:val="00BA50F8"/>
    <w:rsid w:val="00BA5B60"/>
    <w:rsid w:val="00BA63EE"/>
    <w:rsid w:val="00BA73DD"/>
    <w:rsid w:val="00BA795B"/>
    <w:rsid w:val="00BB0021"/>
    <w:rsid w:val="00BB0F9A"/>
    <w:rsid w:val="00BB1F52"/>
    <w:rsid w:val="00BB250D"/>
    <w:rsid w:val="00BB2D3C"/>
    <w:rsid w:val="00BB3299"/>
    <w:rsid w:val="00BB3394"/>
    <w:rsid w:val="00BB53A6"/>
    <w:rsid w:val="00BB5C30"/>
    <w:rsid w:val="00BC0B3B"/>
    <w:rsid w:val="00BC0D97"/>
    <w:rsid w:val="00BC11EE"/>
    <w:rsid w:val="00BC13B4"/>
    <w:rsid w:val="00BC151F"/>
    <w:rsid w:val="00BC35A6"/>
    <w:rsid w:val="00BC4EB3"/>
    <w:rsid w:val="00BC4F97"/>
    <w:rsid w:val="00BC54ED"/>
    <w:rsid w:val="00BC57E5"/>
    <w:rsid w:val="00BC595F"/>
    <w:rsid w:val="00BC5C37"/>
    <w:rsid w:val="00BC69FA"/>
    <w:rsid w:val="00BC6B0C"/>
    <w:rsid w:val="00BC7D1F"/>
    <w:rsid w:val="00BD0009"/>
    <w:rsid w:val="00BD0973"/>
    <w:rsid w:val="00BD0E40"/>
    <w:rsid w:val="00BD11EC"/>
    <w:rsid w:val="00BD131A"/>
    <w:rsid w:val="00BD2C1E"/>
    <w:rsid w:val="00BD3008"/>
    <w:rsid w:val="00BD6CD1"/>
    <w:rsid w:val="00BE0041"/>
    <w:rsid w:val="00BE176C"/>
    <w:rsid w:val="00BE1891"/>
    <w:rsid w:val="00BE1B37"/>
    <w:rsid w:val="00BE2E5D"/>
    <w:rsid w:val="00BE376F"/>
    <w:rsid w:val="00BE41F2"/>
    <w:rsid w:val="00BE55A5"/>
    <w:rsid w:val="00BE6DC9"/>
    <w:rsid w:val="00BE7E04"/>
    <w:rsid w:val="00BF0F1E"/>
    <w:rsid w:val="00BF0FDB"/>
    <w:rsid w:val="00BF1349"/>
    <w:rsid w:val="00BF186D"/>
    <w:rsid w:val="00BF1AD2"/>
    <w:rsid w:val="00BF29AD"/>
    <w:rsid w:val="00BF2EA1"/>
    <w:rsid w:val="00BF31EC"/>
    <w:rsid w:val="00BF3411"/>
    <w:rsid w:val="00BF4833"/>
    <w:rsid w:val="00BF56A1"/>
    <w:rsid w:val="00BF63FD"/>
    <w:rsid w:val="00BF746F"/>
    <w:rsid w:val="00BF7B2C"/>
    <w:rsid w:val="00BF7B9D"/>
    <w:rsid w:val="00C00612"/>
    <w:rsid w:val="00C011A6"/>
    <w:rsid w:val="00C0187B"/>
    <w:rsid w:val="00C01D24"/>
    <w:rsid w:val="00C02A63"/>
    <w:rsid w:val="00C0354C"/>
    <w:rsid w:val="00C04196"/>
    <w:rsid w:val="00C05532"/>
    <w:rsid w:val="00C07CFD"/>
    <w:rsid w:val="00C07E14"/>
    <w:rsid w:val="00C10248"/>
    <w:rsid w:val="00C11809"/>
    <w:rsid w:val="00C120E2"/>
    <w:rsid w:val="00C124BB"/>
    <w:rsid w:val="00C12EE6"/>
    <w:rsid w:val="00C136CB"/>
    <w:rsid w:val="00C138FC"/>
    <w:rsid w:val="00C1395D"/>
    <w:rsid w:val="00C142C6"/>
    <w:rsid w:val="00C1490C"/>
    <w:rsid w:val="00C14914"/>
    <w:rsid w:val="00C14D35"/>
    <w:rsid w:val="00C1556C"/>
    <w:rsid w:val="00C15755"/>
    <w:rsid w:val="00C17D3D"/>
    <w:rsid w:val="00C17E3F"/>
    <w:rsid w:val="00C17F50"/>
    <w:rsid w:val="00C2046B"/>
    <w:rsid w:val="00C20FB2"/>
    <w:rsid w:val="00C21185"/>
    <w:rsid w:val="00C21D5A"/>
    <w:rsid w:val="00C230BC"/>
    <w:rsid w:val="00C23E86"/>
    <w:rsid w:val="00C2425D"/>
    <w:rsid w:val="00C24B89"/>
    <w:rsid w:val="00C256B1"/>
    <w:rsid w:val="00C256BE"/>
    <w:rsid w:val="00C25853"/>
    <w:rsid w:val="00C25C7F"/>
    <w:rsid w:val="00C260DB"/>
    <w:rsid w:val="00C27264"/>
    <w:rsid w:val="00C27CBE"/>
    <w:rsid w:val="00C27E36"/>
    <w:rsid w:val="00C309F2"/>
    <w:rsid w:val="00C338BE"/>
    <w:rsid w:val="00C34D51"/>
    <w:rsid w:val="00C34F8C"/>
    <w:rsid w:val="00C35EE4"/>
    <w:rsid w:val="00C376EF"/>
    <w:rsid w:val="00C40D56"/>
    <w:rsid w:val="00C4106D"/>
    <w:rsid w:val="00C4138E"/>
    <w:rsid w:val="00C413F5"/>
    <w:rsid w:val="00C419D7"/>
    <w:rsid w:val="00C41A4E"/>
    <w:rsid w:val="00C41CAF"/>
    <w:rsid w:val="00C4304B"/>
    <w:rsid w:val="00C43FA9"/>
    <w:rsid w:val="00C440B1"/>
    <w:rsid w:val="00C44A6B"/>
    <w:rsid w:val="00C450FB"/>
    <w:rsid w:val="00C453A8"/>
    <w:rsid w:val="00C46A85"/>
    <w:rsid w:val="00C47883"/>
    <w:rsid w:val="00C50873"/>
    <w:rsid w:val="00C51CD6"/>
    <w:rsid w:val="00C52138"/>
    <w:rsid w:val="00C52A83"/>
    <w:rsid w:val="00C52CA2"/>
    <w:rsid w:val="00C545D1"/>
    <w:rsid w:val="00C5603A"/>
    <w:rsid w:val="00C571CD"/>
    <w:rsid w:val="00C57337"/>
    <w:rsid w:val="00C573F0"/>
    <w:rsid w:val="00C60B21"/>
    <w:rsid w:val="00C61F07"/>
    <w:rsid w:val="00C62B25"/>
    <w:rsid w:val="00C638F3"/>
    <w:rsid w:val="00C6454E"/>
    <w:rsid w:val="00C64904"/>
    <w:rsid w:val="00C65395"/>
    <w:rsid w:val="00C67926"/>
    <w:rsid w:val="00C67CC4"/>
    <w:rsid w:val="00C71035"/>
    <w:rsid w:val="00C711A8"/>
    <w:rsid w:val="00C7246F"/>
    <w:rsid w:val="00C72863"/>
    <w:rsid w:val="00C73CED"/>
    <w:rsid w:val="00C7491B"/>
    <w:rsid w:val="00C753F4"/>
    <w:rsid w:val="00C760B9"/>
    <w:rsid w:val="00C814D8"/>
    <w:rsid w:val="00C821D9"/>
    <w:rsid w:val="00C8408B"/>
    <w:rsid w:val="00C84722"/>
    <w:rsid w:val="00C86453"/>
    <w:rsid w:val="00C86728"/>
    <w:rsid w:val="00C86E08"/>
    <w:rsid w:val="00C87A33"/>
    <w:rsid w:val="00C87F3F"/>
    <w:rsid w:val="00C87FBF"/>
    <w:rsid w:val="00C911E6"/>
    <w:rsid w:val="00C9279C"/>
    <w:rsid w:val="00C931EE"/>
    <w:rsid w:val="00C9351F"/>
    <w:rsid w:val="00C93ECC"/>
    <w:rsid w:val="00C948BC"/>
    <w:rsid w:val="00C94F48"/>
    <w:rsid w:val="00C96054"/>
    <w:rsid w:val="00C96D08"/>
    <w:rsid w:val="00C97008"/>
    <w:rsid w:val="00C975C8"/>
    <w:rsid w:val="00CA22BC"/>
    <w:rsid w:val="00CA232F"/>
    <w:rsid w:val="00CA35C0"/>
    <w:rsid w:val="00CA3D1D"/>
    <w:rsid w:val="00CA522E"/>
    <w:rsid w:val="00CA6A21"/>
    <w:rsid w:val="00CA7D29"/>
    <w:rsid w:val="00CA7E1B"/>
    <w:rsid w:val="00CB0D9E"/>
    <w:rsid w:val="00CB1125"/>
    <w:rsid w:val="00CB2DD4"/>
    <w:rsid w:val="00CB4154"/>
    <w:rsid w:val="00CB4D44"/>
    <w:rsid w:val="00CB5A18"/>
    <w:rsid w:val="00CB65B9"/>
    <w:rsid w:val="00CB6842"/>
    <w:rsid w:val="00CB6AEE"/>
    <w:rsid w:val="00CB6CE4"/>
    <w:rsid w:val="00CB70BF"/>
    <w:rsid w:val="00CB7C37"/>
    <w:rsid w:val="00CC0537"/>
    <w:rsid w:val="00CC124A"/>
    <w:rsid w:val="00CC25DE"/>
    <w:rsid w:val="00CC269A"/>
    <w:rsid w:val="00CC3181"/>
    <w:rsid w:val="00CC3F2F"/>
    <w:rsid w:val="00CC4045"/>
    <w:rsid w:val="00CC79EF"/>
    <w:rsid w:val="00CC7BD1"/>
    <w:rsid w:val="00CD105C"/>
    <w:rsid w:val="00CD1A92"/>
    <w:rsid w:val="00CD20C8"/>
    <w:rsid w:val="00CD2520"/>
    <w:rsid w:val="00CD343F"/>
    <w:rsid w:val="00CD3841"/>
    <w:rsid w:val="00CD4005"/>
    <w:rsid w:val="00CD492A"/>
    <w:rsid w:val="00CD5665"/>
    <w:rsid w:val="00CD73B4"/>
    <w:rsid w:val="00CD7B39"/>
    <w:rsid w:val="00CE01C2"/>
    <w:rsid w:val="00CE05A4"/>
    <w:rsid w:val="00CE0A1B"/>
    <w:rsid w:val="00CE19FA"/>
    <w:rsid w:val="00CE2159"/>
    <w:rsid w:val="00CE216F"/>
    <w:rsid w:val="00CE2825"/>
    <w:rsid w:val="00CE5EDD"/>
    <w:rsid w:val="00CE7301"/>
    <w:rsid w:val="00CE7511"/>
    <w:rsid w:val="00CF1388"/>
    <w:rsid w:val="00CF20E1"/>
    <w:rsid w:val="00CF265B"/>
    <w:rsid w:val="00CF3391"/>
    <w:rsid w:val="00CF3AEE"/>
    <w:rsid w:val="00CF50F4"/>
    <w:rsid w:val="00CF59A0"/>
    <w:rsid w:val="00CF6489"/>
    <w:rsid w:val="00CF6B5C"/>
    <w:rsid w:val="00CF73DB"/>
    <w:rsid w:val="00CF7CD1"/>
    <w:rsid w:val="00D012DD"/>
    <w:rsid w:val="00D0162B"/>
    <w:rsid w:val="00D01B96"/>
    <w:rsid w:val="00D039B8"/>
    <w:rsid w:val="00D04895"/>
    <w:rsid w:val="00D059DC"/>
    <w:rsid w:val="00D05A3A"/>
    <w:rsid w:val="00D062A3"/>
    <w:rsid w:val="00D062B8"/>
    <w:rsid w:val="00D06351"/>
    <w:rsid w:val="00D06C7B"/>
    <w:rsid w:val="00D06C88"/>
    <w:rsid w:val="00D06F85"/>
    <w:rsid w:val="00D077B0"/>
    <w:rsid w:val="00D1092E"/>
    <w:rsid w:val="00D11EDE"/>
    <w:rsid w:val="00D13AB0"/>
    <w:rsid w:val="00D150A5"/>
    <w:rsid w:val="00D15315"/>
    <w:rsid w:val="00D15B81"/>
    <w:rsid w:val="00D15D99"/>
    <w:rsid w:val="00D1615D"/>
    <w:rsid w:val="00D162E5"/>
    <w:rsid w:val="00D1662A"/>
    <w:rsid w:val="00D20370"/>
    <w:rsid w:val="00D20DC4"/>
    <w:rsid w:val="00D22D8A"/>
    <w:rsid w:val="00D247C2"/>
    <w:rsid w:val="00D25A97"/>
    <w:rsid w:val="00D275CA"/>
    <w:rsid w:val="00D27794"/>
    <w:rsid w:val="00D27E3D"/>
    <w:rsid w:val="00D31012"/>
    <w:rsid w:val="00D31058"/>
    <w:rsid w:val="00D31626"/>
    <w:rsid w:val="00D31FFC"/>
    <w:rsid w:val="00D32ADA"/>
    <w:rsid w:val="00D334EA"/>
    <w:rsid w:val="00D34AEA"/>
    <w:rsid w:val="00D34BF7"/>
    <w:rsid w:val="00D40361"/>
    <w:rsid w:val="00D4143F"/>
    <w:rsid w:val="00D4254F"/>
    <w:rsid w:val="00D44CD9"/>
    <w:rsid w:val="00D452FA"/>
    <w:rsid w:val="00D456B0"/>
    <w:rsid w:val="00D467AC"/>
    <w:rsid w:val="00D51FD9"/>
    <w:rsid w:val="00D52B3A"/>
    <w:rsid w:val="00D52D7B"/>
    <w:rsid w:val="00D548B5"/>
    <w:rsid w:val="00D55A77"/>
    <w:rsid w:val="00D55F1D"/>
    <w:rsid w:val="00D56446"/>
    <w:rsid w:val="00D5692B"/>
    <w:rsid w:val="00D56D28"/>
    <w:rsid w:val="00D570C8"/>
    <w:rsid w:val="00D6046E"/>
    <w:rsid w:val="00D60C2B"/>
    <w:rsid w:val="00D61098"/>
    <w:rsid w:val="00D62C0C"/>
    <w:rsid w:val="00D62FD4"/>
    <w:rsid w:val="00D63128"/>
    <w:rsid w:val="00D6328B"/>
    <w:rsid w:val="00D633A8"/>
    <w:rsid w:val="00D63C9F"/>
    <w:rsid w:val="00D64B7B"/>
    <w:rsid w:val="00D64DB8"/>
    <w:rsid w:val="00D650E5"/>
    <w:rsid w:val="00D651C6"/>
    <w:rsid w:val="00D651DD"/>
    <w:rsid w:val="00D667BD"/>
    <w:rsid w:val="00D708DF"/>
    <w:rsid w:val="00D7243A"/>
    <w:rsid w:val="00D72928"/>
    <w:rsid w:val="00D742DF"/>
    <w:rsid w:val="00D74374"/>
    <w:rsid w:val="00D760C4"/>
    <w:rsid w:val="00D76CCB"/>
    <w:rsid w:val="00D8021C"/>
    <w:rsid w:val="00D804F9"/>
    <w:rsid w:val="00D811E3"/>
    <w:rsid w:val="00D81702"/>
    <w:rsid w:val="00D82F52"/>
    <w:rsid w:val="00D84335"/>
    <w:rsid w:val="00D84AF8"/>
    <w:rsid w:val="00D874BA"/>
    <w:rsid w:val="00D87BBA"/>
    <w:rsid w:val="00D9012A"/>
    <w:rsid w:val="00D90678"/>
    <w:rsid w:val="00D91A91"/>
    <w:rsid w:val="00D926C6"/>
    <w:rsid w:val="00D92B84"/>
    <w:rsid w:val="00D92BD2"/>
    <w:rsid w:val="00D94A46"/>
    <w:rsid w:val="00D94D80"/>
    <w:rsid w:val="00D9634F"/>
    <w:rsid w:val="00D968F2"/>
    <w:rsid w:val="00D9743B"/>
    <w:rsid w:val="00DA1465"/>
    <w:rsid w:val="00DA1C32"/>
    <w:rsid w:val="00DA40AB"/>
    <w:rsid w:val="00DA4E81"/>
    <w:rsid w:val="00DA5430"/>
    <w:rsid w:val="00DA6751"/>
    <w:rsid w:val="00DA7ABF"/>
    <w:rsid w:val="00DB0081"/>
    <w:rsid w:val="00DB01C8"/>
    <w:rsid w:val="00DB0668"/>
    <w:rsid w:val="00DB07DF"/>
    <w:rsid w:val="00DB0DC3"/>
    <w:rsid w:val="00DB131E"/>
    <w:rsid w:val="00DB28A3"/>
    <w:rsid w:val="00DB2B65"/>
    <w:rsid w:val="00DB353E"/>
    <w:rsid w:val="00DB4AC1"/>
    <w:rsid w:val="00DB5AD5"/>
    <w:rsid w:val="00DB5AFC"/>
    <w:rsid w:val="00DB5C84"/>
    <w:rsid w:val="00DB64B1"/>
    <w:rsid w:val="00DC2D5D"/>
    <w:rsid w:val="00DC49CB"/>
    <w:rsid w:val="00DC5061"/>
    <w:rsid w:val="00DC5B9A"/>
    <w:rsid w:val="00DC5F18"/>
    <w:rsid w:val="00DC7299"/>
    <w:rsid w:val="00DC7472"/>
    <w:rsid w:val="00DD0075"/>
    <w:rsid w:val="00DD010F"/>
    <w:rsid w:val="00DD0D48"/>
    <w:rsid w:val="00DD0FB4"/>
    <w:rsid w:val="00DD31D0"/>
    <w:rsid w:val="00DD3572"/>
    <w:rsid w:val="00DD3AA5"/>
    <w:rsid w:val="00DD514D"/>
    <w:rsid w:val="00DD5688"/>
    <w:rsid w:val="00DD5C6E"/>
    <w:rsid w:val="00DD64DE"/>
    <w:rsid w:val="00DD681C"/>
    <w:rsid w:val="00DD70D4"/>
    <w:rsid w:val="00DD7B0B"/>
    <w:rsid w:val="00DE060B"/>
    <w:rsid w:val="00DE0A32"/>
    <w:rsid w:val="00DE1708"/>
    <w:rsid w:val="00DE1D93"/>
    <w:rsid w:val="00DE1EA2"/>
    <w:rsid w:val="00DE6C5C"/>
    <w:rsid w:val="00DE7E8C"/>
    <w:rsid w:val="00DF1DBB"/>
    <w:rsid w:val="00DF6600"/>
    <w:rsid w:val="00DF69BC"/>
    <w:rsid w:val="00E0237D"/>
    <w:rsid w:val="00E035C7"/>
    <w:rsid w:val="00E0369E"/>
    <w:rsid w:val="00E0384C"/>
    <w:rsid w:val="00E038D6"/>
    <w:rsid w:val="00E040A3"/>
    <w:rsid w:val="00E05314"/>
    <w:rsid w:val="00E05944"/>
    <w:rsid w:val="00E07179"/>
    <w:rsid w:val="00E073F2"/>
    <w:rsid w:val="00E1019F"/>
    <w:rsid w:val="00E11941"/>
    <w:rsid w:val="00E13FEC"/>
    <w:rsid w:val="00E168D2"/>
    <w:rsid w:val="00E16F87"/>
    <w:rsid w:val="00E16FC4"/>
    <w:rsid w:val="00E20109"/>
    <w:rsid w:val="00E21661"/>
    <w:rsid w:val="00E21DB9"/>
    <w:rsid w:val="00E223F7"/>
    <w:rsid w:val="00E2288D"/>
    <w:rsid w:val="00E23520"/>
    <w:rsid w:val="00E24DE8"/>
    <w:rsid w:val="00E256B9"/>
    <w:rsid w:val="00E27B30"/>
    <w:rsid w:val="00E30AE1"/>
    <w:rsid w:val="00E31736"/>
    <w:rsid w:val="00E31F91"/>
    <w:rsid w:val="00E329D2"/>
    <w:rsid w:val="00E33B13"/>
    <w:rsid w:val="00E33B6A"/>
    <w:rsid w:val="00E33DA3"/>
    <w:rsid w:val="00E340CB"/>
    <w:rsid w:val="00E349C0"/>
    <w:rsid w:val="00E35063"/>
    <w:rsid w:val="00E35B3A"/>
    <w:rsid w:val="00E4168E"/>
    <w:rsid w:val="00E4220D"/>
    <w:rsid w:val="00E45392"/>
    <w:rsid w:val="00E46667"/>
    <w:rsid w:val="00E47516"/>
    <w:rsid w:val="00E47BBF"/>
    <w:rsid w:val="00E51384"/>
    <w:rsid w:val="00E51F4D"/>
    <w:rsid w:val="00E53D4A"/>
    <w:rsid w:val="00E53F22"/>
    <w:rsid w:val="00E5794C"/>
    <w:rsid w:val="00E603E0"/>
    <w:rsid w:val="00E625DE"/>
    <w:rsid w:val="00E62D28"/>
    <w:rsid w:val="00E63149"/>
    <w:rsid w:val="00E64A22"/>
    <w:rsid w:val="00E65ACE"/>
    <w:rsid w:val="00E66B23"/>
    <w:rsid w:val="00E67B35"/>
    <w:rsid w:val="00E67E41"/>
    <w:rsid w:val="00E70221"/>
    <w:rsid w:val="00E702D4"/>
    <w:rsid w:val="00E70C69"/>
    <w:rsid w:val="00E70D40"/>
    <w:rsid w:val="00E716F3"/>
    <w:rsid w:val="00E73A95"/>
    <w:rsid w:val="00E7434B"/>
    <w:rsid w:val="00E76C58"/>
    <w:rsid w:val="00E770FB"/>
    <w:rsid w:val="00E777E4"/>
    <w:rsid w:val="00E778F6"/>
    <w:rsid w:val="00E8091C"/>
    <w:rsid w:val="00E8172E"/>
    <w:rsid w:val="00E82444"/>
    <w:rsid w:val="00E82EB4"/>
    <w:rsid w:val="00E83B38"/>
    <w:rsid w:val="00E83CAF"/>
    <w:rsid w:val="00E850B3"/>
    <w:rsid w:val="00E858D9"/>
    <w:rsid w:val="00E85E44"/>
    <w:rsid w:val="00E867DE"/>
    <w:rsid w:val="00E86937"/>
    <w:rsid w:val="00E86AD1"/>
    <w:rsid w:val="00E86F19"/>
    <w:rsid w:val="00E87207"/>
    <w:rsid w:val="00E87691"/>
    <w:rsid w:val="00E87A20"/>
    <w:rsid w:val="00E87ADE"/>
    <w:rsid w:val="00E90756"/>
    <w:rsid w:val="00E9137F"/>
    <w:rsid w:val="00E91B65"/>
    <w:rsid w:val="00E9276A"/>
    <w:rsid w:val="00E936A2"/>
    <w:rsid w:val="00E93BAB"/>
    <w:rsid w:val="00E93DF2"/>
    <w:rsid w:val="00E93EF8"/>
    <w:rsid w:val="00E94075"/>
    <w:rsid w:val="00E947C9"/>
    <w:rsid w:val="00E95BA9"/>
    <w:rsid w:val="00E962BB"/>
    <w:rsid w:val="00E97162"/>
    <w:rsid w:val="00EA158A"/>
    <w:rsid w:val="00EA2F6C"/>
    <w:rsid w:val="00EA3180"/>
    <w:rsid w:val="00EA31BF"/>
    <w:rsid w:val="00EA3287"/>
    <w:rsid w:val="00EA4BFA"/>
    <w:rsid w:val="00EA5EE2"/>
    <w:rsid w:val="00EA694E"/>
    <w:rsid w:val="00EA6DD6"/>
    <w:rsid w:val="00EA75DE"/>
    <w:rsid w:val="00EB115D"/>
    <w:rsid w:val="00EB1B17"/>
    <w:rsid w:val="00EB258A"/>
    <w:rsid w:val="00EB382E"/>
    <w:rsid w:val="00EB52C4"/>
    <w:rsid w:val="00EB55B6"/>
    <w:rsid w:val="00EB5E9C"/>
    <w:rsid w:val="00EB5EDA"/>
    <w:rsid w:val="00EB65AC"/>
    <w:rsid w:val="00EB6B96"/>
    <w:rsid w:val="00EB6D66"/>
    <w:rsid w:val="00EB7203"/>
    <w:rsid w:val="00EC0055"/>
    <w:rsid w:val="00EC101A"/>
    <w:rsid w:val="00EC1494"/>
    <w:rsid w:val="00EC2323"/>
    <w:rsid w:val="00EC24BB"/>
    <w:rsid w:val="00EC28C0"/>
    <w:rsid w:val="00EC384D"/>
    <w:rsid w:val="00EC3F5E"/>
    <w:rsid w:val="00EC4075"/>
    <w:rsid w:val="00EC45DB"/>
    <w:rsid w:val="00EC5E8E"/>
    <w:rsid w:val="00EC6880"/>
    <w:rsid w:val="00ED0EC0"/>
    <w:rsid w:val="00ED13C2"/>
    <w:rsid w:val="00ED20D9"/>
    <w:rsid w:val="00ED38DC"/>
    <w:rsid w:val="00ED41AC"/>
    <w:rsid w:val="00ED4475"/>
    <w:rsid w:val="00ED4BBB"/>
    <w:rsid w:val="00ED540B"/>
    <w:rsid w:val="00ED58C5"/>
    <w:rsid w:val="00ED7C6F"/>
    <w:rsid w:val="00ED7E46"/>
    <w:rsid w:val="00ED7F19"/>
    <w:rsid w:val="00ED7F28"/>
    <w:rsid w:val="00EE2094"/>
    <w:rsid w:val="00EE23CD"/>
    <w:rsid w:val="00EE26D3"/>
    <w:rsid w:val="00EE2D74"/>
    <w:rsid w:val="00EE4816"/>
    <w:rsid w:val="00EE4C21"/>
    <w:rsid w:val="00EE5379"/>
    <w:rsid w:val="00EE5717"/>
    <w:rsid w:val="00EE5A14"/>
    <w:rsid w:val="00EE5E6C"/>
    <w:rsid w:val="00EE7BE1"/>
    <w:rsid w:val="00EF05D3"/>
    <w:rsid w:val="00EF07C9"/>
    <w:rsid w:val="00EF1A42"/>
    <w:rsid w:val="00EF1B31"/>
    <w:rsid w:val="00EF28BB"/>
    <w:rsid w:val="00EF310D"/>
    <w:rsid w:val="00EF352E"/>
    <w:rsid w:val="00EF370C"/>
    <w:rsid w:val="00EF59F3"/>
    <w:rsid w:val="00EF5D83"/>
    <w:rsid w:val="00EF663D"/>
    <w:rsid w:val="00EF6BDA"/>
    <w:rsid w:val="00F010FB"/>
    <w:rsid w:val="00F01868"/>
    <w:rsid w:val="00F02DFF"/>
    <w:rsid w:val="00F03266"/>
    <w:rsid w:val="00F03376"/>
    <w:rsid w:val="00F0351F"/>
    <w:rsid w:val="00F03814"/>
    <w:rsid w:val="00F03DA9"/>
    <w:rsid w:val="00F041F6"/>
    <w:rsid w:val="00F045BC"/>
    <w:rsid w:val="00F04B1D"/>
    <w:rsid w:val="00F05706"/>
    <w:rsid w:val="00F05915"/>
    <w:rsid w:val="00F062C8"/>
    <w:rsid w:val="00F068AF"/>
    <w:rsid w:val="00F07262"/>
    <w:rsid w:val="00F07C38"/>
    <w:rsid w:val="00F07D41"/>
    <w:rsid w:val="00F07F4F"/>
    <w:rsid w:val="00F102FC"/>
    <w:rsid w:val="00F10379"/>
    <w:rsid w:val="00F10B88"/>
    <w:rsid w:val="00F110E6"/>
    <w:rsid w:val="00F11261"/>
    <w:rsid w:val="00F11590"/>
    <w:rsid w:val="00F118AE"/>
    <w:rsid w:val="00F12BB0"/>
    <w:rsid w:val="00F1324F"/>
    <w:rsid w:val="00F132BF"/>
    <w:rsid w:val="00F1390F"/>
    <w:rsid w:val="00F13AE7"/>
    <w:rsid w:val="00F13E87"/>
    <w:rsid w:val="00F152A7"/>
    <w:rsid w:val="00F17906"/>
    <w:rsid w:val="00F17B5D"/>
    <w:rsid w:val="00F17BDD"/>
    <w:rsid w:val="00F219DA"/>
    <w:rsid w:val="00F21EFF"/>
    <w:rsid w:val="00F234B2"/>
    <w:rsid w:val="00F237CB"/>
    <w:rsid w:val="00F2548A"/>
    <w:rsid w:val="00F262AB"/>
    <w:rsid w:val="00F272ED"/>
    <w:rsid w:val="00F2740E"/>
    <w:rsid w:val="00F316F3"/>
    <w:rsid w:val="00F320BC"/>
    <w:rsid w:val="00F33255"/>
    <w:rsid w:val="00F3674F"/>
    <w:rsid w:val="00F37052"/>
    <w:rsid w:val="00F40C1C"/>
    <w:rsid w:val="00F40EF8"/>
    <w:rsid w:val="00F4214E"/>
    <w:rsid w:val="00F424D6"/>
    <w:rsid w:val="00F426B1"/>
    <w:rsid w:val="00F42B5F"/>
    <w:rsid w:val="00F4364B"/>
    <w:rsid w:val="00F43E50"/>
    <w:rsid w:val="00F440EA"/>
    <w:rsid w:val="00F44480"/>
    <w:rsid w:val="00F4566F"/>
    <w:rsid w:val="00F45719"/>
    <w:rsid w:val="00F45E2C"/>
    <w:rsid w:val="00F46D66"/>
    <w:rsid w:val="00F47186"/>
    <w:rsid w:val="00F47934"/>
    <w:rsid w:val="00F511C7"/>
    <w:rsid w:val="00F51396"/>
    <w:rsid w:val="00F51ACC"/>
    <w:rsid w:val="00F53F91"/>
    <w:rsid w:val="00F541F0"/>
    <w:rsid w:val="00F5432F"/>
    <w:rsid w:val="00F55497"/>
    <w:rsid w:val="00F565EB"/>
    <w:rsid w:val="00F56B82"/>
    <w:rsid w:val="00F5757F"/>
    <w:rsid w:val="00F57785"/>
    <w:rsid w:val="00F615CC"/>
    <w:rsid w:val="00F6230B"/>
    <w:rsid w:val="00F62D85"/>
    <w:rsid w:val="00F632D4"/>
    <w:rsid w:val="00F63E1D"/>
    <w:rsid w:val="00F63FF7"/>
    <w:rsid w:val="00F64106"/>
    <w:rsid w:val="00F64B3D"/>
    <w:rsid w:val="00F6502F"/>
    <w:rsid w:val="00F65368"/>
    <w:rsid w:val="00F676E5"/>
    <w:rsid w:val="00F679DA"/>
    <w:rsid w:val="00F67D9C"/>
    <w:rsid w:val="00F709D1"/>
    <w:rsid w:val="00F71E2D"/>
    <w:rsid w:val="00F7287B"/>
    <w:rsid w:val="00F728BA"/>
    <w:rsid w:val="00F72A53"/>
    <w:rsid w:val="00F72B27"/>
    <w:rsid w:val="00F737CB"/>
    <w:rsid w:val="00F744C3"/>
    <w:rsid w:val="00F74ACD"/>
    <w:rsid w:val="00F74D78"/>
    <w:rsid w:val="00F75144"/>
    <w:rsid w:val="00F7567F"/>
    <w:rsid w:val="00F76BF6"/>
    <w:rsid w:val="00F805B5"/>
    <w:rsid w:val="00F805FB"/>
    <w:rsid w:val="00F8107C"/>
    <w:rsid w:val="00F816BB"/>
    <w:rsid w:val="00F81D0A"/>
    <w:rsid w:val="00F81DD4"/>
    <w:rsid w:val="00F84855"/>
    <w:rsid w:val="00F84FBA"/>
    <w:rsid w:val="00F86626"/>
    <w:rsid w:val="00F91041"/>
    <w:rsid w:val="00F91081"/>
    <w:rsid w:val="00F910C6"/>
    <w:rsid w:val="00F91779"/>
    <w:rsid w:val="00F920E4"/>
    <w:rsid w:val="00F92DFB"/>
    <w:rsid w:val="00F93C34"/>
    <w:rsid w:val="00F93D52"/>
    <w:rsid w:val="00F95641"/>
    <w:rsid w:val="00F96413"/>
    <w:rsid w:val="00F96AE1"/>
    <w:rsid w:val="00F96C0A"/>
    <w:rsid w:val="00FA136C"/>
    <w:rsid w:val="00FA14E5"/>
    <w:rsid w:val="00FA213F"/>
    <w:rsid w:val="00FA37F9"/>
    <w:rsid w:val="00FA3FCE"/>
    <w:rsid w:val="00FA414D"/>
    <w:rsid w:val="00FA624C"/>
    <w:rsid w:val="00FA7669"/>
    <w:rsid w:val="00FA7DB8"/>
    <w:rsid w:val="00FB00AA"/>
    <w:rsid w:val="00FB16D8"/>
    <w:rsid w:val="00FB1D4D"/>
    <w:rsid w:val="00FB1EFF"/>
    <w:rsid w:val="00FB21A5"/>
    <w:rsid w:val="00FB2379"/>
    <w:rsid w:val="00FB2AFF"/>
    <w:rsid w:val="00FB571C"/>
    <w:rsid w:val="00FB5F61"/>
    <w:rsid w:val="00FB71F8"/>
    <w:rsid w:val="00FC0AD0"/>
    <w:rsid w:val="00FC20AA"/>
    <w:rsid w:val="00FC3003"/>
    <w:rsid w:val="00FC36B5"/>
    <w:rsid w:val="00FC432E"/>
    <w:rsid w:val="00FC4586"/>
    <w:rsid w:val="00FC47F8"/>
    <w:rsid w:val="00FC4B20"/>
    <w:rsid w:val="00FC5336"/>
    <w:rsid w:val="00FC5B7B"/>
    <w:rsid w:val="00FC60B7"/>
    <w:rsid w:val="00FC6519"/>
    <w:rsid w:val="00FC7D3B"/>
    <w:rsid w:val="00FD121F"/>
    <w:rsid w:val="00FD1979"/>
    <w:rsid w:val="00FD1A87"/>
    <w:rsid w:val="00FD1DAB"/>
    <w:rsid w:val="00FD2136"/>
    <w:rsid w:val="00FD3CB7"/>
    <w:rsid w:val="00FD45F7"/>
    <w:rsid w:val="00FD4760"/>
    <w:rsid w:val="00FD4C88"/>
    <w:rsid w:val="00FD664F"/>
    <w:rsid w:val="00FD6736"/>
    <w:rsid w:val="00FD7F13"/>
    <w:rsid w:val="00FE1514"/>
    <w:rsid w:val="00FE4CB3"/>
    <w:rsid w:val="00FE5122"/>
    <w:rsid w:val="00FE5A1E"/>
    <w:rsid w:val="00FE5BD3"/>
    <w:rsid w:val="00FE7498"/>
    <w:rsid w:val="00FE7E14"/>
    <w:rsid w:val="00FF02ED"/>
    <w:rsid w:val="00FF0642"/>
    <w:rsid w:val="00FF08B2"/>
    <w:rsid w:val="00FF0EDC"/>
    <w:rsid w:val="00FF14DF"/>
    <w:rsid w:val="00FF15B7"/>
    <w:rsid w:val="00FF171F"/>
    <w:rsid w:val="00FF2020"/>
    <w:rsid w:val="00FF2845"/>
    <w:rsid w:val="00FF2943"/>
    <w:rsid w:val="00FF330E"/>
    <w:rsid w:val="00FF4B4A"/>
    <w:rsid w:val="00FF4F7B"/>
    <w:rsid w:val="00FF67EF"/>
    <w:rsid w:val="00FF71D5"/>
    <w:rsid w:val="00FF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BBEF3D"/>
  <w15:docId w15:val="{A435A9A0-1A28-429E-B847-7AB6FF99D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4BB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05C02"/>
    <w:pPr>
      <w:ind w:firstLineChars="200" w:firstLine="420"/>
    </w:pPr>
  </w:style>
  <w:style w:type="table" w:styleId="a4">
    <w:name w:val="Table Grid"/>
    <w:basedOn w:val="a1"/>
    <w:uiPriority w:val="59"/>
    <w:rsid w:val="00E87A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313E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13EB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13E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13EBA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130B07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130B07"/>
    <w:rPr>
      <w:sz w:val="18"/>
      <w:szCs w:val="18"/>
    </w:rPr>
  </w:style>
  <w:style w:type="character" w:styleId="ab">
    <w:name w:val="line number"/>
    <w:basedOn w:val="a0"/>
    <w:uiPriority w:val="99"/>
    <w:semiHidden/>
    <w:unhideWhenUsed/>
    <w:rsid w:val="0013352C"/>
  </w:style>
  <w:style w:type="character" w:styleId="ac">
    <w:name w:val="annotation reference"/>
    <w:basedOn w:val="a0"/>
    <w:uiPriority w:val="99"/>
    <w:semiHidden/>
    <w:unhideWhenUsed/>
    <w:rsid w:val="00C50873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C50873"/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rsid w:val="00C50873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50873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C50873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1E4F80"/>
  </w:style>
  <w:style w:type="paragraph" w:styleId="af2">
    <w:name w:val="Normal (Web)"/>
    <w:basedOn w:val="a"/>
    <w:uiPriority w:val="99"/>
    <w:unhideWhenUsed/>
    <w:rsid w:val="000528A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style01">
    <w:name w:val="fontstyle01"/>
    <w:basedOn w:val="a0"/>
    <w:rsid w:val="007B779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a0"/>
    <w:rsid w:val="007B779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156271"/>
    <w:pPr>
      <w:widowControl/>
      <w:jc w:val="center"/>
    </w:pPr>
    <w:rPr>
      <w:rFonts w:ascii="Calibri" w:eastAsia="宋体" w:hAnsi="Calibri" w:cs="Calibri"/>
      <w:noProof/>
      <w:kern w:val="0"/>
      <w:sz w:val="20"/>
      <w:szCs w:val="24"/>
    </w:rPr>
  </w:style>
  <w:style w:type="character" w:customStyle="1" w:styleId="EndNoteBibliographyTitle0">
    <w:name w:val="EndNote Bibliography Title 字符"/>
    <w:basedOn w:val="a0"/>
    <w:link w:val="EndNoteBibliographyTitle"/>
    <w:rsid w:val="00156271"/>
    <w:rPr>
      <w:rFonts w:ascii="Calibri" w:eastAsia="宋体" w:hAnsi="Calibri" w:cs="Calibri"/>
      <w:noProof/>
      <w:kern w:val="0"/>
      <w:sz w:val="20"/>
      <w:szCs w:val="24"/>
    </w:rPr>
  </w:style>
  <w:style w:type="character" w:styleId="af3">
    <w:name w:val="Hyperlink"/>
    <w:basedOn w:val="a0"/>
    <w:uiPriority w:val="99"/>
    <w:unhideWhenUsed/>
    <w:rsid w:val="00063F21"/>
    <w:rPr>
      <w:color w:val="0000FF" w:themeColor="hyperlink"/>
      <w:u w:val="single"/>
    </w:rPr>
  </w:style>
  <w:style w:type="paragraph" w:customStyle="1" w:styleId="EndNoteBibliography">
    <w:name w:val="EndNote Bibliography"/>
    <w:basedOn w:val="a"/>
    <w:link w:val="EndNoteBibliography0"/>
    <w:rsid w:val="001A3C57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A3C57"/>
    <w:rPr>
      <w:rFonts w:ascii="Calibri" w:hAnsi="Calibri" w:cs="Calibri"/>
      <w:noProof/>
      <w:sz w:val="20"/>
    </w:rPr>
  </w:style>
  <w:style w:type="character" w:styleId="af4">
    <w:name w:val="Emphasis"/>
    <w:basedOn w:val="a0"/>
    <w:uiPriority w:val="20"/>
    <w:qFormat/>
    <w:rsid w:val="004F3A3B"/>
    <w:rPr>
      <w:i/>
      <w:iCs/>
    </w:rPr>
  </w:style>
  <w:style w:type="character" w:customStyle="1" w:styleId="fontstyle21">
    <w:name w:val="fontstyle21"/>
    <w:basedOn w:val="a0"/>
    <w:rsid w:val="00EB6B96"/>
    <w:rPr>
      <w:rFonts w:ascii="GraphikNaturel-RegularItalic" w:hAnsi="GraphikNaturel-RegularItalic" w:hint="default"/>
      <w:b w:val="0"/>
      <w:bCs w:val="0"/>
      <w:i/>
      <w:iCs/>
      <w:color w:val="000000"/>
      <w:sz w:val="12"/>
      <w:szCs w:val="12"/>
    </w:rPr>
  </w:style>
  <w:style w:type="character" w:customStyle="1" w:styleId="apple-style-span">
    <w:name w:val="apple-style-span"/>
    <w:basedOn w:val="a0"/>
    <w:rsid w:val="00945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5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2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04794">
              <w:blockQuote w:val="1"/>
              <w:marLeft w:val="1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87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75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899240">
                          <w:blockQuote w:val="1"/>
                          <w:marLeft w:val="1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228320">
                              <w:blockQuote w:val="1"/>
                              <w:marLeft w:val="120"/>
                              <w:marRight w:val="7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187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03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9431299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3064295">
                                              <w:blockQuote w:val="1"/>
                                              <w:marLeft w:val="120"/>
                                              <w:marRight w:val="7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9744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6583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2053225">
                                                          <w:blockQuote w:val="1"/>
                                                          <w:marLeft w:val="120"/>
                                                          <w:marRight w:val="7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7279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9897412">
                                                                  <w:blockQuote w:val="1"/>
                                                                  <w:marLeft w:val="12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12" w:space="4" w:color="B6B6B6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437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8D739-AE0B-47FE-871C-BF2FF7569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9</TotalTime>
  <Pages>8</Pages>
  <Words>1513</Words>
  <Characters>8493</Characters>
  <Application>Microsoft Office Word</Application>
  <DocSecurity>0</DocSecurity>
  <Lines>12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g yang</dc:creator>
  <cp:lastModifiedBy>bing yang</cp:lastModifiedBy>
  <cp:revision>50</cp:revision>
  <cp:lastPrinted>2021-01-01T18:48:00Z</cp:lastPrinted>
  <dcterms:created xsi:type="dcterms:W3CDTF">2021-01-02T13:15:00Z</dcterms:created>
  <dcterms:modified xsi:type="dcterms:W3CDTF">2021-01-12T10:30:00Z</dcterms:modified>
</cp:coreProperties>
</file>